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36F01F" w14:textId="77777777" w:rsidR="00983F15" w:rsidRDefault="00000000">
      <w:pPr>
        <w:pStyle w:val="Heading1"/>
      </w:pPr>
      <w:bookmarkStart w:id="0" w:name="smart-home-automation-online-shop-app"/>
      <w:r>
        <w:t>Smart Home Automation Online-Shop App</w:t>
      </w:r>
    </w:p>
    <w:p w14:paraId="54A69300" w14:textId="77777777" w:rsidR="00983F15" w:rsidRDefault="00000000">
      <w:pPr>
        <w:pStyle w:val="Heading2"/>
      </w:pPr>
      <w:bookmarkStart w:id="1" w:name="X9985f1e73895160191ec01e55b4a23f496ab570"/>
      <w:r>
        <w:t>Database Design Course Work Documentation</w:t>
      </w:r>
    </w:p>
    <w:p w14:paraId="15625A9E" w14:textId="77777777" w:rsidR="00983F15" w:rsidRDefault="00000000">
      <w:pPr>
        <w:pStyle w:val="Heading3"/>
      </w:pPr>
      <w:bookmarkStart w:id="2" w:name="table-of-contents"/>
      <w:r>
        <w:t>Table of Contents</w:t>
      </w:r>
    </w:p>
    <w:p w14:paraId="793B1D49" w14:textId="77777777" w:rsidR="00983F15" w:rsidRDefault="00000000">
      <w:pPr>
        <w:pStyle w:val="Compact"/>
        <w:numPr>
          <w:ilvl w:val="0"/>
          <w:numId w:val="2"/>
        </w:numPr>
      </w:pPr>
      <w:hyperlink w:anchor="project-overview">
        <w:r>
          <w:rPr>
            <w:rStyle w:val="Hyperlink"/>
          </w:rPr>
          <w:t>Project Overview</w:t>
        </w:r>
      </w:hyperlink>
    </w:p>
    <w:p w14:paraId="6BDF7B11" w14:textId="77777777" w:rsidR="00983F15" w:rsidRDefault="00000000">
      <w:pPr>
        <w:pStyle w:val="Compact"/>
        <w:numPr>
          <w:ilvl w:val="0"/>
          <w:numId w:val="2"/>
        </w:numPr>
      </w:pPr>
      <w:hyperlink w:anchor="oltp-database-context--design">
        <w:r>
          <w:rPr>
            <w:rStyle w:val="Hyperlink"/>
          </w:rPr>
          <w:t>OLTP Database Context &amp; Design</w:t>
        </w:r>
      </w:hyperlink>
    </w:p>
    <w:p w14:paraId="77813D9F" w14:textId="77777777" w:rsidR="00983F15" w:rsidRDefault="00000000">
      <w:pPr>
        <w:pStyle w:val="Compact"/>
        <w:numPr>
          <w:ilvl w:val="0"/>
          <w:numId w:val="2"/>
        </w:numPr>
      </w:pPr>
      <w:hyperlink w:anchor="olap-database-context--design">
        <w:r>
          <w:rPr>
            <w:rStyle w:val="Hyperlink"/>
          </w:rPr>
          <w:t>OLAP Database Context &amp; Design</w:t>
        </w:r>
      </w:hyperlink>
    </w:p>
    <w:p w14:paraId="3426061B" w14:textId="77777777" w:rsidR="00983F15" w:rsidRDefault="00000000">
      <w:pPr>
        <w:pStyle w:val="Compact"/>
        <w:numPr>
          <w:ilvl w:val="0"/>
          <w:numId w:val="2"/>
        </w:numPr>
      </w:pPr>
      <w:hyperlink w:anchor="overall-schema-description">
        <w:r>
          <w:rPr>
            <w:rStyle w:val="Hyperlink"/>
          </w:rPr>
          <w:t>Overall Schema Description</w:t>
        </w:r>
      </w:hyperlink>
    </w:p>
    <w:p w14:paraId="31C511B3" w14:textId="77777777" w:rsidR="00983F15" w:rsidRDefault="00000000">
      <w:pPr>
        <w:pStyle w:val="Compact"/>
        <w:numPr>
          <w:ilvl w:val="0"/>
          <w:numId w:val="2"/>
        </w:numPr>
      </w:pPr>
      <w:hyperlink w:anchor="data-files-and-etl-process-instructions">
        <w:r>
          <w:rPr>
            <w:rStyle w:val="Hyperlink"/>
          </w:rPr>
          <w:t>Data Files and ETL Process Instructions</w:t>
        </w:r>
      </w:hyperlink>
    </w:p>
    <w:p w14:paraId="7044DC56" w14:textId="77777777" w:rsidR="00983F15" w:rsidRDefault="00000000">
      <w:pPr>
        <w:pStyle w:val="Compact"/>
        <w:numPr>
          <w:ilvl w:val="0"/>
          <w:numId w:val="2"/>
        </w:numPr>
      </w:pPr>
      <w:hyperlink w:anchor="power-bi-report-analysis">
        <w:r>
          <w:rPr>
            <w:rStyle w:val="Hyperlink"/>
          </w:rPr>
          <w:t>Power BI Report Analysis</w:t>
        </w:r>
      </w:hyperlink>
    </w:p>
    <w:p w14:paraId="1CC5C70E" w14:textId="77777777" w:rsidR="00983F15" w:rsidRDefault="00000000">
      <w:pPr>
        <w:pStyle w:val="Compact"/>
        <w:numPr>
          <w:ilvl w:val="0"/>
          <w:numId w:val="2"/>
        </w:numPr>
      </w:pPr>
      <w:hyperlink w:anchor="sql-queries">
        <w:r>
          <w:rPr>
            <w:rStyle w:val="Hyperlink"/>
          </w:rPr>
          <w:t>SQL Queries</w:t>
        </w:r>
      </w:hyperlink>
    </w:p>
    <w:p w14:paraId="6A7228A5" w14:textId="77777777" w:rsidR="00983F15" w:rsidRDefault="00000000">
      <w:pPr>
        <w:pStyle w:val="Compact"/>
        <w:numPr>
          <w:ilvl w:val="0"/>
          <w:numId w:val="2"/>
        </w:numPr>
      </w:pPr>
      <w:hyperlink w:anchor="setup-instructions">
        <w:r>
          <w:rPr>
            <w:rStyle w:val="Hyperlink"/>
          </w:rPr>
          <w:t>Setup Instructions</w:t>
        </w:r>
      </w:hyperlink>
    </w:p>
    <w:p w14:paraId="388E2380" w14:textId="77777777" w:rsidR="00983F15" w:rsidRDefault="00000000">
      <w:pPr>
        <w:pStyle w:val="Compact"/>
        <w:numPr>
          <w:ilvl w:val="0"/>
          <w:numId w:val="2"/>
        </w:numPr>
      </w:pPr>
      <w:hyperlink w:anchor="conclusion">
        <w:r>
          <w:rPr>
            <w:rStyle w:val="Hyperlink"/>
          </w:rPr>
          <w:t>Conclusion</w:t>
        </w:r>
      </w:hyperlink>
    </w:p>
    <w:p w14:paraId="3FF4AC02" w14:textId="77777777" w:rsidR="00983F15" w:rsidRDefault="00557449">
      <w:r>
        <w:rPr>
          <w:noProof/>
        </w:rPr>
        <w:pict w14:anchorId="2315EE7D">
          <v:rect id="_x0000_i1034" alt="" style="width:451.3pt;height:.05pt;mso-width-percent:0;mso-height-percent:0;mso-width-percent:0;mso-height-percent:0" o:hralign="center" o:hrstd="t" o:hr="t"/>
        </w:pict>
      </w:r>
    </w:p>
    <w:p w14:paraId="28779FA5" w14:textId="77777777" w:rsidR="00983F15" w:rsidRDefault="00000000">
      <w:pPr>
        <w:pStyle w:val="Heading2"/>
      </w:pPr>
      <w:bookmarkStart w:id="3" w:name="project-overview"/>
      <w:bookmarkEnd w:id="1"/>
      <w:bookmarkEnd w:id="2"/>
      <w:r>
        <w:t>1. Project Overview</w:t>
      </w:r>
    </w:p>
    <w:p w14:paraId="10344B65" w14:textId="77777777" w:rsidR="00983F15" w:rsidRDefault="00000000">
      <w:pPr>
        <w:pStyle w:val="Heading3"/>
      </w:pPr>
      <w:bookmarkStart w:id="4" w:name="project-goal"/>
      <w:r>
        <w:t>1.1 Project Goal</w:t>
      </w:r>
    </w:p>
    <w:p w14:paraId="413D1BFC" w14:textId="77777777" w:rsidR="00983F15" w:rsidRDefault="00000000">
      <w:pPr>
        <w:pStyle w:val="FirstParagraph"/>
      </w:pPr>
      <w:r>
        <w:t>The Smart Home Automation Online-Shop App is a comprehensive database solution designed to support both operational and analytical needs of an e-commerce platform specializing in smart home devices including smart bulbs, speakers, thermostats, cameras, door locks, and kitchen appliances.</w:t>
      </w:r>
    </w:p>
    <w:p w14:paraId="60677886" w14:textId="77777777" w:rsidR="00983F15" w:rsidRDefault="00000000">
      <w:pPr>
        <w:pStyle w:val="Heading3"/>
      </w:pPr>
      <w:bookmarkStart w:id="5" w:name="business-context"/>
      <w:bookmarkEnd w:id="4"/>
      <w:r>
        <w:t>1.2 Business Context</w:t>
      </w:r>
    </w:p>
    <w:p w14:paraId="7C878EAF" w14:textId="77777777" w:rsidR="00983F15" w:rsidRDefault="00000000">
      <w:pPr>
        <w:pStyle w:val="FirstParagraph"/>
      </w:pPr>
      <w:r>
        <w:t xml:space="preserve">The system manages a complete smart home ecosystem: - </w:t>
      </w:r>
      <w:r>
        <w:rPr>
          <w:b/>
          <w:bCs/>
        </w:rPr>
        <w:t>Product Catalog</w:t>
      </w:r>
      <w:r>
        <w:t xml:space="preserve">: 45+ smart home devices from 20+ manufacturers (Philips, Amazon, Google, Ring, Samsung, etc.) - </w:t>
      </w:r>
      <w:r>
        <w:rPr>
          <w:b/>
          <w:bCs/>
        </w:rPr>
        <w:t>Customer Management</w:t>
      </w:r>
      <w:r>
        <w:t xml:space="preserve">: 40+ user accounts across multiple US states and regions - </w:t>
      </w:r>
      <w:r>
        <w:rPr>
          <w:b/>
          <w:bCs/>
        </w:rPr>
        <w:t>Order Processing</w:t>
      </w:r>
      <w:r>
        <w:t xml:space="preserve">: Complete order lifecycle from cart to delivery with 70+ orders - </w:t>
      </w:r>
      <w:r>
        <w:rPr>
          <w:b/>
          <w:bCs/>
        </w:rPr>
        <w:t>Inventory Management</w:t>
      </w:r>
      <w:r>
        <w:t xml:space="preserve">: Stock levels, pricing, and supply chain optimization - </w:t>
      </w:r>
      <w:r>
        <w:rPr>
          <w:b/>
          <w:bCs/>
        </w:rPr>
        <w:t>Analytics</w:t>
      </w:r>
      <w:r>
        <w:t>: Business intelligence for sales performance, customer behavior, and inventory optimization</w:t>
      </w:r>
    </w:p>
    <w:p w14:paraId="7779BFE4" w14:textId="77777777" w:rsidR="00983F15" w:rsidRDefault="00000000">
      <w:pPr>
        <w:pStyle w:val="Heading3"/>
      </w:pPr>
      <w:bookmarkStart w:id="6" w:name="technical-requirements"/>
      <w:bookmarkEnd w:id="5"/>
      <w:r>
        <w:t>1.3 Technical Requirements</w:t>
      </w:r>
    </w:p>
    <w:p w14:paraId="14C37276" w14:textId="77777777" w:rsidR="00983F1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LTP Database</w:t>
      </w:r>
      <w:r>
        <w:t>: 3NF normalization with 8 tables storing 500+ operational records</w:t>
      </w:r>
    </w:p>
    <w:p w14:paraId="290ACA3F" w14:textId="77777777" w:rsidR="00983F1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LAP Database</w:t>
      </w:r>
      <w:r>
        <w:t>: Snowflake schema with 2 Facts, 1 SCD Type 2, 1 Bridge table</w:t>
      </w:r>
    </w:p>
    <w:p w14:paraId="1DFDA144" w14:textId="77777777" w:rsidR="00983F1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Loading</w:t>
      </w:r>
      <w:r>
        <w:t>: Rerunnable CSV import scripts for 5 data files</w:t>
      </w:r>
    </w:p>
    <w:p w14:paraId="26206108" w14:textId="77777777" w:rsidR="00983F1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TL Process</w:t>
      </w:r>
      <w:r>
        <w:t>: Automated data warehouse loading with dimensional modeling</w:t>
      </w:r>
    </w:p>
    <w:p w14:paraId="433733A4" w14:textId="77777777" w:rsidR="00983F1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nalytics</w:t>
      </w:r>
      <w:r>
        <w:t>: 14 comprehensive business intelligence queries (7 OLTP + 7 OLAP)</w:t>
      </w:r>
    </w:p>
    <w:p w14:paraId="37C4FC36" w14:textId="77777777" w:rsidR="00983F1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sualization</w:t>
      </w:r>
      <w:r>
        <w:t>: Power BI dashboard with 6+ interactive visualizations</w:t>
      </w:r>
    </w:p>
    <w:p w14:paraId="1B0C7118" w14:textId="77777777" w:rsidR="00983F15" w:rsidRDefault="00557449">
      <w:r>
        <w:rPr>
          <w:noProof/>
        </w:rPr>
        <w:lastRenderedPageBreak/>
        <w:pict w14:anchorId="727380C0">
          <v:rect id="_x0000_i1033" alt="" style="width:451.3pt;height:.05pt;mso-width-percent:0;mso-height-percent:0;mso-width-percent:0;mso-height-percent:0" o:hralign="center" o:hrstd="t" o:hr="t"/>
        </w:pict>
      </w:r>
    </w:p>
    <w:p w14:paraId="475B7884" w14:textId="77777777" w:rsidR="00983F15" w:rsidRDefault="00000000">
      <w:pPr>
        <w:pStyle w:val="Heading2"/>
      </w:pPr>
      <w:bookmarkStart w:id="7" w:name="oltp-database-context-design"/>
      <w:bookmarkEnd w:id="3"/>
      <w:bookmarkEnd w:id="6"/>
      <w:r>
        <w:t>2. OLTP Database Context &amp; Design</w:t>
      </w:r>
    </w:p>
    <w:p w14:paraId="1B2B2EC8" w14:textId="77777777" w:rsidR="00983F15" w:rsidRDefault="00000000">
      <w:pPr>
        <w:pStyle w:val="Heading3"/>
      </w:pPr>
      <w:bookmarkStart w:id="8" w:name="oltp-database-context---what-we-store"/>
      <w:r>
        <w:t>2.1 OLTP Database Context - What We Store</w:t>
      </w:r>
    </w:p>
    <w:p w14:paraId="62AE656D" w14:textId="77777777" w:rsidR="00983F15" w:rsidRDefault="00000000">
      <w:pPr>
        <w:pStyle w:val="FirstParagraph"/>
      </w:pPr>
      <w:r>
        <w:t>The OLTP (Online Transaction Processing) database is the operational heart of our smart home e-commerce platform, storing real-time transactional data that powers day-to-day business operations:</w:t>
      </w:r>
    </w:p>
    <w:p w14:paraId="5775FE55" w14:textId="77777777" w:rsidR="00983F15" w:rsidRDefault="00000000">
      <w:pPr>
        <w:pStyle w:val="Heading4"/>
      </w:pPr>
      <w:bookmarkStart w:id="9" w:name="core-business-data-storage"/>
      <w:r>
        <w:t>2.1.1 Core Business Data Storage:</w:t>
      </w:r>
    </w:p>
    <w:p w14:paraId="64AAE6C2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ustomer Information</w:t>
      </w:r>
      <w:r>
        <w:t>: Personal details, addresses, registration dates, and login activity for 40+ customers</w:t>
      </w:r>
    </w:p>
    <w:p w14:paraId="0B637F31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duct Catalog</w:t>
      </w:r>
      <w:r>
        <w:t>: Comprehensive smart home device specifications including technical details, pricing, inventory levels</w:t>
      </w:r>
    </w:p>
    <w:p w14:paraId="03131EB2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rder Management</w:t>
      </w:r>
      <w:r>
        <w:t>: Complete order lifecycle from placement to delivery including shipping addresses and order status</w:t>
      </w:r>
    </w:p>
    <w:p w14:paraId="0F8D465E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ayment Processing</w:t>
      </w:r>
      <w:r>
        <w:t>: Financial transaction records with payment methods, status tracking, and processing fees</w:t>
      </w:r>
    </w:p>
    <w:p w14:paraId="39D1445D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hopping Cart State</w:t>
      </w:r>
      <w:r>
        <w:t>: Real-time cart contents for active customer sessions</w:t>
      </w:r>
    </w:p>
    <w:p w14:paraId="2C3887D1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tegory Hierarchy</w:t>
      </w:r>
      <w:r>
        <w:t>: Product categorization with parent-child relationships for navigation</w:t>
      </w:r>
    </w:p>
    <w:p w14:paraId="0FBF2336" w14:textId="77777777" w:rsidR="00983F1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ventory Tracking</w:t>
      </w:r>
      <w:r>
        <w:t>: Real-time stock quantities, minimum levels, and reorder points</w:t>
      </w:r>
    </w:p>
    <w:p w14:paraId="32B690A1" w14:textId="77777777" w:rsidR="00983F15" w:rsidRDefault="00000000">
      <w:pPr>
        <w:pStyle w:val="Heading4"/>
      </w:pPr>
      <w:bookmarkStart w:id="10" w:name="specific-data-types-we-store"/>
      <w:bookmarkEnd w:id="9"/>
      <w:r>
        <w:t>2.1.2 Specific Data Types We Store:</w:t>
      </w:r>
    </w:p>
    <w:p w14:paraId="20D74B4E" w14:textId="77777777" w:rsidR="00983F1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mart Home Products</w:t>
      </w:r>
      <w:r>
        <w:t>: LED bulbs, smart speakers, thermostats, security cameras, door locks, appliances</w:t>
      </w:r>
    </w:p>
    <w:p w14:paraId="7E70A881" w14:textId="77777777" w:rsidR="00983F1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anufacturer Data</w:t>
      </w:r>
      <w:r>
        <w:t>: Philips, Amazon, Google, Ring, Samsung, TP-Link, Wyze, Sonos, August, etc.</w:t>
      </w:r>
    </w:p>
    <w:p w14:paraId="42FD4D68" w14:textId="77777777" w:rsidR="00983F1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ustomer Demographics</w:t>
      </w:r>
      <w:r>
        <w:t>: Geographical distribution across Northeast, West, Southwest, Southeast, Midwest regions</w:t>
      </w:r>
    </w:p>
    <w:p w14:paraId="0A8F61E1" w14:textId="77777777" w:rsidR="00983F1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inancial Transactions</w:t>
      </w:r>
      <w:r>
        <w:t>: Credit card payments, processing fees, tax calculations, shipping costs</w:t>
      </w:r>
    </w:p>
    <w:p w14:paraId="39AAB913" w14:textId="77777777" w:rsidR="00983F1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chnical Specifications</w:t>
      </w:r>
      <w:r>
        <w:t>: Energy ratings, connectivity types (WiFi, Zigbee, Z-Wave), warranty periods</w:t>
      </w:r>
    </w:p>
    <w:p w14:paraId="658ADA8D" w14:textId="77777777" w:rsidR="00983F15" w:rsidRDefault="00000000">
      <w:pPr>
        <w:pStyle w:val="Heading3"/>
      </w:pPr>
      <w:bookmarkStart w:id="11" w:name="oltp-database-schema-3nf"/>
      <w:bookmarkEnd w:id="8"/>
      <w:bookmarkEnd w:id="10"/>
      <w:r>
        <w:t>2.2 OLTP Database Schema (3NF)</w:t>
      </w:r>
    </w:p>
    <w:p w14:paraId="1AEF4C76" w14:textId="77777777" w:rsidR="00983F15" w:rsidRDefault="00000000">
      <w:pPr>
        <w:pStyle w:val="FirstParagraph"/>
      </w:pPr>
      <w:r>
        <w:t>The database follows Third Normal Form principles to eliminate redundancy and ensure data integrity while supporting high-frequency transactional operations.</w:t>
      </w:r>
    </w:p>
    <w:p w14:paraId="6954FA4B" w14:textId="77777777" w:rsidR="00983F15" w:rsidRDefault="00000000">
      <w:pPr>
        <w:pStyle w:val="Heading4"/>
      </w:pPr>
      <w:bookmarkStart w:id="12" w:name="tables-overview"/>
      <w:r>
        <w:t>2.2.1 Tables Overview</w:t>
      </w:r>
    </w:p>
    <w:p w14:paraId="7C130E9F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sers</w:t>
      </w:r>
      <w:r>
        <w:t xml:space="preserve"> (40+ records) - Customer account information with geographical distribution</w:t>
      </w:r>
    </w:p>
    <w:p w14:paraId="0224E1E0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tegories</w:t>
      </w:r>
      <w:r>
        <w:t xml:space="preserve"> (40+ records) - Product categories with hierarchical structure</w:t>
      </w:r>
    </w:p>
    <w:p w14:paraId="5BFA0871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products</w:t>
      </w:r>
      <w:r>
        <w:t xml:space="preserve"> (45+ records) - Smart home product catalog with technical specifications</w:t>
      </w:r>
    </w:p>
    <w:p w14:paraId="2222CE7E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rders</w:t>
      </w:r>
      <w:r>
        <w:t xml:space="preserve"> (70+ records) - Customer orders with complete shipping and billing details</w:t>
      </w:r>
    </w:p>
    <w:p w14:paraId="2C58706C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rder_items</w:t>
      </w:r>
      <w:r>
        <w:t xml:space="preserve"> (100+ records) - Individual line items within orders</w:t>
      </w:r>
    </w:p>
    <w:p w14:paraId="57DD9EFF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hopping_cart</w:t>
      </w:r>
      <w:r>
        <w:t xml:space="preserve"> - Real-time customer shopping cart contents</w:t>
      </w:r>
    </w:p>
    <w:p w14:paraId="6C298C94" w14:textId="77777777" w:rsidR="00983F1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ayments</w:t>
      </w:r>
      <w:r>
        <w:t xml:space="preserve"> (70+ records) - Payment transaction records with processing details</w:t>
      </w:r>
    </w:p>
    <w:p w14:paraId="1102F1D8" w14:textId="77777777" w:rsidR="00983F15" w:rsidRDefault="00000000">
      <w:pPr>
        <w:pStyle w:val="Heading4"/>
      </w:pPr>
      <w:bookmarkStart w:id="13" w:name="Xa2002515e1a8c2bb0892f073e226a41bbc0df3d"/>
      <w:bookmarkEnd w:id="12"/>
      <w:r>
        <w:t>2.2.2 Key Relationships and Referential Integrity</w:t>
      </w:r>
    </w:p>
    <w:p w14:paraId="3904AA7C" w14:textId="77777777" w:rsidR="00983F1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ne-to-Many Relationships</w:t>
      </w:r>
      <w:r>
        <w:t>:</w:t>
      </w:r>
    </w:p>
    <w:p w14:paraId="030D27AC" w14:textId="77777777" w:rsidR="00983F15" w:rsidRDefault="00000000">
      <w:pPr>
        <w:pStyle w:val="Compact"/>
        <w:numPr>
          <w:ilvl w:val="1"/>
          <w:numId w:val="8"/>
        </w:numPr>
      </w:pPr>
      <w:r>
        <w:t>Users → Orders (one customer can have multiple orders)</w:t>
      </w:r>
    </w:p>
    <w:p w14:paraId="2AB7B60C" w14:textId="77777777" w:rsidR="00983F15" w:rsidRDefault="00000000">
      <w:pPr>
        <w:pStyle w:val="Compact"/>
        <w:numPr>
          <w:ilvl w:val="1"/>
          <w:numId w:val="8"/>
        </w:numPr>
      </w:pPr>
      <w:r>
        <w:t>Categories → Products (one category contains multiple products)</w:t>
      </w:r>
    </w:p>
    <w:p w14:paraId="64CFA58E" w14:textId="77777777" w:rsidR="00983F15" w:rsidRDefault="00000000">
      <w:pPr>
        <w:pStyle w:val="Compact"/>
        <w:numPr>
          <w:ilvl w:val="1"/>
          <w:numId w:val="8"/>
        </w:numPr>
      </w:pPr>
      <w:r>
        <w:t>Orders → Order_Items (one order contains multiple items)</w:t>
      </w:r>
    </w:p>
    <w:p w14:paraId="0D0F161A" w14:textId="77777777" w:rsidR="00983F15" w:rsidRDefault="00000000">
      <w:pPr>
        <w:pStyle w:val="Compact"/>
        <w:numPr>
          <w:ilvl w:val="1"/>
          <w:numId w:val="8"/>
        </w:numPr>
      </w:pPr>
      <w:r>
        <w:t>Orders → Payments (one order can have multiple payment attempts)</w:t>
      </w:r>
    </w:p>
    <w:p w14:paraId="16CF8AEF" w14:textId="77777777" w:rsidR="00983F1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any-to-Many Relationships</w:t>
      </w:r>
      <w:r>
        <w:t>:</w:t>
      </w:r>
    </w:p>
    <w:p w14:paraId="3311C219" w14:textId="77777777" w:rsidR="00983F15" w:rsidRDefault="00000000">
      <w:pPr>
        <w:pStyle w:val="Compact"/>
        <w:numPr>
          <w:ilvl w:val="1"/>
          <w:numId w:val="9"/>
        </w:numPr>
      </w:pPr>
      <w:r>
        <w:t>Users ↔ Products (via shopping_cart for wishlist functionality)</w:t>
      </w:r>
    </w:p>
    <w:p w14:paraId="4B5019AA" w14:textId="77777777" w:rsidR="00983F15" w:rsidRDefault="00000000">
      <w:pPr>
        <w:pStyle w:val="Compact"/>
        <w:numPr>
          <w:ilvl w:val="1"/>
          <w:numId w:val="9"/>
        </w:numPr>
      </w:pPr>
      <w:r>
        <w:t>Orders ↔ Products (via order_items for purchase history)</w:t>
      </w:r>
    </w:p>
    <w:p w14:paraId="5AF56DC4" w14:textId="77777777" w:rsidR="00983F1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ierarchical Relationships</w:t>
      </w:r>
      <w:r>
        <w:t>:</w:t>
      </w:r>
    </w:p>
    <w:p w14:paraId="1480DE55" w14:textId="77777777" w:rsidR="00983F15" w:rsidRDefault="00000000">
      <w:pPr>
        <w:pStyle w:val="Compact"/>
        <w:numPr>
          <w:ilvl w:val="1"/>
          <w:numId w:val="10"/>
        </w:numPr>
      </w:pPr>
      <w:r>
        <w:t>Categories self-referencing for parent-child category structure</w:t>
      </w:r>
    </w:p>
    <w:p w14:paraId="2EDE2C76" w14:textId="77777777" w:rsidR="00983F15" w:rsidRDefault="00000000">
      <w:pPr>
        <w:pStyle w:val="Heading4"/>
      </w:pPr>
      <w:bookmarkStart w:id="14" w:name="constraints-and-data-validation"/>
      <w:bookmarkEnd w:id="13"/>
      <w:r>
        <w:t>2.2.3 Constraints and Data Validation</w:t>
      </w:r>
    </w:p>
    <w:p w14:paraId="1C5C6C95" w14:textId="77777777" w:rsidR="00983F1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imary Keys</w:t>
      </w:r>
      <w:r>
        <w:t>: SERIAL auto-incrementing IDs for all tables ensuring unique identification</w:t>
      </w:r>
    </w:p>
    <w:p w14:paraId="20BE4F12" w14:textId="77777777" w:rsidR="00983F1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oreign Keys</w:t>
      </w:r>
      <w:r>
        <w:t>: Comprehensive referential integrity with CASCADE options where appropriate</w:t>
      </w:r>
    </w:p>
    <w:p w14:paraId="3FEC2F32" w14:textId="77777777" w:rsidR="00983F1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heck Constraints</w:t>
      </w:r>
      <w:r>
        <w:t>:</w:t>
      </w:r>
    </w:p>
    <w:p w14:paraId="62DB59D8" w14:textId="77777777" w:rsidR="00983F15" w:rsidRDefault="00000000">
      <w:pPr>
        <w:pStyle w:val="Compact"/>
        <w:numPr>
          <w:ilvl w:val="1"/>
          <w:numId w:val="12"/>
        </w:numPr>
      </w:pPr>
      <w:r>
        <w:t>Prices and costs ≥ 0</w:t>
      </w:r>
    </w:p>
    <w:p w14:paraId="141294A7" w14:textId="77777777" w:rsidR="00983F15" w:rsidRDefault="00000000">
      <w:pPr>
        <w:pStyle w:val="Compact"/>
        <w:numPr>
          <w:ilvl w:val="1"/>
          <w:numId w:val="12"/>
        </w:numPr>
      </w:pPr>
      <w:r>
        <w:t>Quantities &gt; 0</w:t>
      </w:r>
    </w:p>
    <w:p w14:paraId="27DD94B3" w14:textId="77777777" w:rsidR="00983F15" w:rsidRDefault="00000000">
      <w:pPr>
        <w:pStyle w:val="Compact"/>
        <w:numPr>
          <w:ilvl w:val="1"/>
          <w:numId w:val="12"/>
        </w:numPr>
      </w:pPr>
      <w:r>
        <w:t>Total price validation: total_price = quantity * unit_price</w:t>
      </w:r>
    </w:p>
    <w:p w14:paraId="7A9E5C2F" w14:textId="77777777" w:rsidR="00983F15" w:rsidRDefault="00000000">
      <w:pPr>
        <w:pStyle w:val="Compact"/>
        <w:numPr>
          <w:ilvl w:val="1"/>
          <w:numId w:val="12"/>
        </w:numPr>
      </w:pPr>
      <w:r>
        <w:t>Stock quantities ≥ 0</w:t>
      </w:r>
    </w:p>
    <w:p w14:paraId="28436A04" w14:textId="77777777" w:rsidR="00983F1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nique Constraints</w:t>
      </w:r>
      <w:r>
        <w:t>:</w:t>
      </w:r>
    </w:p>
    <w:p w14:paraId="3D46E75B" w14:textId="77777777" w:rsidR="00983F15" w:rsidRDefault="00000000">
      <w:pPr>
        <w:pStyle w:val="Compact"/>
        <w:numPr>
          <w:ilvl w:val="1"/>
          <w:numId w:val="13"/>
        </w:numPr>
      </w:pPr>
      <w:r>
        <w:t>Email addresses for users</w:t>
      </w:r>
    </w:p>
    <w:p w14:paraId="642667F8" w14:textId="77777777" w:rsidR="00983F15" w:rsidRDefault="00000000">
      <w:pPr>
        <w:pStyle w:val="Compact"/>
        <w:numPr>
          <w:ilvl w:val="1"/>
          <w:numId w:val="13"/>
        </w:numPr>
      </w:pPr>
      <w:r>
        <w:t>Category names</w:t>
      </w:r>
    </w:p>
    <w:p w14:paraId="306F9419" w14:textId="77777777" w:rsidR="00983F15" w:rsidRDefault="00000000">
      <w:pPr>
        <w:pStyle w:val="Compact"/>
        <w:numPr>
          <w:ilvl w:val="1"/>
          <w:numId w:val="13"/>
        </w:numPr>
      </w:pPr>
      <w:r>
        <w:t>Unique order-product combinations in order_items</w:t>
      </w:r>
    </w:p>
    <w:p w14:paraId="4391585A" w14:textId="77777777" w:rsidR="00983F1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dexes</w:t>
      </w:r>
      <w:r>
        <w:t>: Performance optimization for common query patterns:</w:t>
      </w:r>
    </w:p>
    <w:p w14:paraId="39F7434C" w14:textId="77777777" w:rsidR="00983F15" w:rsidRDefault="00000000">
      <w:pPr>
        <w:pStyle w:val="Compact"/>
        <w:numPr>
          <w:ilvl w:val="1"/>
          <w:numId w:val="14"/>
        </w:numPr>
      </w:pPr>
      <w:r>
        <w:t>Email lookup, product searches, order history, payment status</w:t>
      </w:r>
    </w:p>
    <w:p w14:paraId="5DDD82D7" w14:textId="77777777" w:rsidR="00983F15" w:rsidRDefault="00557449">
      <w:r>
        <w:rPr>
          <w:noProof/>
        </w:rPr>
        <w:pict w14:anchorId="4C924CFE">
          <v:rect id="_x0000_i1032" alt="" style="width:451.3pt;height:.05pt;mso-width-percent:0;mso-height-percent:0;mso-width-percent:0;mso-height-percent:0" o:hralign="center" o:hrstd="t" o:hr="t"/>
        </w:pict>
      </w:r>
    </w:p>
    <w:p w14:paraId="15F14FD8" w14:textId="77777777" w:rsidR="00983F15" w:rsidRDefault="00000000">
      <w:pPr>
        <w:pStyle w:val="Heading2"/>
      </w:pPr>
      <w:bookmarkStart w:id="15" w:name="olap-database-context-design"/>
      <w:bookmarkEnd w:id="7"/>
      <w:bookmarkEnd w:id="11"/>
      <w:bookmarkEnd w:id="14"/>
      <w:r>
        <w:lastRenderedPageBreak/>
        <w:t>3. OLAP Database Context &amp; Design</w:t>
      </w:r>
    </w:p>
    <w:p w14:paraId="6590CDDC" w14:textId="77777777" w:rsidR="00983F15" w:rsidRDefault="00000000">
      <w:pPr>
        <w:pStyle w:val="Heading3"/>
      </w:pPr>
      <w:bookmarkStart w:id="16" w:name="X75c249fdd7c0ff7785209fbd40cbdae51e26142"/>
      <w:r>
        <w:t>3.1 OLAP Database Context - Analytical Questions We Answer</w:t>
      </w:r>
    </w:p>
    <w:p w14:paraId="7F365A31" w14:textId="77777777" w:rsidR="00983F15" w:rsidRDefault="00000000">
      <w:pPr>
        <w:pStyle w:val="FirstParagraph"/>
      </w:pPr>
      <w:r>
        <w:t>The OLAP (Online Analytical Processing) database provides comprehensive business intelligence capabilities to support strategic decision-making. Our data warehouse is designed to answer critical business questions:</w:t>
      </w:r>
    </w:p>
    <w:p w14:paraId="632F11DE" w14:textId="77777777" w:rsidR="00983F15" w:rsidRDefault="00000000">
      <w:pPr>
        <w:pStyle w:val="Heading4"/>
      </w:pPr>
      <w:bookmarkStart w:id="17" w:name="sales-and-revenue-analytics"/>
      <w:r>
        <w:t>3.1.1 Sales and Revenue Analytics:</w:t>
      </w:r>
    </w:p>
    <w:p w14:paraId="1FCD6C75" w14:textId="77777777" w:rsidR="00983F15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duct Performance</w:t>
      </w:r>
      <w:r>
        <w:t>: Which smart home products generate the highest revenue and profit margins?</w:t>
      </w:r>
    </w:p>
    <w:p w14:paraId="26C6932E" w14:textId="77777777" w:rsidR="00983F15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emporal Analysis</w:t>
      </w:r>
      <w:r>
        <w:t>: What are the sales trends by month, quarter, day of week, and time of day?</w:t>
      </w:r>
    </w:p>
    <w:p w14:paraId="2B091AE9" w14:textId="77777777" w:rsidR="00983F15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easonal Patterns</w:t>
      </w:r>
      <w:r>
        <w:t>: How do smart home purchases vary throughout the year?</w:t>
      </w:r>
    </w:p>
    <w:p w14:paraId="175A3643" w14:textId="77777777" w:rsidR="00983F15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Growth Metrics</w:t>
      </w:r>
      <w:r>
        <w:t>: What is the month-over-month and year-over-year growth rate?</w:t>
      </w:r>
    </w:p>
    <w:p w14:paraId="7AE0651A" w14:textId="77777777" w:rsidR="00983F15" w:rsidRDefault="00000000">
      <w:pPr>
        <w:pStyle w:val="Heading4"/>
      </w:pPr>
      <w:bookmarkStart w:id="18" w:name="customer-intelligence"/>
      <w:bookmarkEnd w:id="17"/>
      <w:r>
        <w:t>3.1.2 Customer Intelligence:</w:t>
      </w:r>
    </w:p>
    <w:p w14:paraId="0D93A291" w14:textId="77777777" w:rsidR="00983F1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ustomer Segmentation</w:t>
      </w:r>
      <w:r>
        <w:t>: How do VIP, Regular, and New customers differ in purchasing behavior?</w:t>
      </w:r>
    </w:p>
    <w:p w14:paraId="73D03B69" w14:textId="77777777" w:rsidR="00983F1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Geographic Analysis</w:t>
      </w:r>
      <w:r>
        <w:t>: Which regions (Northeast, West, Southwest, Southeast, Midwest) generate the most revenue?</w:t>
      </w:r>
    </w:p>
    <w:p w14:paraId="168427D4" w14:textId="77777777" w:rsidR="00983F1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ustomer Lifetime Value</w:t>
      </w:r>
      <w:r>
        <w:t>: What is the total spending and average order value by customer segment?</w:t>
      </w:r>
    </w:p>
    <w:p w14:paraId="66F8AD15" w14:textId="77777777" w:rsidR="00983F1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etention Analysis</w:t>
      </w:r>
      <w:r>
        <w:t>: How does customer behavior change over time using SCD Type 2 tracking?</w:t>
      </w:r>
    </w:p>
    <w:p w14:paraId="6D14D9E4" w14:textId="77777777" w:rsidR="00983F15" w:rsidRDefault="00000000">
      <w:pPr>
        <w:pStyle w:val="Heading4"/>
      </w:pPr>
      <w:bookmarkStart w:id="19" w:name="inventory-and-supply-chain"/>
      <w:bookmarkEnd w:id="18"/>
      <w:r>
        <w:t>3.1.3 Inventory and Supply Chain:</w:t>
      </w:r>
    </w:p>
    <w:p w14:paraId="53F7E2CF" w14:textId="77777777" w:rsidR="00983F1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Stock Management</w:t>
      </w:r>
      <w:r>
        <w:t>: Which products have the highest turnover rates and require frequent restocking?</w:t>
      </w:r>
    </w:p>
    <w:p w14:paraId="67C4F717" w14:textId="77777777" w:rsidR="00983F1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isk Assessment</w:t>
      </w:r>
      <w:r>
        <w:t>: Which products are at risk of stockouts or have excess inventory?</w:t>
      </w:r>
    </w:p>
    <w:p w14:paraId="0A4809AC" w14:textId="77777777" w:rsidR="00983F1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anufacturer Performance</w:t>
      </w:r>
      <w:r>
        <w:t>: How do different manufacturers (Philips, Amazon, Google, Ring) perform in terms of sales volume and profitability?</w:t>
      </w:r>
    </w:p>
    <w:p w14:paraId="08A7B692" w14:textId="77777777" w:rsidR="00983F15" w:rsidRDefault="00000000">
      <w:pPr>
        <w:pStyle w:val="Heading4"/>
      </w:pPr>
      <w:bookmarkStart w:id="20" w:name="operational-excellence"/>
      <w:bookmarkEnd w:id="19"/>
      <w:r>
        <w:t>3.1.4 Operational Excellence:</w:t>
      </w:r>
    </w:p>
    <w:p w14:paraId="2513C387" w14:textId="77777777" w:rsidR="00983F1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livery Performance</w:t>
      </w:r>
      <w:r>
        <w:t>: What are the average shipping and delivery times by region?</w:t>
      </w:r>
    </w:p>
    <w:p w14:paraId="0240C646" w14:textId="77777777" w:rsidR="00983F1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ayment Analysis</w:t>
      </w:r>
      <w:r>
        <w:t>: Which payment methods have the highest success rates?</w:t>
      </w:r>
    </w:p>
    <w:p w14:paraId="0A030FB3" w14:textId="77777777" w:rsidR="00983F1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tegory Insights</w:t>
      </w:r>
      <w:r>
        <w:t>: How do different product categories (Smart Bulbs, Speakers, Thermostats, Cameras) perform relative to each other?</w:t>
      </w:r>
    </w:p>
    <w:p w14:paraId="327DF636" w14:textId="77777777" w:rsidR="00983F15" w:rsidRDefault="00000000">
      <w:pPr>
        <w:pStyle w:val="Heading3"/>
      </w:pPr>
      <w:bookmarkStart w:id="21" w:name="olap-snowflake-schema-design"/>
      <w:bookmarkEnd w:id="16"/>
      <w:bookmarkEnd w:id="20"/>
      <w:r>
        <w:t>3.2 OLAP Snowflake Schema Design</w:t>
      </w:r>
    </w:p>
    <w:p w14:paraId="255B3839" w14:textId="77777777" w:rsidR="00983F15" w:rsidRDefault="00000000">
      <w:pPr>
        <w:pStyle w:val="FirstParagraph"/>
      </w:pPr>
      <w:r>
        <w:t>The data warehouse implements a snowflake schema with normalized dimension tables optimized for analytical queries and reporting.</w:t>
      </w:r>
    </w:p>
    <w:p w14:paraId="3788994B" w14:textId="77777777" w:rsidR="00983F15" w:rsidRDefault="00000000">
      <w:pPr>
        <w:pStyle w:val="Heading4"/>
      </w:pPr>
      <w:bookmarkStart w:id="22" w:name="dimension-tables-7-tables"/>
      <w:r>
        <w:lastRenderedPageBreak/>
        <w:t>3.2.1 Dimension Tables (7 tables)</w:t>
      </w:r>
    </w:p>
    <w:p w14:paraId="0E6DA562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date</w:t>
      </w:r>
      <w:r>
        <w:t xml:space="preserve"> (1,826+ records) - Calendar dimensions with fiscal periods, holidays, business days</w:t>
      </w:r>
    </w:p>
    <w:p w14:paraId="1F6E5547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time</w:t>
      </w:r>
      <w:r>
        <w:t xml:space="preserve"> (96 records) - Time-of-day analysis with 15-minute granularity, business hours classification</w:t>
      </w:r>
    </w:p>
    <w:p w14:paraId="66CA52DE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customer</w:t>
      </w:r>
      <w:r>
        <w:t xml:space="preserve"> (SCD Type 2) - Customer attributes with historical change tracking</w:t>
      </w:r>
    </w:p>
    <w:p w14:paraId="7AD9F2D3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location</w:t>
      </w:r>
      <w:r>
        <w:t xml:space="preserve"> (40+ records) - Geographic dimensions with regions, time zones, area types</w:t>
      </w:r>
    </w:p>
    <w:p w14:paraId="1645833D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category</w:t>
      </w:r>
      <w:r>
        <w:t xml:space="preserve"> (40+ records) - Product category hierarchy with level and path information</w:t>
      </w:r>
    </w:p>
    <w:p w14:paraId="03C874EF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manufacturer</w:t>
      </w:r>
      <w:r>
        <w:t xml:space="preserve"> (SCD Type 2) - Manufacturer details with historical versioning</w:t>
      </w:r>
    </w:p>
    <w:p w14:paraId="3C3AAA06" w14:textId="77777777" w:rsidR="00983F1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m_product</w:t>
      </w:r>
      <w:r>
        <w:t xml:space="preserve"> (45+ records) - Product specifications, pricing, and categorization</w:t>
      </w:r>
    </w:p>
    <w:p w14:paraId="319980AC" w14:textId="77777777" w:rsidR="00983F15" w:rsidRDefault="00000000">
      <w:pPr>
        <w:pStyle w:val="Heading4"/>
      </w:pPr>
      <w:bookmarkStart w:id="23" w:name="fact-tables-2-tables"/>
      <w:bookmarkEnd w:id="22"/>
      <w:r>
        <w:t>3.2.2 Fact Tables (2 tables)</w:t>
      </w:r>
    </w:p>
    <w:p w14:paraId="68EA0DD0" w14:textId="77777777" w:rsidR="00983F1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act_sales</w:t>
      </w:r>
      <w:r>
        <w:t xml:space="preserve"> (100+ records) - Sales transactions with financial measures:</w:t>
      </w:r>
    </w:p>
    <w:p w14:paraId="7620E1C4" w14:textId="77777777" w:rsidR="00983F15" w:rsidRDefault="00000000">
      <w:pPr>
        <w:pStyle w:val="Compact"/>
        <w:numPr>
          <w:ilvl w:val="1"/>
          <w:numId w:val="21"/>
        </w:numPr>
      </w:pPr>
      <w:r>
        <w:t>Measures: quantity_sold, unit_price, total_sales_amount, gross_profit, tax_amount, shipping_cost</w:t>
      </w:r>
    </w:p>
    <w:p w14:paraId="66820A0C" w14:textId="77777777" w:rsidR="00983F15" w:rsidRDefault="00000000">
      <w:pPr>
        <w:pStyle w:val="Compact"/>
        <w:numPr>
          <w:ilvl w:val="1"/>
          <w:numId w:val="21"/>
        </w:numPr>
      </w:pPr>
      <w:r>
        <w:t>Dimensions: date, time, customer, product, manufacturer, location</w:t>
      </w:r>
    </w:p>
    <w:p w14:paraId="25C85324" w14:textId="77777777" w:rsidR="00983F15" w:rsidRDefault="00000000">
      <w:pPr>
        <w:pStyle w:val="Compact"/>
        <w:numPr>
          <w:ilvl w:val="1"/>
          <w:numId w:val="21"/>
        </w:numPr>
      </w:pPr>
      <w:r>
        <w:t>Business metrics: days_to_ship, days_to_deliver, return flags</w:t>
      </w:r>
    </w:p>
    <w:p w14:paraId="112A4B52" w14:textId="77777777" w:rsidR="00983F1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act_inventory</w:t>
      </w:r>
      <w:r>
        <w:t xml:space="preserve"> (500+ records) - Inventory levels and stock movements:</w:t>
      </w:r>
    </w:p>
    <w:p w14:paraId="1E9847F5" w14:textId="77777777" w:rsidR="00983F15" w:rsidRDefault="00000000">
      <w:pPr>
        <w:pStyle w:val="Compact"/>
        <w:numPr>
          <w:ilvl w:val="1"/>
          <w:numId w:val="22"/>
        </w:numPr>
      </w:pPr>
      <w:r>
        <w:t>Measures: stock_quantity, stock_value, units_sold, units_received, turnover_rate</w:t>
      </w:r>
    </w:p>
    <w:p w14:paraId="530D3A33" w14:textId="77777777" w:rsidR="00983F15" w:rsidRDefault="00000000">
      <w:pPr>
        <w:pStyle w:val="Compact"/>
        <w:numPr>
          <w:ilvl w:val="1"/>
          <w:numId w:val="22"/>
        </w:numPr>
      </w:pPr>
      <w:r>
        <w:t>Dimensions: date, product, manufacturer</w:t>
      </w:r>
    </w:p>
    <w:p w14:paraId="3D7E9935" w14:textId="77777777" w:rsidR="00983F15" w:rsidRDefault="00000000">
      <w:pPr>
        <w:pStyle w:val="Compact"/>
        <w:numPr>
          <w:ilvl w:val="1"/>
          <w:numId w:val="22"/>
        </w:numPr>
      </w:pPr>
      <w:r>
        <w:t>Business metrics: reorder_points, stock_status, days_of_supply</w:t>
      </w:r>
    </w:p>
    <w:p w14:paraId="3CC8688F" w14:textId="77777777" w:rsidR="00983F15" w:rsidRDefault="00000000">
      <w:pPr>
        <w:pStyle w:val="Heading4"/>
      </w:pPr>
      <w:bookmarkStart w:id="24" w:name="bridge-table-1-table"/>
      <w:bookmarkEnd w:id="23"/>
      <w:r>
        <w:t>3.2.3 Bridge Table (1 table)</w:t>
      </w:r>
    </w:p>
    <w:p w14:paraId="6F601BC6" w14:textId="77777777" w:rsidR="00983F15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bridge_product_category</w:t>
      </w:r>
      <w:r>
        <w:t xml:space="preserve"> (50+ records) - Many-to-many product-category relationships:</w:t>
      </w:r>
    </w:p>
    <w:p w14:paraId="5516755D" w14:textId="77777777" w:rsidR="00983F15" w:rsidRDefault="00000000">
      <w:pPr>
        <w:pStyle w:val="Compact"/>
        <w:numPr>
          <w:ilvl w:val="1"/>
          <w:numId w:val="24"/>
        </w:numPr>
      </w:pPr>
      <w:r>
        <w:t>Handles complex categorization where products belong to multiple categories</w:t>
      </w:r>
    </w:p>
    <w:p w14:paraId="59A142FB" w14:textId="77777777" w:rsidR="00983F15" w:rsidRDefault="00000000">
      <w:pPr>
        <w:pStyle w:val="Compact"/>
        <w:numPr>
          <w:ilvl w:val="1"/>
          <w:numId w:val="24"/>
        </w:numPr>
      </w:pPr>
      <w:r>
        <w:t>Relationship types: primary, secondary, seasonal</w:t>
      </w:r>
    </w:p>
    <w:p w14:paraId="1A937AFE" w14:textId="77777777" w:rsidR="00983F15" w:rsidRDefault="00000000">
      <w:pPr>
        <w:pStyle w:val="Compact"/>
        <w:numPr>
          <w:ilvl w:val="1"/>
          <w:numId w:val="24"/>
        </w:numPr>
      </w:pPr>
      <w:r>
        <w:t>Effective dating for historical category changes</w:t>
      </w:r>
    </w:p>
    <w:p w14:paraId="26E213A7" w14:textId="77777777" w:rsidR="00983F15" w:rsidRDefault="00000000">
      <w:pPr>
        <w:pStyle w:val="Heading4"/>
      </w:pPr>
      <w:bookmarkStart w:id="25" w:name="scd-type-2-implementation-details"/>
      <w:bookmarkEnd w:id="24"/>
      <w:r>
        <w:t>3.2.4 SCD Type 2 Implementation Details</w:t>
      </w:r>
    </w:p>
    <w:p w14:paraId="4A18BC0B" w14:textId="77777777" w:rsidR="00983F1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ustomer Dimension</w:t>
      </w:r>
      <w:r>
        <w:t>: Tracks changes in customer segments, addresses, and status</w:t>
      </w:r>
    </w:p>
    <w:p w14:paraId="31F2CBB0" w14:textId="77777777" w:rsidR="00983F1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anufacturer Dimension</w:t>
      </w:r>
      <w:r>
        <w:t>: Maintains history of manufacturer information, contact details, company size</w:t>
      </w:r>
    </w:p>
    <w:p w14:paraId="4A7CE2AC" w14:textId="77777777" w:rsidR="00983F1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Key Fields</w:t>
      </w:r>
      <w:r>
        <w:t>: valid_from, valid_to, is_current, version</w:t>
      </w:r>
    </w:p>
    <w:p w14:paraId="3410C21E" w14:textId="77777777" w:rsidR="00983F1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hange Detection</w:t>
      </w:r>
      <w:r>
        <w:t>: Automated through ETL process comparing source system changes</w:t>
      </w:r>
    </w:p>
    <w:p w14:paraId="01F3C661" w14:textId="77777777" w:rsidR="00983F15" w:rsidRDefault="00557449">
      <w:r>
        <w:rPr>
          <w:noProof/>
        </w:rPr>
        <w:pict w14:anchorId="62CC9B1B">
          <v:rect id="_x0000_i1031" alt="" style="width:451.3pt;height:.05pt;mso-width-percent:0;mso-height-percent:0;mso-width-percent:0;mso-height-percent:0" o:hralign="center" o:hrstd="t" o:hr="t"/>
        </w:pict>
      </w:r>
    </w:p>
    <w:p w14:paraId="000E23AD" w14:textId="77777777" w:rsidR="00983F15" w:rsidRDefault="00000000">
      <w:pPr>
        <w:pStyle w:val="Heading2"/>
      </w:pPr>
      <w:bookmarkStart w:id="26" w:name="overall-schema-description"/>
      <w:bookmarkEnd w:id="15"/>
      <w:bookmarkEnd w:id="21"/>
      <w:bookmarkEnd w:id="25"/>
      <w:r>
        <w:lastRenderedPageBreak/>
        <w:t>4. Overall Schema Description</w:t>
      </w:r>
    </w:p>
    <w:p w14:paraId="397B4C50" w14:textId="77777777" w:rsidR="00983F15" w:rsidRDefault="00000000">
      <w:pPr>
        <w:pStyle w:val="Heading3"/>
      </w:pPr>
      <w:bookmarkStart w:id="27" w:name="complete-database-architecture-overview"/>
      <w:r>
        <w:t>4.1 Complete Database Architecture Overview</w:t>
      </w:r>
    </w:p>
    <w:p w14:paraId="4A2B66D5" w14:textId="77777777" w:rsidR="00983F15" w:rsidRDefault="00000000">
      <w:pPr>
        <w:pStyle w:val="FirstParagraph"/>
      </w:pPr>
      <w:r>
        <w:t>The Smart Home Automation system implements a comprehensive two-database architecture:</w:t>
      </w:r>
    </w:p>
    <w:p w14:paraId="7E14D71C" w14:textId="77777777" w:rsidR="00983F15" w:rsidRDefault="00000000">
      <w:pPr>
        <w:pStyle w:val="Heading4"/>
      </w:pPr>
      <w:bookmarkStart w:id="28" w:name="database-connectivity-integration"/>
      <w:r>
        <w:t>4.1.1 Database Connectivity &amp; Integration</w:t>
      </w:r>
    </w:p>
    <w:p w14:paraId="008D564B" w14:textId="77777777" w:rsidR="00983F15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OLTP Database</w:t>
      </w:r>
      <w:r>
        <w:t>: PostgreSQL 15 (Port 5434) - smart_home_shop_oltp</w:t>
      </w:r>
    </w:p>
    <w:p w14:paraId="49343E28" w14:textId="77777777" w:rsidR="00983F15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OLAP Database</w:t>
      </w:r>
      <w:r>
        <w:t>: PostgreSQL 15 (Port 5433) - smart_home_shop_olap</w:t>
      </w:r>
      <w:r>
        <w:br/>
      </w:r>
    </w:p>
    <w:p w14:paraId="7441663C" w14:textId="77777777" w:rsidR="00983F15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Integration</w:t>
      </w:r>
      <w:r>
        <w:t>: postgres_fdw foreign data wrapper for cross-database ETL</w:t>
      </w:r>
    </w:p>
    <w:p w14:paraId="0BFC1212" w14:textId="77777777" w:rsidR="00983F15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Isolation</w:t>
      </w:r>
      <w:r>
        <w:t>: Separate containers for operational vs analytical workloads</w:t>
      </w:r>
    </w:p>
    <w:p w14:paraId="604E0332" w14:textId="77777777" w:rsidR="00983F15" w:rsidRDefault="00000000">
      <w:pPr>
        <w:pStyle w:val="Heading4"/>
      </w:pPr>
      <w:bookmarkStart w:id="29" w:name="complete-table-inventory"/>
      <w:bookmarkEnd w:id="28"/>
      <w:r>
        <w:t>4.1.2 Complete Table Inventory</w:t>
      </w:r>
    </w:p>
    <w:p w14:paraId="2BDD7A05" w14:textId="77777777" w:rsidR="00983F15" w:rsidRDefault="00000000">
      <w:pPr>
        <w:pStyle w:val="FirstParagraph"/>
      </w:pPr>
      <w:r>
        <w:rPr>
          <w:b/>
          <w:bCs/>
        </w:rPr>
        <w:t>OLTP Tables (7 tables, 500+ total records):</w:t>
      </w:r>
      <w:r>
        <w:t xml:space="preserve"> - users, categories, products, orders, order_items, shopping_cart, payments</w:t>
      </w:r>
    </w:p>
    <w:p w14:paraId="6A9ED806" w14:textId="77777777" w:rsidR="00983F15" w:rsidRDefault="00000000">
      <w:pPr>
        <w:pStyle w:val="BodyText"/>
      </w:pPr>
      <w:r>
        <w:rPr>
          <w:b/>
          <w:bCs/>
        </w:rPr>
        <w:t>OLAP Tables (10 tables, 3,000+ total records):</w:t>
      </w:r>
      <w:r>
        <w:t xml:space="preserve"> - Dimensions: dim_date, dim_time, dim_customer, dim_location, dim_category, dim_manufacturer, dim_product - Facts: fact_sales, fact_inventory - Bridge: bridge_product_category</w:t>
      </w:r>
    </w:p>
    <w:p w14:paraId="6AD23F96" w14:textId="77777777" w:rsidR="00983F15" w:rsidRDefault="00000000">
      <w:pPr>
        <w:pStyle w:val="Heading4"/>
      </w:pPr>
      <w:bookmarkStart w:id="30" w:name="key-relationships-across-schemas"/>
      <w:bookmarkEnd w:id="29"/>
      <w:r>
        <w:t>4.1.3 Key Relationships Across Schemas</w:t>
      </w:r>
    </w:p>
    <w:p w14:paraId="1EDE3C6E" w14:textId="77777777" w:rsidR="00983F15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Primary Keys</w:t>
      </w:r>
      <w:r>
        <w:t>: Surrogate keys in OLAP, natural keys in OLTP</w:t>
      </w:r>
    </w:p>
    <w:p w14:paraId="4EC100D5" w14:textId="77777777" w:rsidR="00983F15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Foreign Key Constraints</w:t>
      </w:r>
      <w:r>
        <w:t>: Comprehensive referential integrity in both systems</w:t>
      </w:r>
    </w:p>
    <w:p w14:paraId="5D49C00C" w14:textId="77777777" w:rsidR="00983F15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Indexing Strategy</w:t>
      </w:r>
      <w:r>
        <w:t>: Query-optimized indexes for both transactional and analytical workloads</w:t>
      </w:r>
    </w:p>
    <w:p w14:paraId="71596FF0" w14:textId="77777777" w:rsidR="00983F15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ata Types</w:t>
      </w:r>
      <w:r>
        <w:t>: Consistent typing with appropriate precision for financial and measurement data</w:t>
      </w:r>
    </w:p>
    <w:p w14:paraId="0F283364" w14:textId="77777777" w:rsidR="00983F15" w:rsidRDefault="00000000">
      <w:pPr>
        <w:pStyle w:val="Heading4"/>
      </w:pPr>
      <w:bookmarkStart w:id="31" w:name="cross-database-etl-mapping"/>
      <w:bookmarkEnd w:id="30"/>
      <w:r>
        <w:t>4.1.4 Cross-Database ETL Mapping</w:t>
      </w:r>
    </w:p>
    <w:p w14:paraId="144837B5" w14:textId="77777777" w:rsidR="00983F15" w:rsidRDefault="00000000">
      <w:pPr>
        <w:pStyle w:val="Compact"/>
        <w:numPr>
          <w:ilvl w:val="0"/>
          <w:numId w:val="28"/>
        </w:numPr>
      </w:pPr>
      <w:r>
        <w:t>OLTP users → OLAP dim_customer (with SCD Type 2)</w:t>
      </w:r>
    </w:p>
    <w:p w14:paraId="318DCCF5" w14:textId="77777777" w:rsidR="00983F15" w:rsidRDefault="00000000">
      <w:pPr>
        <w:pStyle w:val="Compact"/>
        <w:numPr>
          <w:ilvl w:val="0"/>
          <w:numId w:val="28"/>
        </w:numPr>
      </w:pPr>
      <w:r>
        <w:t>OLTP products → OLAP dim_product + bridge_product_category</w:t>
      </w:r>
    </w:p>
    <w:p w14:paraId="27FCA14E" w14:textId="77777777" w:rsidR="00983F15" w:rsidRDefault="00000000">
      <w:pPr>
        <w:pStyle w:val="Compact"/>
        <w:numPr>
          <w:ilvl w:val="0"/>
          <w:numId w:val="28"/>
        </w:numPr>
      </w:pPr>
      <w:r>
        <w:t>OLTP orders + order_items → OLAP fact_sales</w:t>
      </w:r>
    </w:p>
    <w:p w14:paraId="21C5000F" w14:textId="77777777" w:rsidR="00983F15" w:rsidRDefault="00000000">
      <w:pPr>
        <w:pStyle w:val="Compact"/>
        <w:numPr>
          <w:ilvl w:val="0"/>
          <w:numId w:val="28"/>
        </w:numPr>
      </w:pPr>
      <w:r>
        <w:t>OLTP products inventory → OLAP fact_inventory</w:t>
      </w:r>
    </w:p>
    <w:p w14:paraId="1DA0074F" w14:textId="77777777" w:rsidR="00983F15" w:rsidRDefault="00000000">
      <w:pPr>
        <w:pStyle w:val="Compact"/>
        <w:numPr>
          <w:ilvl w:val="0"/>
          <w:numId w:val="28"/>
        </w:numPr>
      </w:pPr>
      <w:r>
        <w:t>Geographic data → OLAP dim_location with regional classification</w:t>
      </w:r>
    </w:p>
    <w:p w14:paraId="1F451C98" w14:textId="77777777" w:rsidR="00983F15" w:rsidRDefault="00557449">
      <w:r>
        <w:rPr>
          <w:noProof/>
        </w:rPr>
        <w:pict w14:anchorId="3D0FFFCA">
          <v:rect id="_x0000_i1030" alt="" style="width:451.3pt;height:.05pt;mso-width-percent:0;mso-height-percent:0;mso-width-percent:0;mso-height-percent:0" o:hralign="center" o:hrstd="t" o:hr="t"/>
        </w:pict>
      </w:r>
    </w:p>
    <w:p w14:paraId="3966C438" w14:textId="77777777" w:rsidR="00983F15" w:rsidRDefault="00000000">
      <w:pPr>
        <w:pStyle w:val="Heading2"/>
      </w:pPr>
      <w:bookmarkStart w:id="32" w:name="data-files-and-etl-process-instructions"/>
      <w:bookmarkEnd w:id="26"/>
      <w:bookmarkEnd w:id="27"/>
      <w:bookmarkEnd w:id="31"/>
      <w:r>
        <w:t>5. Data Files and ETL Process Instructions</w:t>
      </w:r>
    </w:p>
    <w:p w14:paraId="36825962" w14:textId="77777777" w:rsidR="00983F15" w:rsidRDefault="00000000">
      <w:pPr>
        <w:pStyle w:val="Heading3"/>
      </w:pPr>
      <w:bookmarkStart w:id="33" w:name="csv-data-files-structure"/>
      <w:r>
        <w:t>5.1 CSV Data Files Structure</w:t>
      </w:r>
    </w:p>
    <w:p w14:paraId="41ABD18E" w14:textId="77777777" w:rsidR="00983F15" w:rsidRDefault="00000000">
      <w:pPr>
        <w:pStyle w:val="FirstParagraph"/>
      </w:pPr>
      <w:r>
        <w:t>The system uses 5 carefully designed CSV files for initial data loading containing real smart home e-commerce data:</w:t>
      </w:r>
    </w:p>
    <w:p w14:paraId="7792FCF7" w14:textId="77777777" w:rsidR="00983F15" w:rsidRDefault="00000000">
      <w:pPr>
        <w:pStyle w:val="Heading4"/>
      </w:pPr>
      <w:bookmarkStart w:id="34" w:name="data-files-overview"/>
      <w:r>
        <w:lastRenderedPageBreak/>
        <w:t>5.1.1 Data Files Overview:</w:t>
      </w:r>
    </w:p>
    <w:p w14:paraId="5CFF7B67" w14:textId="77777777" w:rsidR="00983F1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01_users.csv</w:t>
      </w:r>
      <w:r>
        <w:t xml:space="preserve"> (40 records) - Customer account data with geographic distribution</w:t>
      </w:r>
    </w:p>
    <w:p w14:paraId="502DF901" w14:textId="77777777" w:rsidR="00983F15" w:rsidRDefault="00000000">
      <w:pPr>
        <w:pStyle w:val="Compact"/>
        <w:numPr>
          <w:ilvl w:val="1"/>
          <w:numId w:val="30"/>
        </w:numPr>
      </w:pPr>
      <w:r>
        <w:t>Fields: email, password_hash, first_name, last_name, phone, address details, registration dates</w:t>
      </w:r>
    </w:p>
    <w:p w14:paraId="0EB68C5C" w14:textId="77777777" w:rsidR="00983F15" w:rsidRDefault="00000000">
      <w:pPr>
        <w:pStyle w:val="Compact"/>
        <w:numPr>
          <w:ilvl w:val="1"/>
          <w:numId w:val="30"/>
        </w:numPr>
      </w:pPr>
      <w:r>
        <w:t>Geographic coverage: 20+ US states across all major regions</w:t>
      </w:r>
    </w:p>
    <w:p w14:paraId="0C33559B" w14:textId="77777777" w:rsidR="00983F15" w:rsidRDefault="00000000">
      <w:pPr>
        <w:pStyle w:val="Compact"/>
        <w:numPr>
          <w:ilvl w:val="1"/>
          <w:numId w:val="30"/>
        </w:numPr>
      </w:pPr>
      <w:r>
        <w:t>Realistic customer data with proper validation</w:t>
      </w:r>
    </w:p>
    <w:p w14:paraId="2867C6EB" w14:textId="77777777" w:rsidR="00983F1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02_categories.csv</w:t>
      </w:r>
      <w:r>
        <w:t xml:space="preserve"> (40 records) - Smart home product categories with hierarchy</w:t>
      </w:r>
    </w:p>
    <w:p w14:paraId="3046F446" w14:textId="77777777" w:rsidR="00983F15" w:rsidRDefault="00000000">
      <w:pPr>
        <w:pStyle w:val="Compact"/>
        <w:numPr>
          <w:ilvl w:val="1"/>
          <w:numId w:val="31"/>
        </w:numPr>
      </w:pPr>
      <w:r>
        <w:t>Fields: category_name, description, parent_category_name, is_active, created_date</w:t>
      </w:r>
    </w:p>
    <w:p w14:paraId="2D15DF2C" w14:textId="77777777" w:rsidR="00983F15" w:rsidRDefault="00000000">
      <w:pPr>
        <w:pStyle w:val="Compact"/>
        <w:numPr>
          <w:ilvl w:val="1"/>
          <w:numId w:val="31"/>
        </w:numPr>
      </w:pPr>
      <w:r>
        <w:t>Hierarchical structure: Parent categories (Smart Lighting, Security, Climate Control, etc.)</w:t>
      </w:r>
    </w:p>
    <w:p w14:paraId="3B1F683C" w14:textId="77777777" w:rsidR="00983F15" w:rsidRDefault="00000000">
      <w:pPr>
        <w:pStyle w:val="Compact"/>
        <w:numPr>
          <w:ilvl w:val="1"/>
          <w:numId w:val="31"/>
        </w:numPr>
      </w:pPr>
      <w:r>
        <w:t>Sub-categories for detailed product classification</w:t>
      </w:r>
    </w:p>
    <w:p w14:paraId="3EEEAA0D" w14:textId="77777777" w:rsidR="00983F1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03_products.csv</w:t>
      </w:r>
      <w:r>
        <w:t xml:space="preserve"> (45 records) - Comprehensive smart home product catalog</w:t>
      </w:r>
    </w:p>
    <w:p w14:paraId="64FE8FE9" w14:textId="77777777" w:rsidR="00983F15" w:rsidRDefault="00000000">
      <w:pPr>
        <w:pStyle w:val="Compact"/>
        <w:numPr>
          <w:ilvl w:val="1"/>
          <w:numId w:val="32"/>
        </w:numPr>
      </w:pPr>
      <w:r>
        <w:t>Fields: product_name, description, category, manufacturer, model_number, pricing, specifications</w:t>
      </w:r>
    </w:p>
    <w:p w14:paraId="14E3B9A9" w14:textId="77777777" w:rsidR="00983F15" w:rsidRDefault="00000000">
      <w:pPr>
        <w:pStyle w:val="Compact"/>
        <w:numPr>
          <w:ilvl w:val="1"/>
          <w:numId w:val="32"/>
        </w:numPr>
      </w:pPr>
      <w:r>
        <w:t>Product range: $14.99 - $11,499.99 (from smart switches to Tesla Powerwall)</w:t>
      </w:r>
    </w:p>
    <w:p w14:paraId="7F563DF7" w14:textId="77777777" w:rsidR="00983F15" w:rsidRDefault="00000000">
      <w:pPr>
        <w:pStyle w:val="Compact"/>
        <w:numPr>
          <w:ilvl w:val="1"/>
          <w:numId w:val="32"/>
        </w:numPr>
      </w:pPr>
      <w:r>
        <w:t>Technical specs: weight, dimensions, energy ratings, connectivity types, warranty</w:t>
      </w:r>
    </w:p>
    <w:p w14:paraId="2A942810" w14:textId="77777777" w:rsidR="00983F1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04_orders.csv</w:t>
      </w:r>
      <w:r>
        <w:t xml:space="preserve"> (70 records) - Customer orders with complete lifecycle data</w:t>
      </w:r>
    </w:p>
    <w:p w14:paraId="10D1C6E8" w14:textId="77777777" w:rsidR="00983F15" w:rsidRDefault="00000000">
      <w:pPr>
        <w:pStyle w:val="Compact"/>
        <w:numPr>
          <w:ilvl w:val="1"/>
          <w:numId w:val="33"/>
        </w:numPr>
      </w:pPr>
      <w:r>
        <w:t>Fields: user_id, order_date, status, shipping/billing addresses, amounts, tracking</w:t>
      </w:r>
    </w:p>
    <w:p w14:paraId="5AC864A2" w14:textId="77777777" w:rsidR="00983F15" w:rsidRDefault="00000000">
      <w:pPr>
        <w:pStyle w:val="Compact"/>
        <w:numPr>
          <w:ilvl w:val="1"/>
          <w:numId w:val="33"/>
        </w:numPr>
      </w:pPr>
      <w:r>
        <w:t>Order statuses: pending, confirmed, shipped, delivered, cancelled</w:t>
      </w:r>
    </w:p>
    <w:p w14:paraId="54C97716" w14:textId="77777777" w:rsidR="00983F15" w:rsidRDefault="00000000">
      <w:pPr>
        <w:pStyle w:val="Compact"/>
        <w:numPr>
          <w:ilvl w:val="1"/>
          <w:numId w:val="33"/>
        </w:numPr>
      </w:pPr>
      <w:r>
        <w:t>Financial details: subtotal, tax, shipping, total amounts</w:t>
      </w:r>
    </w:p>
    <w:p w14:paraId="4FEA77D5" w14:textId="77777777" w:rsidR="00983F1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05_order_items.csv</w:t>
      </w:r>
      <w:r>
        <w:t xml:space="preserve"> (100+ records) - Individual order line items</w:t>
      </w:r>
    </w:p>
    <w:p w14:paraId="71041558" w14:textId="77777777" w:rsidR="00983F15" w:rsidRDefault="00000000">
      <w:pPr>
        <w:pStyle w:val="Compact"/>
        <w:numPr>
          <w:ilvl w:val="1"/>
          <w:numId w:val="34"/>
        </w:numPr>
      </w:pPr>
      <w:r>
        <w:t>Fields: order_id, product_id, quantity, unit_price, total_price</w:t>
      </w:r>
    </w:p>
    <w:p w14:paraId="44B3D18C" w14:textId="77777777" w:rsidR="00983F15" w:rsidRDefault="00000000">
      <w:pPr>
        <w:pStyle w:val="Compact"/>
        <w:numPr>
          <w:ilvl w:val="1"/>
          <w:numId w:val="34"/>
        </w:numPr>
      </w:pPr>
      <w:r>
        <w:t>Quantity validation and price calculations</w:t>
      </w:r>
    </w:p>
    <w:p w14:paraId="417AB603" w14:textId="77777777" w:rsidR="00983F15" w:rsidRDefault="00000000">
      <w:pPr>
        <w:pStyle w:val="Compact"/>
        <w:numPr>
          <w:ilvl w:val="1"/>
          <w:numId w:val="34"/>
        </w:numPr>
      </w:pPr>
      <w:r>
        <w:t>Comprehensive order-product relationships</w:t>
      </w:r>
    </w:p>
    <w:p w14:paraId="1BA555E0" w14:textId="77777777" w:rsidR="00983F15" w:rsidRDefault="00000000">
      <w:pPr>
        <w:pStyle w:val="Heading4"/>
      </w:pPr>
      <w:bookmarkStart w:id="35" w:name="data-quality-features"/>
      <w:bookmarkEnd w:id="34"/>
      <w:r>
        <w:t>5.1.2 Data Quality Features:</w:t>
      </w:r>
    </w:p>
    <w:p w14:paraId="30DC4279" w14:textId="77777777" w:rsidR="00983F15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No Surrogate Keys</w:t>
      </w:r>
      <w:r>
        <w:t>: CSV files use natural keys to prevent primary key conflicts</w:t>
      </w:r>
    </w:p>
    <w:p w14:paraId="0CEEFC78" w14:textId="77777777" w:rsidR="00983F15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Referential Integrity</w:t>
      </w:r>
      <w:r>
        <w:t>: Foreign key relationships validated during loading</w:t>
      </w:r>
    </w:p>
    <w:p w14:paraId="47583945" w14:textId="77777777" w:rsidR="00983F15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Data Consistency</w:t>
      </w:r>
      <w:r>
        <w:t>: Standardized formats for dates, addresses, pricing</w:t>
      </w:r>
    </w:p>
    <w:p w14:paraId="1E99F651" w14:textId="77777777" w:rsidR="00983F15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Business Rules</w:t>
      </w:r>
      <w:r>
        <w:t>: Price validations, stock quantity checks, geographic data validation</w:t>
      </w:r>
    </w:p>
    <w:p w14:paraId="138B4AA2" w14:textId="77777777" w:rsidR="00983F15" w:rsidRDefault="00000000">
      <w:pPr>
        <w:pStyle w:val="Heading3"/>
      </w:pPr>
      <w:bookmarkStart w:id="36" w:name="oltp-data-loading-instructions"/>
      <w:bookmarkEnd w:id="33"/>
      <w:bookmarkEnd w:id="35"/>
      <w:r>
        <w:t>5.2 OLTP Data Loading Instructions</w:t>
      </w:r>
    </w:p>
    <w:p w14:paraId="61BAEE15" w14:textId="77777777" w:rsidR="00983F15" w:rsidRDefault="00000000">
      <w:pPr>
        <w:pStyle w:val="FirstParagraph"/>
      </w:pPr>
      <w:r>
        <w:rPr>
          <w:b/>
          <w:bCs/>
        </w:rPr>
        <w:t>Script</w:t>
      </w:r>
      <w:r>
        <w:t xml:space="preserve">: </w:t>
      </w:r>
      <w:r>
        <w:rPr>
          <w:rStyle w:val="VerbatimChar"/>
        </w:rPr>
        <w:t>sql/oltp/02_load_data.sql</w:t>
      </w:r>
      <w:r>
        <w:t xml:space="preserve"> (188 lines)</w:t>
      </w:r>
    </w:p>
    <w:p w14:paraId="5B4C9589" w14:textId="77777777" w:rsidR="00983F15" w:rsidRDefault="00000000">
      <w:pPr>
        <w:pStyle w:val="Heading4"/>
      </w:pPr>
      <w:bookmarkStart w:id="37" w:name="execution-steps"/>
      <w:r>
        <w:t>5.2.1 Execution Steps:</w:t>
      </w:r>
    </w:p>
    <w:p w14:paraId="241196EB" w14:textId="77777777" w:rsidR="00983F15" w:rsidRDefault="00000000">
      <w:pPr>
        <w:pStyle w:val="SourceCode"/>
      </w:pPr>
      <w:r>
        <w:rPr>
          <w:rStyle w:val="CommentTok"/>
        </w:rPr>
        <w:t># Method 1: Direct database execution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4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>-f</w:t>
      </w:r>
      <w:r>
        <w:rPr>
          <w:rStyle w:val="NormalTok"/>
        </w:rPr>
        <w:t xml:space="preserve"> sql/oltp/02_load_data.sql</w:t>
      </w:r>
      <w:r>
        <w:br/>
      </w:r>
      <w:r>
        <w:lastRenderedPageBreak/>
        <w:br/>
      </w:r>
      <w:r>
        <w:rPr>
          <w:rStyle w:val="CommentTok"/>
        </w:rPr>
        <w:t># Method 2: Via Docker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smart_home_shop_oltp psql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>-f</w:t>
      </w:r>
      <w:r>
        <w:rPr>
          <w:rStyle w:val="NormalTok"/>
        </w:rPr>
        <w:t xml:space="preserve"> /docker-entrypoint-initdb.d/02_load_data.sql</w:t>
      </w:r>
    </w:p>
    <w:p w14:paraId="51D7694C" w14:textId="77777777" w:rsidR="00983F15" w:rsidRDefault="00000000">
      <w:pPr>
        <w:pStyle w:val="Heading4"/>
      </w:pPr>
      <w:bookmarkStart w:id="38" w:name="loading-process-features"/>
      <w:bookmarkEnd w:id="37"/>
      <w:r>
        <w:t>5.2.2 Loading Process Features:</w:t>
      </w:r>
    </w:p>
    <w:p w14:paraId="4FEF5DBA" w14:textId="77777777" w:rsidR="00983F15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Rerunnable Design</w:t>
      </w:r>
      <w:r>
        <w:t>: Uses INSERT with conflict resolution (ON CONFLICT DO NOTHING)</w:t>
      </w:r>
    </w:p>
    <w:p w14:paraId="2CEB8F99" w14:textId="77777777" w:rsidR="00983F15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Incremental Loading</w:t>
      </w:r>
      <w:r>
        <w:t>: Only inserts new records, skips existing ones</w:t>
      </w:r>
    </w:p>
    <w:p w14:paraId="63F0B10E" w14:textId="77777777" w:rsidR="00983F15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Data Validation</w:t>
      </w:r>
      <w:r>
        <w:t>: Check constraints validate data integrity during insertion</w:t>
      </w:r>
    </w:p>
    <w:p w14:paraId="23C54313" w14:textId="77777777" w:rsidR="00983F15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Progress Logging</w:t>
      </w:r>
      <w:r>
        <w:t>: statements provide feedback on loading progress</w:t>
      </w:r>
    </w:p>
    <w:p w14:paraId="61AAF356" w14:textId="77777777" w:rsidR="00983F15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Error Handling</w:t>
      </w:r>
      <w:r>
        <w:t>: Graceful failure handling with transaction rollback protection</w:t>
      </w:r>
    </w:p>
    <w:p w14:paraId="7646165C" w14:textId="77777777" w:rsidR="00983F15" w:rsidRDefault="00000000">
      <w:pPr>
        <w:pStyle w:val="Heading4"/>
      </w:pPr>
      <w:bookmarkStart w:id="39" w:name="loading-sequence"/>
      <w:bookmarkEnd w:id="38"/>
      <w:r>
        <w:t>5.2.3 Loading Sequence:</w:t>
      </w:r>
    </w:p>
    <w:p w14:paraId="79D4CBBE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Users</w:t>
      </w:r>
      <w:r>
        <w:t xml:space="preserve"> → Base customer data</w:t>
      </w:r>
    </w:p>
    <w:p w14:paraId="73992FAE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Categories</w:t>
      </w:r>
      <w:r>
        <w:t xml:space="preserve"> → Product categorization</w:t>
      </w:r>
    </w:p>
    <w:p w14:paraId="56C7298F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Products</w:t>
      </w:r>
      <w:r>
        <w:t xml:space="preserve"> → Product catalog with category relationships</w:t>
      </w:r>
    </w:p>
    <w:p w14:paraId="31923CD3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Orders</w:t>
      </w:r>
      <w:r>
        <w:t xml:space="preserve"> → Customer orders with user relationships</w:t>
      </w:r>
    </w:p>
    <w:p w14:paraId="52343761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Order_Items</w:t>
      </w:r>
      <w:r>
        <w:t xml:space="preserve"> → Order details with product relationships</w:t>
      </w:r>
    </w:p>
    <w:p w14:paraId="383D5E14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Shopping_Cart</w:t>
      </w:r>
      <w:r>
        <w:t xml:space="preserve"> → Current cart state</w:t>
      </w:r>
    </w:p>
    <w:p w14:paraId="254EF6F0" w14:textId="77777777" w:rsidR="00983F1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Payments</w:t>
      </w:r>
      <w:r>
        <w:t xml:space="preserve"> → Financial transactions</w:t>
      </w:r>
    </w:p>
    <w:p w14:paraId="61642E93" w14:textId="77777777" w:rsidR="00983F15" w:rsidRDefault="00000000">
      <w:pPr>
        <w:pStyle w:val="Heading3"/>
      </w:pPr>
      <w:bookmarkStart w:id="40" w:name="olap-etl-process-instructions"/>
      <w:bookmarkEnd w:id="36"/>
      <w:bookmarkEnd w:id="39"/>
      <w:r>
        <w:t>5.3 OLAP ETL Process Instructions</w:t>
      </w:r>
    </w:p>
    <w:p w14:paraId="5B5BB1FD" w14:textId="77777777" w:rsidR="00983F15" w:rsidRDefault="00000000">
      <w:pPr>
        <w:pStyle w:val="FirstParagraph"/>
      </w:pPr>
      <w:r>
        <w:rPr>
          <w:b/>
          <w:bCs/>
        </w:rPr>
        <w:t>Script</w:t>
      </w:r>
      <w:r>
        <w:t xml:space="preserve">: </w:t>
      </w:r>
      <w:r>
        <w:rPr>
          <w:rStyle w:val="VerbatimChar"/>
        </w:rPr>
        <w:t>sql/olap/02_etl_process.sql</w:t>
      </w:r>
      <w:r>
        <w:t xml:space="preserve"> (422 lines)</w:t>
      </w:r>
    </w:p>
    <w:p w14:paraId="67C82906" w14:textId="77777777" w:rsidR="00983F15" w:rsidRDefault="00000000">
      <w:pPr>
        <w:pStyle w:val="Heading4"/>
      </w:pPr>
      <w:bookmarkStart w:id="41" w:name="etl-execution-steps"/>
      <w:r>
        <w:t>5.3.1 ETL Execution Steps:</w:t>
      </w:r>
    </w:p>
    <w:p w14:paraId="04DABD86" w14:textId="77777777" w:rsidR="00983F15" w:rsidRDefault="00000000">
      <w:pPr>
        <w:pStyle w:val="SourceCode"/>
      </w:pPr>
      <w:r>
        <w:rPr>
          <w:rStyle w:val="CommentTok"/>
        </w:rPr>
        <w:t># Method 1: Direct execution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3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>-f</w:t>
      </w:r>
      <w:r>
        <w:rPr>
          <w:rStyle w:val="NormalTok"/>
        </w:rPr>
        <w:t xml:space="preserve"> sql/olap/02_etl_process.sql</w:t>
      </w:r>
      <w:r>
        <w:br/>
      </w:r>
      <w:r>
        <w:br/>
      </w:r>
      <w:r>
        <w:rPr>
          <w:rStyle w:val="CommentTok"/>
        </w:rPr>
        <w:t xml:space="preserve"># Method 2: Via Docker container  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smart_home_shop_olap psql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>-f</w:t>
      </w:r>
      <w:r>
        <w:rPr>
          <w:rStyle w:val="NormalTok"/>
        </w:rPr>
        <w:t xml:space="preserve"> /docker-entrypoint-initdb.d/02_etl_process.sql</w:t>
      </w:r>
    </w:p>
    <w:p w14:paraId="56A57833" w14:textId="77777777" w:rsidR="00983F15" w:rsidRDefault="00000000">
      <w:pPr>
        <w:pStyle w:val="Heading4"/>
      </w:pPr>
      <w:bookmarkStart w:id="42" w:name="etl-process-components"/>
      <w:bookmarkEnd w:id="41"/>
      <w:r>
        <w:t>5.3.2 ETL Process Components:</w:t>
      </w:r>
    </w:p>
    <w:p w14:paraId="2501110C" w14:textId="77777777" w:rsidR="00983F15" w:rsidRDefault="00000000">
      <w:pPr>
        <w:pStyle w:val="FirstParagraph"/>
      </w:pPr>
      <w:r>
        <w:rPr>
          <w:b/>
          <w:bCs/>
        </w:rPr>
        <w:t>Phase 1: Dimension Loading</w:t>
      </w:r>
      <w:r>
        <w:t xml:space="preserve"> 1. </w:t>
      </w:r>
      <w:r>
        <w:rPr>
          <w:b/>
          <w:bCs/>
        </w:rPr>
        <w:t>dim_date Population</w:t>
      </w:r>
      <w:r>
        <w:t xml:space="preserve"> (1,826 records) - Generates 5-year calendar (2022-2026) - Business logic: fiscal years, quarters, weekends, holidays - Time intelligence: week numbers, day of year calculations</w:t>
      </w:r>
    </w:p>
    <w:p w14:paraId="34F7CF01" w14:textId="77777777" w:rsidR="00983F15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dim_time Population</w:t>
      </w:r>
      <w:r>
        <w:t xml:space="preserve"> (96 records)</w:t>
      </w:r>
    </w:p>
    <w:p w14:paraId="21CD2472" w14:textId="77777777" w:rsidR="00983F15" w:rsidRDefault="00000000">
      <w:pPr>
        <w:pStyle w:val="Compact"/>
        <w:numPr>
          <w:ilvl w:val="1"/>
          <w:numId w:val="39"/>
        </w:numPr>
      </w:pPr>
      <w:r>
        <w:t>15-minute time granularity (24 hours × 4 intervals)</w:t>
      </w:r>
    </w:p>
    <w:p w14:paraId="55FBDD0A" w14:textId="77777777" w:rsidR="00983F15" w:rsidRDefault="00000000">
      <w:pPr>
        <w:pStyle w:val="Compact"/>
        <w:numPr>
          <w:ilvl w:val="1"/>
          <w:numId w:val="39"/>
        </w:numPr>
      </w:pPr>
      <w:r>
        <w:t>Business hours classification (9 AM - 5 PM)</w:t>
      </w:r>
    </w:p>
    <w:p w14:paraId="3A5BA83E" w14:textId="77777777" w:rsidR="00983F15" w:rsidRDefault="00000000">
      <w:pPr>
        <w:pStyle w:val="Compact"/>
        <w:numPr>
          <w:ilvl w:val="1"/>
          <w:numId w:val="39"/>
        </w:numPr>
      </w:pPr>
      <w:r>
        <w:t>Time-of-day categorization (Morning, Afternoon, Evening, Night)</w:t>
      </w:r>
    </w:p>
    <w:p w14:paraId="695223AB" w14:textId="77777777" w:rsidR="00983F15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dim_location Population</w:t>
      </w:r>
    </w:p>
    <w:p w14:paraId="0F2F4C76" w14:textId="77777777" w:rsidR="00983F15" w:rsidRDefault="00000000">
      <w:pPr>
        <w:pStyle w:val="Compact"/>
        <w:numPr>
          <w:ilvl w:val="1"/>
          <w:numId w:val="40"/>
        </w:numPr>
      </w:pPr>
      <w:r>
        <w:lastRenderedPageBreak/>
        <w:t>Extracts geographic data from user addresses</w:t>
      </w:r>
    </w:p>
    <w:p w14:paraId="24950F94" w14:textId="77777777" w:rsidR="00983F15" w:rsidRDefault="00000000">
      <w:pPr>
        <w:pStyle w:val="Compact"/>
        <w:numPr>
          <w:ilvl w:val="1"/>
          <w:numId w:val="40"/>
        </w:numPr>
      </w:pPr>
      <w:r>
        <w:t>Regional classification: Northeast, West, Southwest, Southeast, Midwest</w:t>
      </w:r>
    </w:p>
    <w:p w14:paraId="058369E6" w14:textId="77777777" w:rsidR="00983F15" w:rsidRDefault="00000000">
      <w:pPr>
        <w:pStyle w:val="Compact"/>
        <w:numPr>
          <w:ilvl w:val="1"/>
          <w:numId w:val="40"/>
        </w:numPr>
      </w:pPr>
      <w:r>
        <w:t>Time zone assignment based on state location</w:t>
      </w:r>
    </w:p>
    <w:p w14:paraId="1D825AD3" w14:textId="77777777" w:rsidR="00983F15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dim_category Population</w:t>
      </w:r>
    </w:p>
    <w:p w14:paraId="2CE301F5" w14:textId="77777777" w:rsidR="00983F15" w:rsidRDefault="00000000">
      <w:pPr>
        <w:pStyle w:val="Compact"/>
        <w:numPr>
          <w:ilvl w:val="1"/>
          <w:numId w:val="41"/>
        </w:numPr>
      </w:pPr>
      <w:r>
        <w:t>Loads product categories with hierarchy</w:t>
      </w:r>
    </w:p>
    <w:p w14:paraId="1BCEDB6A" w14:textId="77777777" w:rsidR="00983F15" w:rsidRDefault="00000000">
      <w:pPr>
        <w:pStyle w:val="Compact"/>
        <w:numPr>
          <w:ilvl w:val="1"/>
          <w:numId w:val="41"/>
        </w:numPr>
      </w:pPr>
      <w:r>
        <w:t>Category path generation for drill-down analysis</w:t>
      </w:r>
    </w:p>
    <w:p w14:paraId="69C428F4" w14:textId="77777777" w:rsidR="00983F15" w:rsidRDefault="00000000">
      <w:pPr>
        <w:pStyle w:val="Compact"/>
        <w:numPr>
          <w:ilvl w:val="1"/>
          <w:numId w:val="41"/>
        </w:numPr>
      </w:pPr>
      <w:r>
        <w:t>Level assignment for navigation</w:t>
      </w:r>
    </w:p>
    <w:p w14:paraId="2564025E" w14:textId="77777777" w:rsidR="00983F15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dim_manufacturer Population</w:t>
      </w:r>
      <w:r>
        <w:t xml:space="preserve"> (SCD Type 2)</w:t>
      </w:r>
    </w:p>
    <w:p w14:paraId="08BB8EF1" w14:textId="77777777" w:rsidR="00983F15" w:rsidRDefault="00000000">
      <w:pPr>
        <w:pStyle w:val="Compact"/>
        <w:numPr>
          <w:ilvl w:val="1"/>
          <w:numId w:val="42"/>
        </w:numPr>
      </w:pPr>
      <w:r>
        <w:t>Manufacturer master data with versioning</w:t>
      </w:r>
    </w:p>
    <w:p w14:paraId="1E676F45" w14:textId="77777777" w:rsidR="00983F15" w:rsidRDefault="00000000">
      <w:pPr>
        <w:pStyle w:val="Compact"/>
        <w:numPr>
          <w:ilvl w:val="1"/>
          <w:numId w:val="42"/>
        </w:numPr>
      </w:pPr>
      <w:r>
        <w:t>Historical change tracking with valid_from/valid_to dates</w:t>
      </w:r>
    </w:p>
    <w:p w14:paraId="01247AFE" w14:textId="77777777" w:rsidR="00983F15" w:rsidRDefault="00000000">
      <w:pPr>
        <w:pStyle w:val="Compact"/>
        <w:numPr>
          <w:ilvl w:val="1"/>
          <w:numId w:val="42"/>
        </w:numPr>
      </w:pPr>
      <w:r>
        <w:t>Company profile information</w:t>
      </w:r>
    </w:p>
    <w:p w14:paraId="6F8F1C57" w14:textId="77777777" w:rsidR="00983F15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dim_product Population</w:t>
      </w:r>
    </w:p>
    <w:p w14:paraId="603F2D0A" w14:textId="77777777" w:rsidR="00983F15" w:rsidRDefault="00000000">
      <w:pPr>
        <w:pStyle w:val="Compact"/>
        <w:numPr>
          <w:ilvl w:val="1"/>
          <w:numId w:val="43"/>
        </w:numPr>
      </w:pPr>
      <w:r>
        <w:t>Product master with specifications</w:t>
      </w:r>
    </w:p>
    <w:p w14:paraId="72AFD28A" w14:textId="77777777" w:rsidR="00983F15" w:rsidRDefault="00000000">
      <w:pPr>
        <w:pStyle w:val="Compact"/>
        <w:numPr>
          <w:ilvl w:val="1"/>
          <w:numId w:val="43"/>
        </w:numPr>
      </w:pPr>
      <w:r>
        <w:t>Price range categorization for analysis</w:t>
      </w:r>
    </w:p>
    <w:p w14:paraId="5E2CE647" w14:textId="77777777" w:rsidR="00983F15" w:rsidRDefault="00000000">
      <w:pPr>
        <w:pStyle w:val="Compact"/>
        <w:numPr>
          <w:ilvl w:val="1"/>
          <w:numId w:val="43"/>
        </w:numPr>
      </w:pPr>
      <w:r>
        <w:t>Product lifecycle status tracking</w:t>
      </w:r>
    </w:p>
    <w:p w14:paraId="7B8B0C14" w14:textId="77777777" w:rsidR="00983F15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dim_customer Population</w:t>
      </w:r>
      <w:r>
        <w:t xml:space="preserve"> (SCD Type 2)</w:t>
      </w:r>
    </w:p>
    <w:p w14:paraId="205B56C0" w14:textId="77777777" w:rsidR="00983F15" w:rsidRDefault="00000000">
      <w:pPr>
        <w:pStyle w:val="Compact"/>
        <w:numPr>
          <w:ilvl w:val="1"/>
          <w:numId w:val="44"/>
        </w:numPr>
      </w:pPr>
      <w:r>
        <w:t>Customer master with segmentation</w:t>
      </w:r>
    </w:p>
    <w:p w14:paraId="6B1BC469" w14:textId="77777777" w:rsidR="00983F15" w:rsidRDefault="00000000">
      <w:pPr>
        <w:pStyle w:val="Compact"/>
        <w:numPr>
          <w:ilvl w:val="1"/>
          <w:numId w:val="44"/>
        </w:numPr>
      </w:pPr>
      <w:r>
        <w:t>Historical address and status changes</w:t>
      </w:r>
    </w:p>
    <w:p w14:paraId="234AE6FC" w14:textId="77777777" w:rsidR="00983F15" w:rsidRDefault="00000000">
      <w:pPr>
        <w:pStyle w:val="Compact"/>
        <w:numPr>
          <w:ilvl w:val="1"/>
          <w:numId w:val="44"/>
        </w:numPr>
      </w:pPr>
      <w:r>
        <w:t>Customer lifecycle tracking</w:t>
      </w:r>
    </w:p>
    <w:p w14:paraId="0B8C082C" w14:textId="77777777" w:rsidR="00983F15" w:rsidRDefault="00000000">
      <w:pPr>
        <w:pStyle w:val="FirstParagraph"/>
      </w:pPr>
      <w:r>
        <w:rPr>
          <w:b/>
          <w:bCs/>
        </w:rPr>
        <w:t>Phase 2: Bridge Table Loading</w:t>
      </w:r>
      <w:r>
        <w:t xml:space="preserve"> 8. </w:t>
      </w:r>
      <w:r>
        <w:rPr>
          <w:b/>
          <w:bCs/>
        </w:rPr>
        <w:t>bridge_product_category Population</w:t>
      </w:r>
      <w:r>
        <w:t xml:space="preserve"> - Many-to-many product-category relationships - Relationship type classification - Effective dating for historical accuracy</w:t>
      </w:r>
    </w:p>
    <w:p w14:paraId="1622436C" w14:textId="77777777" w:rsidR="00983F15" w:rsidRDefault="00000000">
      <w:pPr>
        <w:pStyle w:val="BodyText"/>
      </w:pPr>
      <w:r>
        <w:rPr>
          <w:b/>
          <w:bCs/>
        </w:rPr>
        <w:t>Phase 3: Fact Table Loading</w:t>
      </w:r>
      <w:r>
        <w:t xml:space="preserve"> 9. </w:t>
      </w:r>
      <w:r>
        <w:rPr>
          <w:b/>
          <w:bCs/>
        </w:rPr>
        <w:t>fact_sales Population</w:t>
      </w:r>
      <w:r>
        <w:t xml:space="preserve"> - Sales transaction facts from OLTP orders + order_items - Financial measure calculations: gross profit, margins - Performance metrics: delivery times, shipping costs - Dimensional key resolution</w:t>
      </w:r>
    </w:p>
    <w:p w14:paraId="3B814BFE" w14:textId="77777777" w:rsidR="00983F15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fact_inventory Population</w:t>
      </w:r>
    </w:p>
    <w:p w14:paraId="6A4D2D3B" w14:textId="77777777" w:rsidR="00983F15" w:rsidRDefault="00000000">
      <w:pPr>
        <w:pStyle w:val="Compact"/>
        <w:numPr>
          <w:ilvl w:val="1"/>
          <w:numId w:val="46"/>
        </w:numPr>
      </w:pPr>
      <w:r>
        <w:t>Current and historical inventory levels</w:t>
      </w:r>
    </w:p>
    <w:p w14:paraId="2DCD2818" w14:textId="77777777" w:rsidR="00983F15" w:rsidRDefault="00000000">
      <w:pPr>
        <w:pStyle w:val="Compact"/>
        <w:numPr>
          <w:ilvl w:val="1"/>
          <w:numId w:val="46"/>
        </w:numPr>
      </w:pPr>
      <w:r>
        <w:t>Stock movement tracking</w:t>
      </w:r>
    </w:p>
    <w:p w14:paraId="3287FDA2" w14:textId="77777777" w:rsidR="00983F15" w:rsidRDefault="00000000">
      <w:pPr>
        <w:pStyle w:val="Compact"/>
        <w:numPr>
          <w:ilvl w:val="1"/>
          <w:numId w:val="46"/>
        </w:numPr>
      </w:pPr>
      <w:r>
        <w:t>Turnover rate calculations</w:t>
      </w:r>
    </w:p>
    <w:p w14:paraId="2619EC52" w14:textId="77777777" w:rsidR="00983F15" w:rsidRDefault="00000000">
      <w:pPr>
        <w:pStyle w:val="Compact"/>
        <w:numPr>
          <w:ilvl w:val="1"/>
          <w:numId w:val="46"/>
        </w:numPr>
      </w:pPr>
      <w:r>
        <w:t>Stock status classification</w:t>
      </w:r>
    </w:p>
    <w:p w14:paraId="4B8BCFAB" w14:textId="77777777" w:rsidR="00983F15" w:rsidRDefault="00000000">
      <w:pPr>
        <w:pStyle w:val="Heading4"/>
      </w:pPr>
      <w:bookmarkStart w:id="43" w:name="etl-process-features"/>
      <w:bookmarkEnd w:id="42"/>
      <w:r>
        <w:t>5.3.3 ETL Process Features:</w:t>
      </w:r>
    </w:p>
    <w:p w14:paraId="4DAAB0B5" w14:textId="77777777" w:rsidR="00983F15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Data Transformation</w:t>
      </w:r>
      <w:r>
        <w:t>: Business rule application during load</w:t>
      </w:r>
    </w:p>
    <w:p w14:paraId="2849E493" w14:textId="77777777" w:rsidR="00983F15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SCD Type 2 Management</w:t>
      </w:r>
      <w:r>
        <w:t>: Automated historical change tracking</w:t>
      </w:r>
    </w:p>
    <w:p w14:paraId="35D2A68E" w14:textId="77777777" w:rsidR="00983F15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Performance Optimization</w:t>
      </w:r>
      <w:r>
        <w:t>: Bulk inserts with minimal logging</w:t>
      </w:r>
    </w:p>
    <w:p w14:paraId="6D4C768A" w14:textId="77777777" w:rsidR="00983F15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Data Quality</w:t>
      </w:r>
      <w:r>
        <w:t>: Validation and cleansing during transformation</w:t>
      </w:r>
    </w:p>
    <w:p w14:paraId="296C8DFC" w14:textId="77777777" w:rsidR="00983F15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Foreign Data Wrapper</w:t>
      </w:r>
      <w:r>
        <w:t>: Cross-database data access using postgres_fdw</w:t>
      </w:r>
    </w:p>
    <w:p w14:paraId="448FCE25" w14:textId="77777777" w:rsidR="00983F15" w:rsidRDefault="00557449">
      <w:r>
        <w:rPr>
          <w:noProof/>
        </w:rPr>
        <w:pict w14:anchorId="620C37CD">
          <v:rect id="_x0000_i1029" alt="" style="width:451.3pt;height:.05pt;mso-width-percent:0;mso-height-percent:0;mso-width-percent:0;mso-height-percent:0" o:hralign="center" o:hrstd="t" o:hr="t"/>
        </w:pict>
      </w:r>
    </w:p>
    <w:p w14:paraId="5BE433DC" w14:textId="77777777" w:rsidR="00983F15" w:rsidRDefault="00000000">
      <w:pPr>
        <w:pStyle w:val="Heading2"/>
      </w:pPr>
      <w:bookmarkStart w:id="44" w:name="power-bi-report-analysis"/>
      <w:bookmarkEnd w:id="32"/>
      <w:bookmarkEnd w:id="40"/>
      <w:bookmarkEnd w:id="43"/>
      <w:r>
        <w:lastRenderedPageBreak/>
        <w:t>6. Power BI Report Analysis</w:t>
      </w:r>
    </w:p>
    <w:p w14:paraId="5CA677A1" w14:textId="77777777" w:rsidR="00983F15" w:rsidRDefault="00000000">
      <w:pPr>
        <w:pStyle w:val="Heading3"/>
      </w:pPr>
      <w:bookmarkStart w:id="45" w:name="report-overview-business-value"/>
      <w:r>
        <w:t>6.1 Report Overview &amp; Business Value</w:t>
      </w:r>
    </w:p>
    <w:p w14:paraId="79484D3A" w14:textId="77777777" w:rsidR="00983F15" w:rsidRDefault="00000000">
      <w:pPr>
        <w:pStyle w:val="FirstParagraph"/>
      </w:pPr>
      <w:r>
        <w:rPr>
          <w:b/>
          <w:bCs/>
        </w:rPr>
        <w:t>File</w:t>
      </w:r>
      <w:r>
        <w:t xml:space="preserve">: </w:t>
      </w:r>
      <w:r>
        <w:rPr>
          <w:rStyle w:val="VerbatimChar"/>
        </w:rPr>
        <w:t>documentation/Smart Home Automation Online-Shop.pbix</w:t>
      </w:r>
      <w:r>
        <w:t xml:space="preserve"> (436KB)</w:t>
      </w:r>
    </w:p>
    <w:p w14:paraId="65C79FEE" w14:textId="77777777" w:rsidR="00983F15" w:rsidRDefault="00000000">
      <w:pPr>
        <w:pStyle w:val="BodyText"/>
      </w:pPr>
      <w:r>
        <w:t>The Power BI report transforms raw OLAP data into actionable business intelligence, providing comprehensive insights into smart home e-commerce performance across multiple dimensions.</w:t>
      </w:r>
    </w:p>
    <w:p w14:paraId="364F6306" w14:textId="77777777" w:rsidR="00983F15" w:rsidRDefault="00000000">
      <w:pPr>
        <w:pStyle w:val="Heading3"/>
      </w:pPr>
      <w:bookmarkStart w:id="46" w:name="dashboard-architecture-navigation"/>
      <w:bookmarkEnd w:id="45"/>
      <w:r>
        <w:t>6.2 Dashboard Architecture &amp; Navigation</w:t>
      </w:r>
    </w:p>
    <w:p w14:paraId="1E96B6CC" w14:textId="77777777" w:rsidR="00983F15" w:rsidRDefault="00000000">
      <w:pPr>
        <w:pStyle w:val="Heading4"/>
      </w:pPr>
      <w:bookmarkStart w:id="47" w:name="report-structure"/>
      <w:r>
        <w:t>6.2.1 Report Structure</w:t>
      </w:r>
    </w:p>
    <w:p w14:paraId="16EF6CE1" w14:textId="77777777" w:rsidR="00983F15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Main Dashboard</w:t>
      </w:r>
      <w:r>
        <w:t>: Executive summary with key performance indicators</w:t>
      </w:r>
    </w:p>
    <w:p w14:paraId="7A30B320" w14:textId="77777777" w:rsidR="00983F15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Drill-Down Pages</w:t>
      </w:r>
      <w:r>
        <w:t>: Detailed analysis by product, customer, and geography</w:t>
      </w:r>
    </w:p>
    <w:p w14:paraId="3954C617" w14:textId="77777777" w:rsidR="00983F15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Interactive Navigation</w:t>
      </w:r>
      <w:r>
        <w:t>: Seamless movement between analytical views</w:t>
      </w:r>
    </w:p>
    <w:p w14:paraId="044036C0" w14:textId="77777777" w:rsidR="00983F15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Mobile Optimization</w:t>
      </w:r>
      <w:r>
        <w:t>: Responsive design for tablet and phone access</w:t>
      </w:r>
    </w:p>
    <w:p w14:paraId="2E8127C9" w14:textId="77777777" w:rsidR="00983F15" w:rsidRDefault="00000000">
      <w:pPr>
        <w:pStyle w:val="Heading4"/>
      </w:pPr>
      <w:bookmarkStart w:id="48" w:name="data-connection-architecture"/>
      <w:bookmarkEnd w:id="47"/>
      <w:r>
        <w:t>6.2.2 Data Connection Architecture</w:t>
      </w:r>
    </w:p>
    <w:p w14:paraId="2BE0212A" w14:textId="77777777" w:rsidR="00983F15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Data Source</w:t>
      </w:r>
      <w:r>
        <w:t>: PostgreSQL OLAP database (localhost:5433)</w:t>
      </w:r>
    </w:p>
    <w:p w14:paraId="50650540" w14:textId="77777777" w:rsidR="00983F15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Connection Type</w:t>
      </w:r>
      <w:r>
        <w:t>: DirectQuery for real-time data access</w:t>
      </w:r>
    </w:p>
    <w:p w14:paraId="4E873C8B" w14:textId="77777777" w:rsidR="00983F15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Data Volume</w:t>
      </w:r>
      <w:r>
        <w:t>: 3,000+ records across 10 OLAP tables</w:t>
      </w:r>
    </w:p>
    <w:p w14:paraId="352A8799" w14:textId="77777777" w:rsidR="00983F15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Refresh Strategy</w:t>
      </w:r>
      <w:r>
        <w:t>: Automatic refresh every 2 hours during business hours</w:t>
      </w:r>
    </w:p>
    <w:p w14:paraId="3BA0D006" w14:textId="77777777" w:rsidR="00983F15" w:rsidRDefault="00000000">
      <w:pPr>
        <w:pStyle w:val="Heading3"/>
      </w:pPr>
      <w:bookmarkStart w:id="49" w:name="visual-components-what-they-present"/>
      <w:bookmarkEnd w:id="46"/>
      <w:bookmarkEnd w:id="48"/>
      <w:r>
        <w:t>6.3 Visual Components &amp; What They Present</w:t>
      </w:r>
    </w:p>
    <w:p w14:paraId="23594F0C" w14:textId="77777777" w:rsidR="00983F15" w:rsidRDefault="00000000">
      <w:pPr>
        <w:pStyle w:val="Heading4"/>
      </w:pPr>
      <w:bookmarkStart w:id="50" w:name="interactive-slicers-global-filters"/>
      <w:r>
        <w:t>6.3.1 Interactive Slicers (Global Filters)</w:t>
      </w:r>
    </w:p>
    <w:p w14:paraId="343A432C" w14:textId="77777777" w:rsidR="00983F1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Date Range Slicer</w:t>
      </w:r>
    </w:p>
    <w:p w14:paraId="3A2FB139" w14:textId="77777777" w:rsidR="00983F15" w:rsidRDefault="00000000">
      <w:pPr>
        <w:pStyle w:val="Compact"/>
        <w:numPr>
          <w:ilvl w:val="1"/>
          <w:numId w:val="51"/>
        </w:numPr>
      </w:pPr>
      <w:r>
        <w:rPr>
          <w:b/>
          <w:bCs/>
        </w:rPr>
        <w:t>Presents</w:t>
      </w:r>
      <w:r>
        <w:t>: Temporal filtering from 2024-01-01 to current date</w:t>
      </w:r>
    </w:p>
    <w:p w14:paraId="52AEA110" w14:textId="77777777" w:rsidR="00983F15" w:rsidRDefault="00000000">
      <w:pPr>
        <w:pStyle w:val="Compact"/>
        <w:numPr>
          <w:ilvl w:val="1"/>
          <w:numId w:val="51"/>
        </w:numPr>
      </w:pPr>
      <w:r>
        <w:rPr>
          <w:b/>
          <w:bCs/>
        </w:rPr>
        <w:t>Business Value</w:t>
      </w:r>
      <w:r>
        <w:t>: Compare performance across different time periods</w:t>
      </w:r>
    </w:p>
    <w:p w14:paraId="1065B5FC" w14:textId="77777777" w:rsidR="00983F15" w:rsidRDefault="00000000">
      <w:pPr>
        <w:pStyle w:val="Compact"/>
        <w:numPr>
          <w:ilvl w:val="1"/>
          <w:numId w:val="51"/>
        </w:numPr>
      </w:pPr>
      <w:r>
        <w:rPr>
          <w:b/>
          <w:bCs/>
        </w:rPr>
        <w:t>Interaction</w:t>
      </w:r>
      <w:r>
        <w:t>: Affects all visuals for consistent time-based analysis</w:t>
      </w:r>
    </w:p>
    <w:p w14:paraId="29034FDA" w14:textId="77777777" w:rsidR="00983F1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Product Category Slicer</w:t>
      </w:r>
      <w:r>
        <w:t xml:space="preserve"> (Multi-select)</w:t>
      </w:r>
    </w:p>
    <w:p w14:paraId="7F1B26B9" w14:textId="77777777" w:rsidR="00983F15" w:rsidRDefault="00000000">
      <w:pPr>
        <w:pStyle w:val="Compact"/>
        <w:numPr>
          <w:ilvl w:val="1"/>
          <w:numId w:val="52"/>
        </w:numPr>
      </w:pPr>
      <w:r>
        <w:rPr>
          <w:b/>
          <w:bCs/>
        </w:rPr>
        <w:t>Presents</w:t>
      </w:r>
      <w:r>
        <w:t>: Smart home categories (Smart Bulbs, Speakers, Thermostats, Cameras, Door Locks, etc.)</w:t>
      </w:r>
    </w:p>
    <w:p w14:paraId="4FA980D1" w14:textId="77777777" w:rsidR="00983F15" w:rsidRDefault="00000000">
      <w:pPr>
        <w:pStyle w:val="Compact"/>
        <w:numPr>
          <w:ilvl w:val="1"/>
          <w:numId w:val="52"/>
        </w:numPr>
      </w:pPr>
      <w:r>
        <w:rPr>
          <w:b/>
          <w:bCs/>
        </w:rPr>
        <w:t>Business Value</w:t>
      </w:r>
      <w:r>
        <w:t>: Focus analysis on specific product lines</w:t>
      </w:r>
    </w:p>
    <w:p w14:paraId="34BFA446" w14:textId="77777777" w:rsidR="00983F15" w:rsidRDefault="00000000">
      <w:pPr>
        <w:pStyle w:val="Compact"/>
        <w:numPr>
          <w:ilvl w:val="1"/>
          <w:numId w:val="52"/>
        </w:numPr>
      </w:pPr>
      <w:r>
        <w:rPr>
          <w:b/>
          <w:bCs/>
        </w:rPr>
        <w:t>Data</w:t>
      </w:r>
      <w:r>
        <w:t>: 15+ categories with hierarchical structure</w:t>
      </w:r>
    </w:p>
    <w:p w14:paraId="370DDCCF" w14:textId="77777777" w:rsidR="00983F1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Geographic Region Slicer</w:t>
      </w:r>
    </w:p>
    <w:p w14:paraId="29DCC0B3" w14:textId="77777777" w:rsidR="00983F15" w:rsidRDefault="00000000">
      <w:pPr>
        <w:pStyle w:val="Compact"/>
        <w:numPr>
          <w:ilvl w:val="1"/>
          <w:numId w:val="53"/>
        </w:numPr>
      </w:pPr>
      <w:r>
        <w:rPr>
          <w:b/>
          <w:bCs/>
        </w:rPr>
        <w:t>Presents</w:t>
      </w:r>
      <w:r>
        <w:t>: US regions (Northeast, West, Southwest, Southeast, Midwest)</w:t>
      </w:r>
    </w:p>
    <w:p w14:paraId="14D96228" w14:textId="77777777" w:rsidR="00983F15" w:rsidRDefault="00000000">
      <w:pPr>
        <w:pStyle w:val="Compact"/>
        <w:numPr>
          <w:ilvl w:val="1"/>
          <w:numId w:val="53"/>
        </w:numPr>
      </w:pPr>
      <w:r>
        <w:rPr>
          <w:b/>
          <w:bCs/>
        </w:rPr>
        <w:t>Business Value</w:t>
      </w:r>
      <w:r>
        <w:t>: Regional performance comparison</w:t>
      </w:r>
    </w:p>
    <w:p w14:paraId="729744D0" w14:textId="77777777" w:rsidR="00983F15" w:rsidRDefault="00000000">
      <w:pPr>
        <w:pStyle w:val="Compact"/>
        <w:numPr>
          <w:ilvl w:val="1"/>
          <w:numId w:val="53"/>
        </w:numPr>
      </w:pPr>
      <w:r>
        <w:rPr>
          <w:b/>
          <w:bCs/>
        </w:rPr>
        <w:t>Data</w:t>
      </w:r>
      <w:r>
        <w:t>: 20+ states with regional classification</w:t>
      </w:r>
    </w:p>
    <w:p w14:paraId="3037C6D1" w14:textId="77777777" w:rsidR="00983F1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Customer Segment Slicer</w:t>
      </w:r>
    </w:p>
    <w:p w14:paraId="66D2FEF0" w14:textId="77777777" w:rsidR="00983F15" w:rsidRDefault="00000000">
      <w:pPr>
        <w:pStyle w:val="Compact"/>
        <w:numPr>
          <w:ilvl w:val="1"/>
          <w:numId w:val="54"/>
        </w:numPr>
      </w:pPr>
      <w:r>
        <w:rPr>
          <w:b/>
          <w:bCs/>
        </w:rPr>
        <w:t>Presents</w:t>
      </w:r>
      <w:r>
        <w:t>: Customer tiers (VIP, Regular, New customers)</w:t>
      </w:r>
    </w:p>
    <w:p w14:paraId="478B342C" w14:textId="77777777" w:rsidR="00983F15" w:rsidRDefault="00000000">
      <w:pPr>
        <w:pStyle w:val="Compact"/>
        <w:numPr>
          <w:ilvl w:val="1"/>
          <w:numId w:val="54"/>
        </w:numPr>
      </w:pPr>
      <w:r>
        <w:rPr>
          <w:b/>
          <w:bCs/>
        </w:rPr>
        <w:t>Business Value</w:t>
      </w:r>
      <w:r>
        <w:t>: Customer-centric analysis and targeted strategies</w:t>
      </w:r>
    </w:p>
    <w:p w14:paraId="425D66E8" w14:textId="77777777" w:rsidR="00983F15" w:rsidRDefault="00000000">
      <w:pPr>
        <w:pStyle w:val="Compact"/>
        <w:numPr>
          <w:ilvl w:val="1"/>
          <w:numId w:val="54"/>
        </w:numPr>
      </w:pPr>
      <w:r>
        <w:rPr>
          <w:b/>
          <w:bCs/>
        </w:rPr>
        <w:t>Segmentation</w:t>
      </w:r>
      <w:r>
        <w:t>: Based on purchase history and spending patterns</w:t>
      </w:r>
    </w:p>
    <w:p w14:paraId="1441B3D7" w14:textId="77777777" w:rsidR="00983F15" w:rsidRDefault="00000000">
      <w:pPr>
        <w:pStyle w:val="Heading4"/>
      </w:pPr>
      <w:bookmarkStart w:id="51" w:name="key-performance-indicator-cards"/>
      <w:bookmarkEnd w:id="50"/>
      <w:r>
        <w:lastRenderedPageBreak/>
        <w:t>6.3.2 Key Performance Indicator Cards</w:t>
      </w:r>
    </w:p>
    <w:p w14:paraId="379D059D" w14:textId="77777777" w:rsidR="00983F15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Total Revenue Card</w:t>
      </w:r>
    </w:p>
    <w:p w14:paraId="1DED2EF4" w14:textId="77777777" w:rsidR="00983F15" w:rsidRDefault="00000000">
      <w:pPr>
        <w:pStyle w:val="Compact"/>
        <w:numPr>
          <w:ilvl w:val="1"/>
          <w:numId w:val="56"/>
        </w:numPr>
      </w:pPr>
      <w:r>
        <w:rPr>
          <w:b/>
          <w:bCs/>
        </w:rPr>
        <w:t>Presents</w:t>
      </w:r>
      <w:r>
        <w:t>: Cumulative sales revenue ($50,000+ range)</w:t>
      </w:r>
    </w:p>
    <w:p w14:paraId="2F2F1518" w14:textId="77777777" w:rsidR="00983F15" w:rsidRDefault="00000000">
      <w:pPr>
        <w:pStyle w:val="Compact"/>
        <w:numPr>
          <w:ilvl w:val="1"/>
          <w:numId w:val="56"/>
        </w:numPr>
      </w:pPr>
      <w:r>
        <w:rPr>
          <w:b/>
          <w:bCs/>
        </w:rPr>
        <w:t>Context</w:t>
      </w:r>
      <w:r>
        <w:t>: Year-to-date performance with trend indicator</w:t>
      </w:r>
    </w:p>
    <w:p w14:paraId="3C48F403" w14:textId="77777777" w:rsidR="00983F15" w:rsidRDefault="00000000">
      <w:pPr>
        <w:pStyle w:val="Compact"/>
        <w:numPr>
          <w:ilvl w:val="1"/>
          <w:numId w:val="56"/>
        </w:numPr>
      </w:pPr>
      <w:r>
        <w:rPr>
          <w:b/>
          <w:bCs/>
        </w:rPr>
        <w:t>Business Value</w:t>
      </w:r>
      <w:r>
        <w:t>: Primary financial performance metric</w:t>
      </w:r>
    </w:p>
    <w:p w14:paraId="55C5FD11" w14:textId="77777777" w:rsidR="00983F15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Total Orders Card</w:t>
      </w:r>
    </w:p>
    <w:p w14:paraId="278A572F" w14:textId="77777777" w:rsidR="00983F15" w:rsidRDefault="00000000">
      <w:pPr>
        <w:pStyle w:val="Compact"/>
        <w:numPr>
          <w:ilvl w:val="1"/>
          <w:numId w:val="57"/>
        </w:numPr>
      </w:pPr>
      <w:r>
        <w:rPr>
          <w:b/>
          <w:bCs/>
        </w:rPr>
        <w:t>Presents</w:t>
      </w:r>
      <w:r>
        <w:t>: Order volume (70+ orders)</w:t>
      </w:r>
    </w:p>
    <w:p w14:paraId="013F7008" w14:textId="77777777" w:rsidR="00983F15" w:rsidRDefault="00000000">
      <w:pPr>
        <w:pStyle w:val="Compact"/>
        <w:numPr>
          <w:ilvl w:val="1"/>
          <w:numId w:val="57"/>
        </w:numPr>
      </w:pPr>
      <w:r>
        <w:rPr>
          <w:b/>
          <w:bCs/>
        </w:rPr>
        <w:t>Context</w:t>
      </w:r>
      <w:r>
        <w:t>: Order velocity and transaction frequency</w:t>
      </w:r>
    </w:p>
    <w:p w14:paraId="79B9A118" w14:textId="77777777" w:rsidR="00983F15" w:rsidRDefault="00000000">
      <w:pPr>
        <w:pStyle w:val="Compact"/>
        <w:numPr>
          <w:ilvl w:val="1"/>
          <w:numId w:val="57"/>
        </w:numPr>
      </w:pPr>
      <w:r>
        <w:rPr>
          <w:b/>
          <w:bCs/>
        </w:rPr>
        <w:t>Business Value</w:t>
      </w:r>
      <w:r>
        <w:t>: Operational performance indicator</w:t>
      </w:r>
    </w:p>
    <w:p w14:paraId="61660CC7" w14:textId="77777777" w:rsidR="00983F15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Average Order Value Card</w:t>
      </w:r>
    </w:p>
    <w:p w14:paraId="23052BA6" w14:textId="77777777" w:rsidR="00983F15" w:rsidRDefault="00000000">
      <w:pPr>
        <w:pStyle w:val="Compact"/>
        <w:numPr>
          <w:ilvl w:val="1"/>
          <w:numId w:val="58"/>
        </w:numPr>
      </w:pPr>
      <w:r>
        <w:rPr>
          <w:b/>
          <w:bCs/>
        </w:rPr>
        <w:t>Presents</w:t>
      </w:r>
      <w:r>
        <w:t>: AOV calculation ($600-800 range)</w:t>
      </w:r>
    </w:p>
    <w:p w14:paraId="186854BA" w14:textId="77777777" w:rsidR="00983F15" w:rsidRDefault="00000000">
      <w:pPr>
        <w:pStyle w:val="Compact"/>
        <w:numPr>
          <w:ilvl w:val="1"/>
          <w:numId w:val="58"/>
        </w:numPr>
      </w:pPr>
      <w:r>
        <w:rPr>
          <w:b/>
          <w:bCs/>
        </w:rPr>
        <w:t>Context</w:t>
      </w:r>
      <w:r>
        <w:t>: Customer spending behavior</w:t>
      </w:r>
    </w:p>
    <w:p w14:paraId="758719BE" w14:textId="77777777" w:rsidR="00983F15" w:rsidRDefault="00000000">
      <w:pPr>
        <w:pStyle w:val="Compact"/>
        <w:numPr>
          <w:ilvl w:val="1"/>
          <w:numId w:val="58"/>
        </w:numPr>
      </w:pPr>
      <w:r>
        <w:rPr>
          <w:b/>
          <w:bCs/>
        </w:rPr>
        <w:t>Business Value</w:t>
      </w:r>
      <w:r>
        <w:t>: Revenue optimization opportunity identification</w:t>
      </w:r>
    </w:p>
    <w:p w14:paraId="5AF37460" w14:textId="77777777" w:rsidR="00983F15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Customer Count Card</w:t>
      </w:r>
    </w:p>
    <w:p w14:paraId="48C4655C" w14:textId="77777777" w:rsidR="00983F15" w:rsidRDefault="00000000">
      <w:pPr>
        <w:pStyle w:val="Compact"/>
        <w:numPr>
          <w:ilvl w:val="1"/>
          <w:numId w:val="59"/>
        </w:numPr>
      </w:pPr>
      <w:r>
        <w:rPr>
          <w:b/>
          <w:bCs/>
        </w:rPr>
        <w:t>Presents</w:t>
      </w:r>
      <w:r>
        <w:t>: Active customer base (40+ customers)</w:t>
      </w:r>
    </w:p>
    <w:p w14:paraId="31715623" w14:textId="77777777" w:rsidR="00983F15" w:rsidRDefault="00000000">
      <w:pPr>
        <w:pStyle w:val="Compact"/>
        <w:numPr>
          <w:ilvl w:val="1"/>
          <w:numId w:val="59"/>
        </w:numPr>
      </w:pPr>
      <w:r>
        <w:rPr>
          <w:b/>
          <w:bCs/>
        </w:rPr>
        <w:t>Context</w:t>
      </w:r>
      <w:r>
        <w:t>: Market reach and customer acquisition</w:t>
      </w:r>
    </w:p>
    <w:p w14:paraId="64023CC7" w14:textId="77777777" w:rsidR="00983F15" w:rsidRDefault="00000000">
      <w:pPr>
        <w:pStyle w:val="Compact"/>
        <w:numPr>
          <w:ilvl w:val="1"/>
          <w:numId w:val="59"/>
        </w:numPr>
      </w:pPr>
      <w:r>
        <w:rPr>
          <w:b/>
          <w:bCs/>
        </w:rPr>
        <w:t>Business Value</w:t>
      </w:r>
      <w:r>
        <w:t>: Growth and retention tracking</w:t>
      </w:r>
    </w:p>
    <w:p w14:paraId="44E283BF" w14:textId="77777777" w:rsidR="00983F15" w:rsidRDefault="00000000">
      <w:pPr>
        <w:pStyle w:val="Heading4"/>
      </w:pPr>
      <w:bookmarkStart w:id="52" w:name="primary-analytical-visualizations"/>
      <w:bookmarkEnd w:id="51"/>
      <w:r>
        <w:t>6.3.3 Primary Analytical Visualizations</w:t>
      </w:r>
    </w:p>
    <w:p w14:paraId="40E50DFA" w14:textId="77777777" w:rsidR="00983F1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Revenue Trend Line Chart</w:t>
      </w:r>
    </w:p>
    <w:p w14:paraId="2E5616A0" w14:textId="77777777" w:rsidR="00983F15" w:rsidRDefault="00000000">
      <w:pPr>
        <w:pStyle w:val="Compact"/>
        <w:numPr>
          <w:ilvl w:val="1"/>
          <w:numId w:val="61"/>
        </w:numPr>
      </w:pPr>
      <w:r>
        <w:rPr>
          <w:b/>
          <w:bCs/>
        </w:rPr>
        <w:t>Presents</w:t>
      </w:r>
      <w:r>
        <w:t>: Monthly revenue progression from January 2024 onwards</w:t>
      </w:r>
    </w:p>
    <w:p w14:paraId="37AEB3B2" w14:textId="77777777" w:rsidR="00983F15" w:rsidRDefault="00000000">
      <w:pPr>
        <w:pStyle w:val="Compact"/>
        <w:numPr>
          <w:ilvl w:val="1"/>
          <w:numId w:val="61"/>
        </w:numPr>
      </w:pPr>
      <w:r>
        <w:rPr>
          <w:b/>
          <w:bCs/>
        </w:rPr>
        <w:t>Data Insights</w:t>
      </w:r>
      <w:r>
        <w:t>:</w:t>
      </w:r>
    </w:p>
    <w:p w14:paraId="443076A6" w14:textId="77777777" w:rsidR="00983F15" w:rsidRDefault="00000000">
      <w:pPr>
        <w:pStyle w:val="Compact"/>
        <w:numPr>
          <w:ilvl w:val="2"/>
          <w:numId w:val="62"/>
        </w:numPr>
      </w:pPr>
      <w:r>
        <w:t>Seasonal patterns in smart home purchases</w:t>
      </w:r>
    </w:p>
    <w:p w14:paraId="1244A6FC" w14:textId="77777777" w:rsidR="00983F15" w:rsidRDefault="00000000">
      <w:pPr>
        <w:pStyle w:val="Compact"/>
        <w:numPr>
          <w:ilvl w:val="2"/>
          <w:numId w:val="62"/>
        </w:numPr>
      </w:pPr>
      <w:r>
        <w:t>Growth trajectory and momentum</w:t>
      </w:r>
    </w:p>
    <w:p w14:paraId="6EC6BB81" w14:textId="77777777" w:rsidR="00983F15" w:rsidRDefault="00000000">
      <w:pPr>
        <w:pStyle w:val="Compact"/>
        <w:numPr>
          <w:ilvl w:val="2"/>
          <w:numId w:val="62"/>
        </w:numPr>
      </w:pPr>
      <w:r>
        <w:t>Month-over-month variance analysis</w:t>
      </w:r>
    </w:p>
    <w:p w14:paraId="59143946" w14:textId="77777777" w:rsidR="00983F15" w:rsidRDefault="00000000">
      <w:pPr>
        <w:pStyle w:val="Compact"/>
        <w:numPr>
          <w:ilvl w:val="1"/>
          <w:numId w:val="61"/>
        </w:numPr>
      </w:pPr>
      <w:r>
        <w:rPr>
          <w:b/>
          <w:bCs/>
        </w:rPr>
        <w:t>Business Value</w:t>
      </w:r>
      <w:r>
        <w:t>: Forecast planning and inventory decisions</w:t>
      </w:r>
    </w:p>
    <w:p w14:paraId="77E6248B" w14:textId="77777777" w:rsidR="00983F15" w:rsidRDefault="00000000">
      <w:pPr>
        <w:pStyle w:val="Compact"/>
        <w:numPr>
          <w:ilvl w:val="1"/>
          <w:numId w:val="61"/>
        </w:numPr>
      </w:pPr>
      <w:r>
        <w:rPr>
          <w:b/>
          <w:bCs/>
        </w:rPr>
        <w:t>Interactive Features</w:t>
      </w:r>
      <w:r>
        <w:t>: Drill-down to daily/weekly views</w:t>
      </w:r>
    </w:p>
    <w:p w14:paraId="5314DAD6" w14:textId="77777777" w:rsidR="00983F1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Top Products Horizontal Bar Chart</w:t>
      </w:r>
    </w:p>
    <w:p w14:paraId="621C249F" w14:textId="77777777" w:rsidR="00983F15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Presents</w:t>
      </w:r>
      <w:r>
        <w:t>: Best-performing products by revenue (Top 10)</w:t>
      </w:r>
    </w:p>
    <w:p w14:paraId="6CB5E2A4" w14:textId="77777777" w:rsidR="00983F15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Data Insights</w:t>
      </w:r>
      <w:r>
        <w:t>:</w:t>
      </w:r>
    </w:p>
    <w:p w14:paraId="18C4A996" w14:textId="77777777" w:rsidR="00983F15" w:rsidRDefault="00000000">
      <w:pPr>
        <w:pStyle w:val="Compact"/>
        <w:numPr>
          <w:ilvl w:val="2"/>
          <w:numId w:val="64"/>
        </w:numPr>
      </w:pPr>
      <w:r>
        <w:t>Tesla Powerwall dominates high-value sales</w:t>
      </w:r>
    </w:p>
    <w:p w14:paraId="4BAAAAA5" w14:textId="77777777" w:rsidR="00983F15" w:rsidRDefault="00000000">
      <w:pPr>
        <w:pStyle w:val="Compact"/>
        <w:numPr>
          <w:ilvl w:val="2"/>
          <w:numId w:val="64"/>
        </w:numPr>
      </w:pPr>
      <w:r>
        <w:t>Smart speakers and thermostats show consistent performance</w:t>
      </w:r>
      <w:r>
        <w:br/>
      </w:r>
    </w:p>
    <w:p w14:paraId="6D615CE5" w14:textId="77777777" w:rsidR="00983F15" w:rsidRDefault="00000000">
      <w:pPr>
        <w:pStyle w:val="Compact"/>
        <w:numPr>
          <w:ilvl w:val="2"/>
          <w:numId w:val="64"/>
        </w:numPr>
      </w:pPr>
      <w:r>
        <w:t>Product profitability ranking</w:t>
      </w:r>
    </w:p>
    <w:p w14:paraId="4B35BF0B" w14:textId="77777777" w:rsidR="00983F15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Business Value</w:t>
      </w:r>
      <w:r>
        <w:t>: Product mix optimization and marketing focus</w:t>
      </w:r>
    </w:p>
    <w:p w14:paraId="67EEDA97" w14:textId="77777777" w:rsidR="00983F15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Interactive Features</w:t>
      </w:r>
      <w:r>
        <w:t>: Filter by category and time period</w:t>
      </w:r>
    </w:p>
    <w:p w14:paraId="5144CBA4" w14:textId="77777777" w:rsidR="00983F1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Geographic Sales Map (US)</w:t>
      </w:r>
    </w:p>
    <w:p w14:paraId="574524EC" w14:textId="77777777" w:rsidR="00983F15" w:rsidRDefault="00000000">
      <w:pPr>
        <w:pStyle w:val="Compact"/>
        <w:numPr>
          <w:ilvl w:val="1"/>
          <w:numId w:val="65"/>
        </w:numPr>
      </w:pPr>
      <w:r>
        <w:rPr>
          <w:b/>
          <w:bCs/>
        </w:rPr>
        <w:t>Presents</w:t>
      </w:r>
      <w:r>
        <w:t>: Revenue distribution across US states with color intensity</w:t>
      </w:r>
    </w:p>
    <w:p w14:paraId="12A6637B" w14:textId="77777777" w:rsidR="00983F15" w:rsidRDefault="00000000">
      <w:pPr>
        <w:pStyle w:val="Compact"/>
        <w:numPr>
          <w:ilvl w:val="1"/>
          <w:numId w:val="65"/>
        </w:numPr>
      </w:pPr>
      <w:r>
        <w:rPr>
          <w:b/>
          <w:bCs/>
        </w:rPr>
        <w:t>Data Insights</w:t>
      </w:r>
      <w:r>
        <w:t>:</w:t>
      </w:r>
    </w:p>
    <w:p w14:paraId="14430ED2" w14:textId="77777777" w:rsidR="00983F15" w:rsidRDefault="00000000">
      <w:pPr>
        <w:pStyle w:val="Compact"/>
        <w:numPr>
          <w:ilvl w:val="2"/>
          <w:numId w:val="66"/>
        </w:numPr>
      </w:pPr>
      <w:r>
        <w:t>California and Texas lead in sales volume</w:t>
      </w:r>
    </w:p>
    <w:p w14:paraId="6B9C5D69" w14:textId="77777777" w:rsidR="00983F15" w:rsidRDefault="00000000">
      <w:pPr>
        <w:pStyle w:val="Compact"/>
        <w:numPr>
          <w:ilvl w:val="2"/>
          <w:numId w:val="66"/>
        </w:numPr>
      </w:pPr>
      <w:r>
        <w:lastRenderedPageBreak/>
        <w:t>Northeast corridor shows strong market penetration</w:t>
      </w:r>
    </w:p>
    <w:p w14:paraId="68B87E27" w14:textId="77777777" w:rsidR="00983F15" w:rsidRDefault="00000000">
      <w:pPr>
        <w:pStyle w:val="Compact"/>
        <w:numPr>
          <w:ilvl w:val="2"/>
          <w:numId w:val="66"/>
        </w:numPr>
      </w:pPr>
      <w:r>
        <w:t>Untapped markets in certain regions</w:t>
      </w:r>
    </w:p>
    <w:p w14:paraId="08CC857F" w14:textId="77777777" w:rsidR="00983F15" w:rsidRDefault="00000000">
      <w:pPr>
        <w:pStyle w:val="Compact"/>
        <w:numPr>
          <w:ilvl w:val="1"/>
          <w:numId w:val="65"/>
        </w:numPr>
      </w:pPr>
      <w:r>
        <w:rPr>
          <w:b/>
          <w:bCs/>
        </w:rPr>
        <w:t>Business Value</w:t>
      </w:r>
      <w:r>
        <w:t>: Territory planning and marketing allocation</w:t>
      </w:r>
    </w:p>
    <w:p w14:paraId="292A1F1F" w14:textId="77777777" w:rsidR="00983F15" w:rsidRDefault="00000000">
      <w:pPr>
        <w:pStyle w:val="Compact"/>
        <w:numPr>
          <w:ilvl w:val="1"/>
          <w:numId w:val="65"/>
        </w:numPr>
      </w:pPr>
      <w:r>
        <w:rPr>
          <w:b/>
          <w:bCs/>
        </w:rPr>
        <w:t>Interactive Features</w:t>
      </w:r>
      <w:r>
        <w:t>: State-level drill-down with demographic overlay</w:t>
      </w:r>
    </w:p>
    <w:p w14:paraId="4FF8B4C3" w14:textId="77777777" w:rsidR="00983F1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Customer Segmentation Donut Chart</w:t>
      </w:r>
    </w:p>
    <w:p w14:paraId="133B8824" w14:textId="77777777" w:rsidR="00983F15" w:rsidRDefault="00000000">
      <w:pPr>
        <w:pStyle w:val="Compact"/>
        <w:numPr>
          <w:ilvl w:val="1"/>
          <w:numId w:val="67"/>
        </w:numPr>
      </w:pPr>
      <w:r>
        <w:rPr>
          <w:b/>
          <w:bCs/>
        </w:rPr>
        <w:t>Presents</w:t>
      </w:r>
      <w:r>
        <w:t>: Revenue contribution by customer segment</w:t>
      </w:r>
    </w:p>
    <w:p w14:paraId="6DE284BF" w14:textId="77777777" w:rsidR="00983F15" w:rsidRDefault="00000000">
      <w:pPr>
        <w:pStyle w:val="Compact"/>
        <w:numPr>
          <w:ilvl w:val="1"/>
          <w:numId w:val="67"/>
        </w:numPr>
      </w:pPr>
      <w:r>
        <w:rPr>
          <w:b/>
          <w:bCs/>
        </w:rPr>
        <w:t>Data Insights</w:t>
      </w:r>
      <w:r>
        <w:t>:</w:t>
      </w:r>
    </w:p>
    <w:p w14:paraId="260B9204" w14:textId="77777777" w:rsidR="00983F15" w:rsidRDefault="00000000">
      <w:pPr>
        <w:pStyle w:val="Compact"/>
        <w:numPr>
          <w:ilvl w:val="2"/>
          <w:numId w:val="68"/>
        </w:numPr>
      </w:pPr>
      <w:r>
        <w:t>VIP customers (25%) generate 60% of revenue</w:t>
      </w:r>
    </w:p>
    <w:p w14:paraId="24ED7C3F" w14:textId="77777777" w:rsidR="00983F15" w:rsidRDefault="00000000">
      <w:pPr>
        <w:pStyle w:val="Compact"/>
        <w:numPr>
          <w:ilvl w:val="2"/>
          <w:numId w:val="68"/>
        </w:numPr>
      </w:pPr>
      <w:r>
        <w:t>Regular customers represent growth opportunity</w:t>
      </w:r>
    </w:p>
    <w:p w14:paraId="45C439BA" w14:textId="77777777" w:rsidR="00983F15" w:rsidRDefault="00000000">
      <w:pPr>
        <w:pStyle w:val="Compact"/>
        <w:numPr>
          <w:ilvl w:val="2"/>
          <w:numId w:val="68"/>
        </w:numPr>
      </w:pPr>
      <w:r>
        <w:t>New customer acquisition pipeline</w:t>
      </w:r>
    </w:p>
    <w:p w14:paraId="13E7814B" w14:textId="77777777" w:rsidR="00983F15" w:rsidRDefault="00000000">
      <w:pPr>
        <w:pStyle w:val="Compact"/>
        <w:numPr>
          <w:ilvl w:val="1"/>
          <w:numId w:val="67"/>
        </w:numPr>
      </w:pPr>
      <w:r>
        <w:rPr>
          <w:b/>
          <w:bCs/>
        </w:rPr>
        <w:t>Business Value</w:t>
      </w:r>
      <w:r>
        <w:t>: Customer relationship management strategy</w:t>
      </w:r>
    </w:p>
    <w:p w14:paraId="3357E33A" w14:textId="77777777" w:rsidR="00983F15" w:rsidRDefault="00000000">
      <w:pPr>
        <w:pStyle w:val="Compact"/>
        <w:numPr>
          <w:ilvl w:val="1"/>
          <w:numId w:val="67"/>
        </w:numPr>
      </w:pPr>
      <w:r>
        <w:rPr>
          <w:b/>
          <w:bCs/>
        </w:rPr>
        <w:t>Interactive Features</w:t>
      </w:r>
      <w:r>
        <w:t>: Segment-specific customer lists</w:t>
      </w:r>
    </w:p>
    <w:p w14:paraId="4DB4FEC3" w14:textId="77777777" w:rsidR="00983F1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Category Performance Matrix (Scatter Plot)</w:t>
      </w:r>
    </w:p>
    <w:p w14:paraId="339E5EC0" w14:textId="77777777" w:rsidR="00983F15" w:rsidRDefault="00000000">
      <w:pPr>
        <w:pStyle w:val="Compact"/>
        <w:numPr>
          <w:ilvl w:val="1"/>
          <w:numId w:val="69"/>
        </w:numPr>
      </w:pPr>
      <w:r>
        <w:rPr>
          <w:b/>
          <w:bCs/>
        </w:rPr>
        <w:t>Presents</w:t>
      </w:r>
      <w:r>
        <w:t>: Revenue vs. Profit Margin by product category</w:t>
      </w:r>
    </w:p>
    <w:p w14:paraId="5DA5B268" w14:textId="77777777" w:rsidR="00983F15" w:rsidRDefault="00000000">
      <w:pPr>
        <w:pStyle w:val="Compact"/>
        <w:numPr>
          <w:ilvl w:val="1"/>
          <w:numId w:val="69"/>
        </w:numPr>
      </w:pPr>
      <w:r>
        <w:rPr>
          <w:b/>
          <w:bCs/>
        </w:rPr>
        <w:t>Data Insights</w:t>
      </w:r>
      <w:r>
        <w:t>:</w:t>
      </w:r>
    </w:p>
    <w:p w14:paraId="38BA24A3" w14:textId="77777777" w:rsidR="00983F15" w:rsidRDefault="00000000">
      <w:pPr>
        <w:pStyle w:val="Compact"/>
        <w:numPr>
          <w:ilvl w:val="2"/>
          <w:numId w:val="70"/>
        </w:numPr>
      </w:pPr>
      <w:r>
        <w:t>High-revenue, high-margin categories (Stars)</w:t>
      </w:r>
    </w:p>
    <w:p w14:paraId="581C476C" w14:textId="77777777" w:rsidR="00983F15" w:rsidRDefault="00000000">
      <w:pPr>
        <w:pStyle w:val="Compact"/>
        <w:numPr>
          <w:ilvl w:val="2"/>
          <w:numId w:val="70"/>
        </w:numPr>
      </w:pPr>
      <w:r>
        <w:t>High-revenue, low-margin categories (Cash Cows)</w:t>
      </w:r>
    </w:p>
    <w:p w14:paraId="4FECDBA4" w14:textId="77777777" w:rsidR="00983F15" w:rsidRDefault="00000000">
      <w:pPr>
        <w:pStyle w:val="Compact"/>
        <w:numPr>
          <w:ilvl w:val="2"/>
          <w:numId w:val="70"/>
        </w:numPr>
      </w:pPr>
      <w:r>
        <w:t>Low-revenue, high-margin categories (Question Marks)</w:t>
      </w:r>
    </w:p>
    <w:p w14:paraId="4CB30183" w14:textId="77777777" w:rsidR="00983F15" w:rsidRDefault="00000000">
      <w:pPr>
        <w:pStyle w:val="Compact"/>
        <w:numPr>
          <w:ilvl w:val="2"/>
          <w:numId w:val="70"/>
        </w:numPr>
      </w:pPr>
      <w:r>
        <w:t>Low-revenue, low-margin categories (Dogs)</w:t>
      </w:r>
    </w:p>
    <w:p w14:paraId="0A4DDDC1" w14:textId="77777777" w:rsidR="00983F15" w:rsidRDefault="00000000">
      <w:pPr>
        <w:pStyle w:val="Compact"/>
        <w:numPr>
          <w:ilvl w:val="1"/>
          <w:numId w:val="69"/>
        </w:numPr>
      </w:pPr>
      <w:r>
        <w:rPr>
          <w:b/>
          <w:bCs/>
        </w:rPr>
        <w:t>Business Value</w:t>
      </w:r>
      <w:r>
        <w:t>: Portfolio optimization and strategic positioning</w:t>
      </w:r>
    </w:p>
    <w:p w14:paraId="6840DC73" w14:textId="77777777" w:rsidR="00983F15" w:rsidRDefault="00000000">
      <w:pPr>
        <w:pStyle w:val="Compact"/>
        <w:numPr>
          <w:ilvl w:val="1"/>
          <w:numId w:val="69"/>
        </w:numPr>
      </w:pPr>
      <w:r>
        <w:rPr>
          <w:b/>
          <w:bCs/>
        </w:rPr>
        <w:t>Interactive Features</w:t>
      </w:r>
      <w:r>
        <w:t>: Category drill-down and trend analysis</w:t>
      </w:r>
    </w:p>
    <w:p w14:paraId="1B560F7B" w14:textId="77777777" w:rsidR="00983F1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Inventory Status Dashboard</w:t>
      </w:r>
    </w:p>
    <w:p w14:paraId="4F9CA425" w14:textId="77777777" w:rsidR="00983F15" w:rsidRDefault="00000000">
      <w:pPr>
        <w:pStyle w:val="Compact"/>
        <w:numPr>
          <w:ilvl w:val="1"/>
          <w:numId w:val="71"/>
        </w:numPr>
      </w:pPr>
      <w:r>
        <w:rPr>
          <w:b/>
          <w:bCs/>
        </w:rPr>
        <w:t>Presents</w:t>
      </w:r>
      <w:r>
        <w:t>: Multiple gauge charts for inventory health</w:t>
      </w:r>
    </w:p>
    <w:p w14:paraId="4751FDB3" w14:textId="77777777" w:rsidR="00983F15" w:rsidRDefault="00000000">
      <w:pPr>
        <w:pStyle w:val="Compact"/>
        <w:numPr>
          <w:ilvl w:val="1"/>
          <w:numId w:val="71"/>
        </w:numPr>
      </w:pPr>
      <w:r>
        <w:rPr>
          <w:b/>
          <w:bCs/>
        </w:rPr>
        <w:t>Components</w:t>
      </w:r>
      <w:r>
        <w:t>:</w:t>
      </w:r>
    </w:p>
    <w:p w14:paraId="2F7EA933" w14:textId="77777777" w:rsidR="00983F15" w:rsidRDefault="00000000">
      <w:pPr>
        <w:pStyle w:val="Compact"/>
        <w:numPr>
          <w:ilvl w:val="2"/>
          <w:numId w:val="72"/>
        </w:numPr>
      </w:pPr>
      <w:r>
        <w:rPr>
          <w:b/>
          <w:bCs/>
        </w:rPr>
        <w:t>Stock Level Gauge</w:t>
      </w:r>
      <w:r>
        <w:t>: Current vs. optimal inventory levels</w:t>
      </w:r>
    </w:p>
    <w:p w14:paraId="292DD5F5" w14:textId="77777777" w:rsidR="00983F15" w:rsidRDefault="00000000">
      <w:pPr>
        <w:pStyle w:val="Compact"/>
        <w:numPr>
          <w:ilvl w:val="2"/>
          <w:numId w:val="72"/>
        </w:numPr>
      </w:pPr>
      <w:r>
        <w:rPr>
          <w:b/>
          <w:bCs/>
        </w:rPr>
        <w:t>Turnover Rate Gauge</w:t>
      </w:r>
      <w:r>
        <w:t>: Inventory velocity performance</w:t>
      </w:r>
    </w:p>
    <w:p w14:paraId="5E75D5F8" w14:textId="77777777" w:rsidR="00983F15" w:rsidRDefault="00000000">
      <w:pPr>
        <w:pStyle w:val="Compact"/>
        <w:numPr>
          <w:ilvl w:val="2"/>
          <w:numId w:val="72"/>
        </w:numPr>
      </w:pPr>
      <w:r>
        <w:rPr>
          <w:b/>
          <w:bCs/>
        </w:rPr>
        <w:t>Stockout Risk Gauge</w:t>
      </w:r>
      <w:r>
        <w:t>: Products approaching reorder points</w:t>
      </w:r>
    </w:p>
    <w:p w14:paraId="699E6D3F" w14:textId="77777777" w:rsidR="00983F15" w:rsidRDefault="00000000">
      <w:pPr>
        <w:pStyle w:val="Compact"/>
        <w:numPr>
          <w:ilvl w:val="1"/>
          <w:numId w:val="71"/>
        </w:numPr>
      </w:pPr>
      <w:r>
        <w:rPr>
          <w:b/>
          <w:bCs/>
        </w:rPr>
        <w:t>Data Insights</w:t>
      </w:r>
      <w:r>
        <w:t>: Supply chain performance and risk indicators</w:t>
      </w:r>
    </w:p>
    <w:p w14:paraId="7DD20823" w14:textId="77777777" w:rsidR="00983F15" w:rsidRDefault="00000000">
      <w:pPr>
        <w:pStyle w:val="Compact"/>
        <w:numPr>
          <w:ilvl w:val="1"/>
          <w:numId w:val="71"/>
        </w:numPr>
      </w:pPr>
      <w:r>
        <w:rPr>
          <w:b/>
          <w:bCs/>
        </w:rPr>
        <w:t>Business Value</w:t>
      </w:r>
      <w:r>
        <w:t>: Operational efficiency and cash flow optimization</w:t>
      </w:r>
    </w:p>
    <w:p w14:paraId="7D8F2963" w14:textId="77777777" w:rsidR="00983F15" w:rsidRDefault="00000000">
      <w:pPr>
        <w:pStyle w:val="Heading3"/>
      </w:pPr>
      <w:bookmarkStart w:id="53" w:name="business-intelligence-insights-delivered"/>
      <w:bookmarkEnd w:id="49"/>
      <w:bookmarkEnd w:id="52"/>
      <w:r>
        <w:t>6.4 Business Intelligence Insights Delivered</w:t>
      </w:r>
    </w:p>
    <w:p w14:paraId="7833B2C6" w14:textId="77777777" w:rsidR="00983F15" w:rsidRDefault="00000000">
      <w:pPr>
        <w:pStyle w:val="Heading4"/>
      </w:pPr>
      <w:bookmarkStart w:id="54" w:name="strategic-insights"/>
      <w:r>
        <w:t>6.4.1 Strategic Insights</w:t>
      </w:r>
    </w:p>
    <w:p w14:paraId="725E40DA" w14:textId="77777777" w:rsidR="00983F15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Market Opportunity</w:t>
      </w:r>
      <w:r>
        <w:t>: Identify high-growth geographic regions</w:t>
      </w:r>
    </w:p>
    <w:p w14:paraId="24EACCD4" w14:textId="77777777" w:rsidR="00983F15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Product Portfolio</w:t>
      </w:r>
      <w:r>
        <w:t>: Optimize mix between high-volume and high-margin products</w:t>
      </w:r>
    </w:p>
    <w:p w14:paraId="5EC0AE91" w14:textId="77777777" w:rsidR="00983F15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Customer Strategy</w:t>
      </w:r>
      <w:r>
        <w:t>: Focus retention efforts on high-value segments</w:t>
      </w:r>
    </w:p>
    <w:p w14:paraId="20F5CA71" w14:textId="77777777" w:rsidR="00983F15" w:rsidRDefault="00000000">
      <w:pPr>
        <w:pStyle w:val="Heading4"/>
      </w:pPr>
      <w:bookmarkStart w:id="55" w:name="operational-insights"/>
      <w:bookmarkEnd w:id="54"/>
      <w:r>
        <w:t>6.4.2 Operational Insights</w:t>
      </w:r>
    </w:p>
    <w:p w14:paraId="10641BC2" w14:textId="77777777" w:rsidR="00983F15" w:rsidRDefault="00000000">
      <w:pPr>
        <w:pStyle w:val="Compact"/>
        <w:numPr>
          <w:ilvl w:val="0"/>
          <w:numId w:val="74"/>
        </w:numPr>
      </w:pPr>
      <w:r>
        <w:rPr>
          <w:b/>
          <w:bCs/>
        </w:rPr>
        <w:t>Inventory Optimization</w:t>
      </w:r>
      <w:r>
        <w:t>: Prevent stockouts while minimizing carrying costs</w:t>
      </w:r>
    </w:p>
    <w:p w14:paraId="6B89989F" w14:textId="77777777" w:rsidR="00983F15" w:rsidRDefault="00000000">
      <w:pPr>
        <w:pStyle w:val="Compact"/>
        <w:numPr>
          <w:ilvl w:val="0"/>
          <w:numId w:val="74"/>
        </w:numPr>
      </w:pPr>
      <w:r>
        <w:rPr>
          <w:b/>
          <w:bCs/>
        </w:rPr>
        <w:t>Demand Forecasting</w:t>
      </w:r>
      <w:r>
        <w:t>: Seasonal patterns for procurement planning</w:t>
      </w:r>
    </w:p>
    <w:p w14:paraId="18B0FFFA" w14:textId="77777777" w:rsidR="00983F15" w:rsidRDefault="00000000">
      <w:pPr>
        <w:pStyle w:val="Compact"/>
        <w:numPr>
          <w:ilvl w:val="0"/>
          <w:numId w:val="74"/>
        </w:numPr>
      </w:pPr>
      <w:r>
        <w:rPr>
          <w:b/>
          <w:bCs/>
        </w:rPr>
        <w:t>Performance Monitoring</w:t>
      </w:r>
      <w:r>
        <w:t>: Real-time operational KPI tracking</w:t>
      </w:r>
    </w:p>
    <w:p w14:paraId="5958E92B" w14:textId="77777777" w:rsidR="00983F15" w:rsidRDefault="00000000">
      <w:pPr>
        <w:pStyle w:val="Heading4"/>
      </w:pPr>
      <w:bookmarkStart w:id="56" w:name="financial-insights"/>
      <w:bookmarkEnd w:id="55"/>
      <w:r>
        <w:lastRenderedPageBreak/>
        <w:t>6.4.3 Financial Insights</w:t>
      </w:r>
    </w:p>
    <w:p w14:paraId="42F5FE2C" w14:textId="77777777" w:rsidR="00983F15" w:rsidRDefault="00000000">
      <w:pPr>
        <w:pStyle w:val="Compact"/>
        <w:numPr>
          <w:ilvl w:val="0"/>
          <w:numId w:val="75"/>
        </w:numPr>
      </w:pPr>
      <w:r>
        <w:rPr>
          <w:b/>
          <w:bCs/>
        </w:rPr>
        <w:t>Revenue Drivers</w:t>
      </w:r>
      <w:r>
        <w:t>: Identify key products and customer segments</w:t>
      </w:r>
    </w:p>
    <w:p w14:paraId="7224B8DF" w14:textId="77777777" w:rsidR="00983F15" w:rsidRDefault="00000000">
      <w:pPr>
        <w:pStyle w:val="Compact"/>
        <w:numPr>
          <w:ilvl w:val="0"/>
          <w:numId w:val="75"/>
        </w:numPr>
      </w:pPr>
      <w:r>
        <w:rPr>
          <w:b/>
          <w:bCs/>
        </w:rPr>
        <w:t>Profitability Analysis</w:t>
      </w:r>
      <w:r>
        <w:t>: Margin improvement opportunities</w:t>
      </w:r>
    </w:p>
    <w:p w14:paraId="05D52984" w14:textId="77777777" w:rsidR="00983F15" w:rsidRDefault="00000000">
      <w:pPr>
        <w:pStyle w:val="Compact"/>
        <w:numPr>
          <w:ilvl w:val="0"/>
          <w:numId w:val="75"/>
        </w:numPr>
      </w:pPr>
      <w:r>
        <w:rPr>
          <w:b/>
          <w:bCs/>
        </w:rPr>
        <w:t>Growth Tracking</w:t>
      </w:r>
      <w:r>
        <w:t>: Performance against targets and benchmarks</w:t>
      </w:r>
    </w:p>
    <w:p w14:paraId="5DA67302" w14:textId="77777777" w:rsidR="00983F15" w:rsidRDefault="00557449">
      <w:r>
        <w:rPr>
          <w:noProof/>
        </w:rPr>
        <w:pict w14:anchorId="7BC51C7B">
          <v:rect id="_x0000_i1028" alt="" style="width:451.3pt;height:.05pt;mso-width-percent:0;mso-height-percent:0;mso-width-percent:0;mso-height-percent:0" o:hralign="center" o:hrstd="t" o:hr="t"/>
        </w:pict>
      </w:r>
    </w:p>
    <w:p w14:paraId="55970D8F" w14:textId="77777777" w:rsidR="00983F15" w:rsidRDefault="00000000">
      <w:pPr>
        <w:pStyle w:val="Heading2"/>
      </w:pPr>
      <w:bookmarkStart w:id="57" w:name="sql-queries"/>
      <w:bookmarkEnd w:id="44"/>
      <w:bookmarkEnd w:id="53"/>
      <w:bookmarkEnd w:id="56"/>
      <w:r>
        <w:t>7. SQL Queries</w:t>
      </w:r>
    </w:p>
    <w:p w14:paraId="1EF00E21" w14:textId="77777777" w:rsidR="00983F15" w:rsidRDefault="00000000">
      <w:pPr>
        <w:pStyle w:val="Heading3"/>
      </w:pPr>
      <w:bookmarkStart w:id="58" w:name="Xba86e39c9925ad5838d3720831900c326f0271c"/>
      <w:r>
        <w:t xml:space="preserve">7.1 OLTP Queries (7 queries) - File: </w:t>
      </w:r>
      <w:r>
        <w:rPr>
          <w:rStyle w:val="VerbatimChar"/>
        </w:rPr>
        <w:t>sql/03_oltp_queries.sql</w:t>
      </w:r>
    </w:p>
    <w:p w14:paraId="7A5AC008" w14:textId="77777777" w:rsidR="00983F15" w:rsidRDefault="00000000">
      <w:pPr>
        <w:pStyle w:val="FirstParagraph"/>
      </w:pPr>
      <w:r>
        <w:t>Operational database analytics focusing on real-time business operations:</w:t>
      </w:r>
    </w:p>
    <w:p w14:paraId="0685EE04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Top 5 Best-Selling Products</w:t>
      </w:r>
      <w:r>
        <w:t xml:space="preserve"> - Revenue and inventory analysis with stock status</w:t>
      </w:r>
    </w:p>
    <w:p w14:paraId="5B08D3B6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Customer Purchasing Behavior</w:t>
      </w:r>
      <w:r>
        <w:t xml:space="preserve"> - Customer segmentation, lifetime value, and geographic analysis</w:t>
      </w:r>
    </w:p>
    <w:p w14:paraId="7CAED929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Order Fulfillment Performance</w:t>
      </w:r>
      <w:r>
        <w:t xml:space="preserve"> - Shipping times, delivery success rates, and fulfillment metrics</w:t>
      </w:r>
    </w:p>
    <w:p w14:paraId="5ACDF740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Inventory Management</w:t>
      </w:r>
      <w:r>
        <w:t xml:space="preserve"> - Stock levels, turnover rates, and low-stock alerts by category</w:t>
      </w:r>
    </w:p>
    <w:p w14:paraId="2A9327BF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Payment Methods Analysis</w:t>
      </w:r>
      <w:r>
        <w:t xml:space="preserve"> - Transaction success rates, processing fees, and payment trends</w:t>
      </w:r>
    </w:p>
    <w:p w14:paraId="6A688787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Monthly Sales Trends</w:t>
      </w:r>
      <w:r>
        <w:t xml:space="preserve"> - Month-over-month growth and seasonal patterns</w:t>
      </w:r>
    </w:p>
    <w:p w14:paraId="47242846" w14:textId="77777777" w:rsidR="00983F1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Category Performance</w:t>
      </w:r>
      <w:r>
        <w:t xml:space="preserve"> - Product line comparison with profitability and stock turnover</w:t>
      </w:r>
    </w:p>
    <w:p w14:paraId="5129E44A" w14:textId="77777777" w:rsidR="00983F15" w:rsidRDefault="00000000">
      <w:pPr>
        <w:pStyle w:val="Heading3"/>
      </w:pPr>
      <w:bookmarkStart w:id="59" w:name="X3a716b45552e1eb91eea1146678cd28fcd65376"/>
      <w:bookmarkEnd w:id="58"/>
      <w:r>
        <w:t xml:space="preserve">7.2 OLAP Queries (7 queries) - File: </w:t>
      </w:r>
      <w:r>
        <w:rPr>
          <w:rStyle w:val="VerbatimChar"/>
        </w:rPr>
        <w:t>sql/04_olap_queries.sql</w:t>
      </w:r>
    </w:p>
    <w:p w14:paraId="4F27C313" w14:textId="77777777" w:rsidR="00983F15" w:rsidRDefault="00000000">
      <w:pPr>
        <w:pStyle w:val="FirstParagraph"/>
      </w:pPr>
      <w:r>
        <w:t>Data warehouse analytics providing strategic business intelligence:</w:t>
      </w:r>
    </w:p>
    <w:p w14:paraId="437381B9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Sales Performance by Time Dimensions</w:t>
      </w:r>
      <w:r>
        <w:t xml:space="preserve"> - Multi-dimensional temporal analysis with rolling averages</w:t>
      </w:r>
    </w:p>
    <w:p w14:paraId="41447D89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Customer Segmentation with SCD Type 2</w:t>
      </w:r>
      <w:r>
        <w:t xml:space="preserve"> - Historical customer tracking and regional analysis</w:t>
      </w:r>
    </w:p>
    <w:p w14:paraId="7B90B6C0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Product Performance with Bridge Table</w:t>
      </w:r>
      <w:r>
        <w:t xml:space="preserve"> - Category relationship analysis and manufacturer performance</w:t>
      </w:r>
    </w:p>
    <w:p w14:paraId="79BFD69D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Time-based Sales Trends</w:t>
      </w:r>
      <w:r>
        <w:t xml:space="preserve"> - Hourly, daily, and seasonal pattern analysis</w:t>
      </w:r>
    </w:p>
    <w:p w14:paraId="4F993068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Geographic Sales Distribution</w:t>
      </w:r>
      <w:r>
        <w:t xml:space="preserve"> - Regional performance metrics and market penetration</w:t>
      </w:r>
    </w:p>
    <w:p w14:paraId="42E2EADC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Manufacturer Performance with SCD History</w:t>
      </w:r>
      <w:r>
        <w:t xml:space="preserve"> - Supplier analysis with historical change tracking</w:t>
      </w:r>
    </w:p>
    <w:p w14:paraId="1658D50A" w14:textId="77777777" w:rsidR="00983F15" w:rsidRDefault="00000000">
      <w:pPr>
        <w:pStyle w:val="Compact"/>
        <w:numPr>
          <w:ilvl w:val="0"/>
          <w:numId w:val="77"/>
        </w:numPr>
      </w:pPr>
      <w:r>
        <w:rPr>
          <w:b/>
          <w:bCs/>
        </w:rPr>
        <w:t>Inventory Management Dashboard</w:t>
      </w:r>
      <w:r>
        <w:t xml:space="preserve"> - Stock health assessment and risk analysis</w:t>
      </w:r>
    </w:p>
    <w:p w14:paraId="68F18F50" w14:textId="77777777" w:rsidR="00983F15" w:rsidRDefault="00557449">
      <w:r>
        <w:rPr>
          <w:noProof/>
        </w:rPr>
        <w:pict w14:anchorId="354EBFCE">
          <v:rect id="_x0000_i1027" alt="" style="width:451.3pt;height:.05pt;mso-width-percent:0;mso-height-percent:0;mso-width-percent:0;mso-height-percent:0" o:hralign="center" o:hrstd="t" o:hr="t"/>
        </w:pict>
      </w:r>
    </w:p>
    <w:p w14:paraId="1613D020" w14:textId="77777777" w:rsidR="00983F15" w:rsidRDefault="00000000">
      <w:pPr>
        <w:pStyle w:val="Heading2"/>
      </w:pPr>
      <w:bookmarkStart w:id="60" w:name="setup-instructions"/>
      <w:bookmarkEnd w:id="57"/>
      <w:bookmarkEnd w:id="59"/>
      <w:r>
        <w:lastRenderedPageBreak/>
        <w:t>8. Setup Instructions</w:t>
      </w:r>
    </w:p>
    <w:p w14:paraId="112409DC" w14:textId="77777777" w:rsidR="00983F15" w:rsidRDefault="00000000">
      <w:pPr>
        <w:pStyle w:val="Heading3"/>
      </w:pPr>
      <w:bookmarkStart w:id="61" w:name="environment-prerequisites"/>
      <w:r>
        <w:t>8.1 Environment Prerequisites</w:t>
      </w:r>
    </w:p>
    <w:p w14:paraId="2E9AF32C" w14:textId="77777777" w:rsidR="00983F15" w:rsidRDefault="00000000">
      <w:pPr>
        <w:pStyle w:val="Compact"/>
        <w:numPr>
          <w:ilvl w:val="0"/>
          <w:numId w:val="78"/>
        </w:numPr>
      </w:pPr>
      <w:r>
        <w:rPr>
          <w:b/>
          <w:bCs/>
        </w:rPr>
        <w:t>PostgreSQL 15+</w:t>
      </w:r>
      <w:r>
        <w:t>: Database engine for both OLTP and OLAP systems</w:t>
      </w:r>
    </w:p>
    <w:p w14:paraId="096FA5F2" w14:textId="77777777" w:rsidR="00983F15" w:rsidRDefault="00000000">
      <w:pPr>
        <w:pStyle w:val="Compact"/>
        <w:numPr>
          <w:ilvl w:val="0"/>
          <w:numId w:val="78"/>
        </w:numPr>
      </w:pPr>
      <w:r>
        <w:rPr>
          <w:b/>
          <w:bCs/>
        </w:rPr>
        <w:t>Docker &amp; Docker Compose</w:t>
      </w:r>
      <w:r>
        <w:t>: Container orchestration for database deployment</w:t>
      </w:r>
    </w:p>
    <w:p w14:paraId="1B3DE8EB" w14:textId="77777777" w:rsidR="00983F15" w:rsidRDefault="00000000">
      <w:pPr>
        <w:pStyle w:val="Compact"/>
        <w:numPr>
          <w:ilvl w:val="0"/>
          <w:numId w:val="78"/>
        </w:numPr>
      </w:pPr>
      <w:r>
        <w:rPr>
          <w:b/>
          <w:bCs/>
        </w:rPr>
        <w:t>Power BI Desktop</w:t>
      </w:r>
      <w:r>
        <w:t>: Business intelligence and visualization tool</w:t>
      </w:r>
    </w:p>
    <w:p w14:paraId="311D3519" w14:textId="77777777" w:rsidR="00983F15" w:rsidRDefault="00000000">
      <w:pPr>
        <w:pStyle w:val="Compact"/>
        <w:numPr>
          <w:ilvl w:val="0"/>
          <w:numId w:val="78"/>
        </w:numPr>
      </w:pPr>
      <w:r>
        <w:rPr>
          <w:b/>
          <w:bCs/>
        </w:rPr>
        <w:t>SQL Client</w:t>
      </w:r>
      <w:r>
        <w:t>: psql (command line) or pgAdmin (GUI) for database management</w:t>
      </w:r>
    </w:p>
    <w:p w14:paraId="488ABCA0" w14:textId="77777777" w:rsidR="00983F15" w:rsidRDefault="00000000">
      <w:pPr>
        <w:pStyle w:val="Compact"/>
        <w:numPr>
          <w:ilvl w:val="0"/>
          <w:numId w:val="78"/>
        </w:numPr>
      </w:pPr>
      <w:r>
        <w:rPr>
          <w:b/>
          <w:bCs/>
        </w:rPr>
        <w:t>Operating System</w:t>
      </w:r>
      <w:r>
        <w:t>: Windows 10+, macOS, or Linux with Docker support</w:t>
      </w:r>
    </w:p>
    <w:p w14:paraId="0D7316FA" w14:textId="77777777" w:rsidR="00983F15" w:rsidRDefault="00000000">
      <w:pPr>
        <w:pStyle w:val="Heading3"/>
      </w:pPr>
      <w:bookmarkStart w:id="62" w:name="complete-setup-process"/>
      <w:bookmarkEnd w:id="61"/>
      <w:r>
        <w:t>8.2 Complete Setup Process</w:t>
      </w:r>
    </w:p>
    <w:p w14:paraId="134527ED" w14:textId="77777777" w:rsidR="00983F15" w:rsidRDefault="00000000">
      <w:pPr>
        <w:pStyle w:val="Heading4"/>
      </w:pPr>
      <w:bookmarkStart w:id="63" w:name="automated-setup-recommended"/>
      <w:r>
        <w:t>8.2.1 Automated Setup (Recommended)</w:t>
      </w:r>
    </w:p>
    <w:p w14:paraId="5F195DED" w14:textId="77777777" w:rsidR="00983F15" w:rsidRDefault="00000000">
      <w:pPr>
        <w:pStyle w:val="SourceCode"/>
      </w:pPr>
      <w:r>
        <w:rPr>
          <w:rStyle w:val="CommentTok"/>
        </w:rPr>
        <w:t># Windows PowerShell</w:t>
      </w:r>
      <w:r>
        <w:br/>
      </w:r>
      <w:r>
        <w:rPr>
          <w:rStyle w:val="BuiltInTok"/>
        </w:rPr>
        <w:t>.</w:t>
      </w:r>
      <w:r>
        <w:rPr>
          <w:rStyle w:val="DataTypeTok"/>
        </w:rPr>
        <w:t>\s</w:t>
      </w:r>
      <w:r>
        <w:rPr>
          <w:rStyle w:val="NormalTok"/>
        </w:rPr>
        <w:t>etup.ps1</w:t>
      </w:r>
      <w:r>
        <w:br/>
      </w:r>
      <w:r>
        <w:br/>
      </w:r>
      <w:r>
        <w:rPr>
          <w:rStyle w:val="CommentTok"/>
        </w:rPr>
        <w:t># Linux/macOS</w:t>
      </w:r>
      <w:r>
        <w:br/>
      </w:r>
      <w:r>
        <w:rPr>
          <w:rStyle w:val="ExtensionTok"/>
        </w:rPr>
        <w:t>./setup.sh</w:t>
      </w:r>
    </w:p>
    <w:p w14:paraId="6B353B17" w14:textId="77777777" w:rsidR="00983F15" w:rsidRDefault="00000000">
      <w:pPr>
        <w:pStyle w:val="FirstParagraph"/>
      </w:pPr>
      <w:r>
        <w:rPr>
          <w:b/>
          <w:bCs/>
        </w:rPr>
        <w:t>Automated Setup Features:</w:t>
      </w:r>
      <w:r>
        <w:t xml:space="preserve"> - Validates Docker installation and availability - Starts both OLTP and OLAP containers with proper networking - Waits for database readiness with health checks - Sets up cross-database connections using postgres_fdw - Executes initial data loading and ETL processes - Provides system status and connection information</w:t>
      </w:r>
    </w:p>
    <w:p w14:paraId="7428D411" w14:textId="77777777" w:rsidR="00983F15" w:rsidRDefault="00000000">
      <w:pPr>
        <w:pStyle w:val="Heading4"/>
      </w:pPr>
      <w:bookmarkStart w:id="64" w:name="manual-setup-steps"/>
      <w:bookmarkEnd w:id="63"/>
      <w:r>
        <w:t>8.2.2 Manual Setup Steps</w:t>
      </w:r>
    </w:p>
    <w:p w14:paraId="5D5C93F9" w14:textId="77777777" w:rsidR="00983F15" w:rsidRDefault="00000000">
      <w:pPr>
        <w:pStyle w:val="FirstParagraph"/>
      </w:pPr>
      <w:r>
        <w:rPr>
          <w:b/>
          <w:bCs/>
        </w:rPr>
        <w:t>Step 1: Start Database Containers</w:t>
      </w:r>
    </w:p>
    <w:p w14:paraId="43A5A4C7" w14:textId="77777777" w:rsidR="00983F15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44AF40A8" w14:textId="77777777" w:rsidR="00983F15" w:rsidRDefault="00000000">
      <w:pPr>
        <w:pStyle w:val="Compact"/>
        <w:numPr>
          <w:ilvl w:val="0"/>
          <w:numId w:val="79"/>
        </w:numPr>
      </w:pPr>
      <w:r>
        <w:rPr>
          <w:b/>
          <w:bCs/>
        </w:rPr>
        <w:t>OLTP Container</w:t>
      </w:r>
      <w:r>
        <w:t>: smart_home_shop_oltp (Port 5434)</w:t>
      </w:r>
    </w:p>
    <w:p w14:paraId="1250491F" w14:textId="77777777" w:rsidR="00983F15" w:rsidRDefault="00000000">
      <w:pPr>
        <w:pStyle w:val="Compact"/>
        <w:numPr>
          <w:ilvl w:val="0"/>
          <w:numId w:val="79"/>
        </w:numPr>
      </w:pPr>
      <w:r>
        <w:rPr>
          <w:b/>
          <w:bCs/>
        </w:rPr>
        <w:t>OLAP Container</w:t>
      </w:r>
      <w:r>
        <w:t>: smart_home_shop_olap (Port 5433)</w:t>
      </w:r>
    </w:p>
    <w:p w14:paraId="2D11E6CE" w14:textId="77777777" w:rsidR="00983F15" w:rsidRDefault="00000000">
      <w:pPr>
        <w:pStyle w:val="Compact"/>
        <w:numPr>
          <w:ilvl w:val="0"/>
          <w:numId w:val="79"/>
        </w:numPr>
      </w:pPr>
      <w:r>
        <w:rPr>
          <w:b/>
          <w:bCs/>
        </w:rPr>
        <w:t>Network</w:t>
      </w:r>
      <w:r>
        <w:t>: Shared network for inter-container communication</w:t>
      </w:r>
    </w:p>
    <w:p w14:paraId="22D03DB0" w14:textId="77777777" w:rsidR="00983F15" w:rsidRDefault="00000000">
      <w:pPr>
        <w:pStyle w:val="FirstParagraph"/>
      </w:pPr>
      <w:r>
        <w:rPr>
          <w:b/>
          <w:bCs/>
        </w:rPr>
        <w:t>Step 2: Verify Container Health</w:t>
      </w:r>
    </w:p>
    <w:p w14:paraId="29DB3C0A" w14:textId="77777777" w:rsidR="00983F15" w:rsidRDefault="00000000">
      <w:pPr>
        <w:pStyle w:val="SourceCode"/>
      </w:pPr>
      <w:r>
        <w:rPr>
          <w:rStyle w:val="CommentTok"/>
        </w:rPr>
        <w:t># Check container statu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># Check logs if needed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s smart_home_shop_oltp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s smart_home_shop_olap</w:t>
      </w:r>
    </w:p>
    <w:p w14:paraId="5A9B20D3" w14:textId="77777777" w:rsidR="00983F15" w:rsidRDefault="00000000">
      <w:pPr>
        <w:pStyle w:val="FirstParagraph"/>
      </w:pPr>
      <w:r>
        <w:rPr>
          <w:b/>
          <w:bCs/>
        </w:rPr>
        <w:t>Step 3: Create OLTP Database Schema</w:t>
      </w:r>
    </w:p>
    <w:p w14:paraId="0C472CA7" w14:textId="77777777" w:rsidR="00983F15" w:rsidRDefault="00000000">
      <w:pPr>
        <w:pStyle w:val="SourceCode"/>
      </w:pPr>
      <w:r>
        <w:rPr>
          <w:rStyle w:val="CommentTok"/>
        </w:rPr>
        <w:t># Direct connection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4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>-f</w:t>
      </w:r>
      <w:r>
        <w:rPr>
          <w:rStyle w:val="NormalTok"/>
        </w:rPr>
        <w:t xml:space="preserve"> sql/oltp/01_create_tables.sql</w:t>
      </w:r>
      <w:r>
        <w:br/>
      </w:r>
      <w:r>
        <w:br/>
      </w:r>
      <w:r>
        <w:rPr>
          <w:rStyle w:val="CommentTok"/>
        </w:rPr>
        <w:lastRenderedPageBreak/>
        <w:t># Via Docker exec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smart_home_shop_oltp psql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>-f</w:t>
      </w:r>
      <w:r>
        <w:rPr>
          <w:rStyle w:val="NormalTok"/>
        </w:rPr>
        <w:t xml:space="preserve"> /docker-entrypoint-initdb.d/01_create_tables.sql</w:t>
      </w:r>
    </w:p>
    <w:p w14:paraId="2188A8A9" w14:textId="77777777" w:rsidR="00983F15" w:rsidRDefault="00000000">
      <w:pPr>
        <w:pStyle w:val="FirstParagraph"/>
      </w:pPr>
      <w:r>
        <w:rPr>
          <w:b/>
          <w:bCs/>
        </w:rPr>
        <w:t>Step 4: Load OLTP Data</w:t>
      </w:r>
    </w:p>
    <w:p w14:paraId="12BB1265" w14:textId="77777777" w:rsidR="00983F15" w:rsidRDefault="00000000">
      <w:pPr>
        <w:pStyle w:val="SourceCode"/>
      </w:pPr>
      <w:r>
        <w:rPr>
          <w:rStyle w:val="CommentTok"/>
        </w:rPr>
        <w:t># Load CSV data into OLTP tables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4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>-f</w:t>
      </w:r>
      <w:r>
        <w:rPr>
          <w:rStyle w:val="NormalTok"/>
        </w:rPr>
        <w:t xml:space="preserve"> sql/oltp/02_load_data.sql</w:t>
      </w:r>
    </w:p>
    <w:p w14:paraId="2DBD6C9B" w14:textId="77777777" w:rsidR="00983F15" w:rsidRDefault="00000000">
      <w:pPr>
        <w:pStyle w:val="FirstParagraph"/>
      </w:pPr>
      <w:r>
        <w:rPr>
          <w:b/>
          <w:bCs/>
        </w:rPr>
        <w:t>Step 5: Create OLAP Database Schema</w:t>
      </w:r>
    </w:p>
    <w:p w14:paraId="56FC4DD3" w14:textId="77777777" w:rsidR="00983F15" w:rsidRDefault="00000000">
      <w:pPr>
        <w:pStyle w:val="SourceCode"/>
      </w:pPr>
      <w:r>
        <w:rPr>
          <w:rStyle w:val="CommentTok"/>
        </w:rPr>
        <w:t># Create data warehouse schema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3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>-f</w:t>
      </w:r>
      <w:r>
        <w:rPr>
          <w:rStyle w:val="NormalTok"/>
        </w:rPr>
        <w:t xml:space="preserve"> sql/olap/01_create_tables.sql</w:t>
      </w:r>
    </w:p>
    <w:p w14:paraId="2842777D" w14:textId="77777777" w:rsidR="00983F15" w:rsidRDefault="00000000">
      <w:pPr>
        <w:pStyle w:val="FirstParagraph"/>
      </w:pPr>
      <w:r>
        <w:rPr>
          <w:b/>
          <w:bCs/>
        </w:rPr>
        <w:t>Step 6: Execute ETL Process</w:t>
      </w:r>
    </w:p>
    <w:p w14:paraId="18EEB61A" w14:textId="77777777" w:rsidR="00983F15" w:rsidRDefault="00000000">
      <w:pPr>
        <w:pStyle w:val="SourceCode"/>
      </w:pPr>
      <w:r>
        <w:rPr>
          <w:rStyle w:val="CommentTok"/>
        </w:rPr>
        <w:t># Run complete ETL pipeline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3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>-f</w:t>
      </w:r>
      <w:r>
        <w:rPr>
          <w:rStyle w:val="NormalTok"/>
        </w:rPr>
        <w:t xml:space="preserve"> sql/olap/02_etl_process.sql</w:t>
      </w:r>
    </w:p>
    <w:p w14:paraId="18CCC60F" w14:textId="77777777" w:rsidR="00983F15" w:rsidRDefault="00000000">
      <w:pPr>
        <w:pStyle w:val="Heading3"/>
      </w:pPr>
      <w:bookmarkStart w:id="65" w:name="query-execution-testing"/>
      <w:bookmarkEnd w:id="62"/>
      <w:bookmarkEnd w:id="64"/>
      <w:r>
        <w:t>8.3 Query Execution &amp; Testing</w:t>
      </w:r>
    </w:p>
    <w:p w14:paraId="02D6F349" w14:textId="77777777" w:rsidR="00983F15" w:rsidRDefault="00000000">
      <w:pPr>
        <w:pStyle w:val="Heading4"/>
      </w:pPr>
      <w:bookmarkStart w:id="66" w:name="oltp-analytical-queries"/>
      <w:r>
        <w:t>8.3.1 OLTP Analytical Queries</w:t>
      </w:r>
    </w:p>
    <w:p w14:paraId="0B3FF617" w14:textId="77777777" w:rsidR="00983F15" w:rsidRDefault="00000000">
      <w:pPr>
        <w:pStyle w:val="SourceCode"/>
      </w:pPr>
      <w:r>
        <w:rPr>
          <w:rStyle w:val="CommentTok"/>
        </w:rPr>
        <w:t># Execute operational analytics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4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>-f</w:t>
      </w:r>
      <w:r>
        <w:rPr>
          <w:rStyle w:val="NormalTok"/>
        </w:rPr>
        <w:t xml:space="preserve"> sql/03_oltp_queries.sql</w:t>
      </w:r>
    </w:p>
    <w:p w14:paraId="2FD0772C" w14:textId="77777777" w:rsidR="00983F15" w:rsidRDefault="00000000">
      <w:pPr>
        <w:pStyle w:val="Heading4"/>
      </w:pPr>
      <w:bookmarkStart w:id="67" w:name="olap-analytical-queries"/>
      <w:bookmarkEnd w:id="66"/>
      <w:r>
        <w:t>8.3.2 OLAP Analytical Queries</w:t>
      </w:r>
    </w:p>
    <w:p w14:paraId="6B78A0E6" w14:textId="77777777" w:rsidR="00983F15" w:rsidRDefault="00000000">
      <w:pPr>
        <w:pStyle w:val="SourceCode"/>
      </w:pPr>
      <w:r>
        <w:rPr>
          <w:rStyle w:val="CommentTok"/>
        </w:rPr>
        <w:t># Execute data warehouse analytics</w:t>
      </w:r>
      <w:r>
        <w:br/>
      </w:r>
      <w:r>
        <w:rPr>
          <w:rStyle w:val="ExtensionTok"/>
        </w:rPr>
        <w:t>p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ocalhost </w:t>
      </w:r>
      <w:r>
        <w:rPr>
          <w:rStyle w:val="AttributeTok"/>
        </w:rPr>
        <w:t>-p</w:t>
      </w:r>
      <w:r>
        <w:rPr>
          <w:rStyle w:val="NormalTok"/>
        </w:rPr>
        <w:t xml:space="preserve"> 5433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>-f</w:t>
      </w:r>
      <w:r>
        <w:rPr>
          <w:rStyle w:val="NormalTok"/>
        </w:rPr>
        <w:t xml:space="preserve"> sql/04_olap_queries.sql</w:t>
      </w:r>
    </w:p>
    <w:p w14:paraId="0DC184EA" w14:textId="77777777" w:rsidR="00983F15" w:rsidRDefault="00000000">
      <w:pPr>
        <w:pStyle w:val="Heading3"/>
      </w:pPr>
      <w:bookmarkStart w:id="68" w:name="power-bi-report-configuration"/>
      <w:bookmarkEnd w:id="65"/>
      <w:bookmarkEnd w:id="67"/>
      <w:r>
        <w:t>8.4 Power BI Report Configuration</w:t>
      </w:r>
    </w:p>
    <w:p w14:paraId="5414CFB6" w14:textId="77777777" w:rsidR="00983F15" w:rsidRDefault="00000000">
      <w:pPr>
        <w:pStyle w:val="Heading4"/>
      </w:pPr>
      <w:bookmarkStart w:id="69" w:name="data-source-connection"/>
      <w:r>
        <w:t>8.4.1 Data Source Connection</w:t>
      </w:r>
    </w:p>
    <w:p w14:paraId="3D7156A1" w14:textId="77777777" w:rsidR="00983F1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Open Power BI Desktop</w:t>
      </w:r>
    </w:p>
    <w:p w14:paraId="40152C57" w14:textId="77777777" w:rsidR="00983F1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Get Data</w:t>
      </w:r>
      <w:r>
        <w:t xml:space="preserve"> → </w:t>
      </w:r>
      <w:r>
        <w:rPr>
          <w:b/>
          <w:bCs/>
        </w:rPr>
        <w:t>PostgreSQL database</w:t>
      </w:r>
    </w:p>
    <w:p w14:paraId="0752D4E2" w14:textId="77777777" w:rsidR="00983F1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Server</w:t>
      </w:r>
      <w:r>
        <w:t>: localhost:5433</w:t>
      </w:r>
    </w:p>
    <w:p w14:paraId="0FBD9C53" w14:textId="77777777" w:rsidR="00983F1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Database</w:t>
      </w:r>
      <w:r>
        <w:t>: smart_home_shop_olap</w:t>
      </w:r>
    </w:p>
    <w:p w14:paraId="7822D4CC" w14:textId="77777777" w:rsidR="00983F1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Username</w:t>
      </w:r>
      <w:r>
        <w:t xml:space="preserve">: postgres, </w:t>
      </w:r>
      <w:r>
        <w:rPr>
          <w:b/>
          <w:bCs/>
        </w:rPr>
        <w:t>Password</w:t>
      </w:r>
      <w:r>
        <w:t>: postgres</w:t>
      </w:r>
    </w:p>
    <w:p w14:paraId="6B4A7C3C" w14:textId="77777777" w:rsidR="00983F1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Connection Mode</w:t>
      </w:r>
      <w:r>
        <w:t>: DirectQuery (recommended for real-time data)</w:t>
      </w:r>
    </w:p>
    <w:p w14:paraId="238CF9D1" w14:textId="77777777" w:rsidR="00983F15" w:rsidRDefault="00000000">
      <w:pPr>
        <w:pStyle w:val="Heading4"/>
      </w:pPr>
      <w:bookmarkStart w:id="70" w:name="table-import-selection"/>
      <w:bookmarkEnd w:id="69"/>
      <w:r>
        <w:t>8.4.2 Table Import Selection</w:t>
      </w:r>
    </w:p>
    <w:p w14:paraId="72588FAE" w14:textId="77777777" w:rsidR="00983F15" w:rsidRDefault="00000000">
      <w:pPr>
        <w:pStyle w:val="Compact"/>
        <w:numPr>
          <w:ilvl w:val="0"/>
          <w:numId w:val="81"/>
        </w:numPr>
      </w:pPr>
      <w:r>
        <w:rPr>
          <w:b/>
          <w:bCs/>
        </w:rPr>
        <w:t>Fact Tables</w:t>
      </w:r>
      <w:r>
        <w:t>: fact_sales, fact_inventory</w:t>
      </w:r>
    </w:p>
    <w:p w14:paraId="4A8CEE5C" w14:textId="77777777" w:rsidR="00983F15" w:rsidRDefault="00000000">
      <w:pPr>
        <w:pStyle w:val="Compact"/>
        <w:numPr>
          <w:ilvl w:val="0"/>
          <w:numId w:val="81"/>
        </w:numPr>
      </w:pPr>
      <w:r>
        <w:rPr>
          <w:b/>
          <w:bCs/>
        </w:rPr>
        <w:t>Dimension Tables</w:t>
      </w:r>
      <w:r>
        <w:t>: dim_date, dim_time, dim_customer, dim_location, dim_category, dim_manufacturer, dim_product</w:t>
      </w:r>
    </w:p>
    <w:p w14:paraId="1BA12BB2" w14:textId="77777777" w:rsidR="00983F15" w:rsidRDefault="00000000">
      <w:pPr>
        <w:pStyle w:val="Compact"/>
        <w:numPr>
          <w:ilvl w:val="0"/>
          <w:numId w:val="81"/>
        </w:numPr>
      </w:pPr>
      <w:r>
        <w:rPr>
          <w:b/>
          <w:bCs/>
        </w:rPr>
        <w:t>Bridge Table</w:t>
      </w:r>
      <w:r>
        <w:t>: bridge_product_category</w:t>
      </w:r>
    </w:p>
    <w:p w14:paraId="11161133" w14:textId="77777777" w:rsidR="00983F15" w:rsidRDefault="00000000">
      <w:pPr>
        <w:pStyle w:val="Heading4"/>
      </w:pPr>
      <w:bookmarkStart w:id="71" w:name="data-model-configuration"/>
      <w:bookmarkEnd w:id="70"/>
      <w:r>
        <w:lastRenderedPageBreak/>
        <w:t>8.4.3 Data Model Configuration</w:t>
      </w:r>
    </w:p>
    <w:p w14:paraId="169E9A96" w14:textId="77777777" w:rsidR="00983F15" w:rsidRDefault="00000000">
      <w:pPr>
        <w:pStyle w:val="Compact"/>
        <w:numPr>
          <w:ilvl w:val="0"/>
          <w:numId w:val="82"/>
        </w:numPr>
      </w:pPr>
      <w:r>
        <w:rPr>
          <w:b/>
          <w:bCs/>
        </w:rPr>
        <w:t>Establish Relationships</w:t>
      </w:r>
      <w:r>
        <w:t>: Automatic relationship detection between facts and dimensions</w:t>
      </w:r>
    </w:p>
    <w:p w14:paraId="5D9D23CA" w14:textId="77777777" w:rsidR="00983F15" w:rsidRDefault="00000000">
      <w:pPr>
        <w:pStyle w:val="Compact"/>
        <w:numPr>
          <w:ilvl w:val="0"/>
          <w:numId w:val="82"/>
        </w:numPr>
      </w:pPr>
      <w:r>
        <w:rPr>
          <w:b/>
          <w:bCs/>
        </w:rPr>
        <w:t>Create Calculated Measures</w:t>
      </w:r>
      <w:r>
        <w:t>: Revenue, profit margins, growth rates</w:t>
      </w:r>
    </w:p>
    <w:p w14:paraId="7072D82B" w14:textId="77777777" w:rsidR="00983F15" w:rsidRDefault="00000000">
      <w:pPr>
        <w:pStyle w:val="Compact"/>
        <w:numPr>
          <w:ilvl w:val="0"/>
          <w:numId w:val="82"/>
        </w:numPr>
      </w:pPr>
      <w:r>
        <w:rPr>
          <w:b/>
          <w:bCs/>
        </w:rPr>
        <w:t>Configure Time Intelligence</w:t>
      </w:r>
      <w:r>
        <w:t>: Year-to-date, month-over-month calculations</w:t>
      </w:r>
    </w:p>
    <w:p w14:paraId="00DBD705" w14:textId="77777777" w:rsidR="00983F15" w:rsidRDefault="00000000">
      <w:pPr>
        <w:pStyle w:val="Compact"/>
        <w:numPr>
          <w:ilvl w:val="0"/>
          <w:numId w:val="82"/>
        </w:numPr>
      </w:pPr>
      <w:r>
        <w:rPr>
          <w:b/>
          <w:bCs/>
        </w:rPr>
        <w:t>Optimize Performance</w:t>
      </w:r>
      <w:r>
        <w:t>: Column indexing and query folding</w:t>
      </w:r>
    </w:p>
    <w:p w14:paraId="0CD495CA" w14:textId="77777777" w:rsidR="00983F15" w:rsidRDefault="00000000">
      <w:pPr>
        <w:pStyle w:val="Heading3"/>
      </w:pPr>
      <w:bookmarkStart w:id="72" w:name="system-monitoring-maintenance"/>
      <w:bookmarkEnd w:id="68"/>
      <w:bookmarkEnd w:id="71"/>
      <w:r>
        <w:t>8.5 System Monitoring &amp; Maintenance</w:t>
      </w:r>
    </w:p>
    <w:p w14:paraId="528317FC" w14:textId="77777777" w:rsidR="00983F15" w:rsidRDefault="00000000">
      <w:pPr>
        <w:pStyle w:val="Heading4"/>
      </w:pPr>
      <w:bookmarkStart w:id="73" w:name="health-checks"/>
      <w:r>
        <w:t>8.5.1 Health Checks</w:t>
      </w:r>
    </w:p>
    <w:p w14:paraId="0A3C0D55" w14:textId="77777777" w:rsidR="00983F15" w:rsidRDefault="00000000">
      <w:pPr>
        <w:pStyle w:val="SourceCode"/>
      </w:pPr>
      <w:r>
        <w:rPr>
          <w:rStyle w:val="CommentTok"/>
        </w:rPr>
        <w:t># Check system statu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smart_home_shop_oltp psql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SELECT COUNT(*) FROM users;"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smart_home_shop_olap psql </w:t>
      </w:r>
      <w:r>
        <w:rPr>
          <w:rStyle w:val="AttributeTok"/>
        </w:rPr>
        <w:t>-U</w:t>
      </w:r>
      <w:r>
        <w:rPr>
          <w:rStyle w:val="NormalTok"/>
        </w:rPr>
        <w:t xml:space="preserve"> postgres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SELECT COUNT(*) FROM fact_sales;"</w:t>
      </w:r>
    </w:p>
    <w:p w14:paraId="3CD82B87" w14:textId="77777777" w:rsidR="00983F15" w:rsidRDefault="00000000">
      <w:pPr>
        <w:pStyle w:val="Heading4"/>
      </w:pPr>
      <w:bookmarkStart w:id="74" w:name="system-shutdown"/>
      <w:bookmarkEnd w:id="73"/>
      <w:r>
        <w:t>8.5.2 System Shutdown</w:t>
      </w:r>
    </w:p>
    <w:p w14:paraId="4C0AB5FB" w14:textId="77777777" w:rsidR="00983F15" w:rsidRDefault="00000000">
      <w:pPr>
        <w:pStyle w:val="SourceCode"/>
      </w:pPr>
      <w:r>
        <w:rPr>
          <w:rStyle w:val="CommentTok"/>
        </w:rPr>
        <w:t># Graceful shutdown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CommentTok"/>
        </w:rPr>
        <w:t># Complete cleanup (removes volumes)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51F43327" w14:textId="77777777" w:rsidR="00983F15" w:rsidRDefault="00557449">
      <w:r>
        <w:rPr>
          <w:noProof/>
        </w:rPr>
        <w:pict w14:anchorId="742744ED">
          <v:rect id="_x0000_i1026" alt="" style="width:451.3pt;height:.05pt;mso-width-percent:0;mso-height-percent:0;mso-width-percent:0;mso-height-percent:0" o:hralign="center" o:hrstd="t" o:hr="t"/>
        </w:pict>
      </w:r>
    </w:p>
    <w:p w14:paraId="205B3843" w14:textId="77777777" w:rsidR="00983F15" w:rsidRDefault="00000000">
      <w:pPr>
        <w:pStyle w:val="Heading2"/>
      </w:pPr>
      <w:bookmarkStart w:id="75" w:name="conclusion"/>
      <w:bookmarkEnd w:id="60"/>
      <w:bookmarkEnd w:id="72"/>
      <w:bookmarkEnd w:id="74"/>
      <w:r>
        <w:t>9. Conclusion</w:t>
      </w:r>
    </w:p>
    <w:p w14:paraId="668A14B1" w14:textId="77777777" w:rsidR="00983F15" w:rsidRDefault="00000000">
      <w:pPr>
        <w:pStyle w:val="Heading3"/>
      </w:pPr>
      <w:bookmarkStart w:id="76" w:name="project-deliverables-completed"/>
      <w:r>
        <w:t>9.1 Project Deliverables Completed</w:t>
      </w:r>
    </w:p>
    <w:p w14:paraId="5A48A689" w14:textId="34927CA3" w:rsidR="00983F15" w:rsidRDefault="00000000">
      <w:pPr>
        <w:pStyle w:val="FirstParagraph"/>
      </w:pPr>
      <w:r>
        <w:rPr>
          <w:b/>
          <w:bCs/>
        </w:rPr>
        <w:t>OLTP Database</w:t>
      </w:r>
      <w:r>
        <w:t>: 7 tables in 3NF with complete smart home e-commerce functionality (500+ records)</w:t>
      </w:r>
      <w:r>
        <w:br/>
      </w:r>
      <w:r>
        <w:rPr>
          <w:b/>
          <w:bCs/>
        </w:rPr>
        <w:t>OLAP Database</w:t>
      </w:r>
      <w:r>
        <w:t>: Snowflake schema with 2 facts, 1 SCD Type 2, 1 bridge table (3,000+ records)</w:t>
      </w:r>
      <w:r>
        <w:br/>
      </w:r>
      <w:r>
        <w:rPr>
          <w:b/>
          <w:bCs/>
        </w:rPr>
        <w:t>CSV Data Files</w:t>
      </w:r>
      <w:r>
        <w:t>: 5 files with 250+ real smart home product records, no surrogate keys</w:t>
      </w:r>
      <w:r>
        <w:br/>
      </w:r>
      <w:r>
        <w:rPr>
          <w:b/>
          <w:bCs/>
        </w:rPr>
        <w:t>Data Loading Scripts</w:t>
      </w:r>
      <w:r>
        <w:t>: Rerunnable OLTP loading (188 lines) and comprehensive ETL process (422 lines)</w:t>
      </w:r>
      <w:r>
        <w:br/>
      </w:r>
      <w:r>
        <w:rPr>
          <w:b/>
          <w:bCs/>
        </w:rPr>
        <w:t>Analytical Queries</w:t>
      </w:r>
      <w:r>
        <w:t>: 7 OLTP + 7 OLAP advanced business intelligence queries</w:t>
      </w:r>
      <w:r>
        <w:br/>
      </w:r>
      <w:r>
        <w:rPr>
          <w:b/>
          <w:bCs/>
        </w:rPr>
        <w:t>Power BI Report</w:t>
      </w:r>
      <w:r>
        <w:t>: Interactive dashboard with 6+ visualizations and real-time data connection</w:t>
      </w:r>
      <w:r>
        <w:br/>
      </w:r>
      <w:r>
        <w:rPr>
          <w:b/>
          <w:bCs/>
        </w:rPr>
        <w:t>Automation Scripts</w:t>
      </w:r>
      <w:r>
        <w:t>: PowerShell and Bash setup scripts for one-click deployment</w:t>
      </w:r>
      <w:r>
        <w:br/>
      </w:r>
      <w:r>
        <w:rPr>
          <w:b/>
          <w:bCs/>
        </w:rPr>
        <w:t>Documentation</w:t>
      </w:r>
      <w:r>
        <w:t>: Comprehensive technical and business documentation</w:t>
      </w:r>
    </w:p>
    <w:p w14:paraId="3029C69D" w14:textId="77777777" w:rsidR="00983F15" w:rsidRDefault="00000000">
      <w:pPr>
        <w:pStyle w:val="Heading3"/>
      </w:pPr>
      <w:bookmarkStart w:id="77" w:name="X28faef251f3551a3ad3f6ce06319b17e25d390d"/>
      <w:bookmarkEnd w:id="76"/>
      <w:r>
        <w:t>9.2 Technical Achievements &amp; Architecture Excellence</w:t>
      </w:r>
    </w:p>
    <w:p w14:paraId="4DB53DA4" w14:textId="77777777" w:rsidR="00983F15" w:rsidRDefault="00000000">
      <w:pPr>
        <w:pStyle w:val="Heading4"/>
      </w:pPr>
      <w:bookmarkStart w:id="78" w:name="database-design-excellence"/>
      <w:r>
        <w:t>9.2.1 Database Design Excellence</w:t>
      </w:r>
    </w:p>
    <w:p w14:paraId="3D0A96CB" w14:textId="77777777" w:rsidR="00983F1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OLTP Normalization</w:t>
      </w:r>
      <w:r>
        <w:t>: Third Normal Form implementation eliminating data redundancy</w:t>
      </w:r>
    </w:p>
    <w:p w14:paraId="5A47B7E5" w14:textId="77777777" w:rsidR="00983F1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lastRenderedPageBreak/>
        <w:t>OLAP Dimensional Modeling</w:t>
      </w:r>
      <w:r>
        <w:t>: Proper snowflake schema with fact-dimension relationships</w:t>
      </w:r>
    </w:p>
    <w:p w14:paraId="0C66B758" w14:textId="77777777" w:rsidR="00983F1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SCD Type 2 Implementation</w:t>
      </w:r>
      <w:r>
        <w:t>: Historical change tracking for customers and manufacturers</w:t>
      </w:r>
    </w:p>
    <w:p w14:paraId="5B9454B4" w14:textId="77777777" w:rsidR="00983F1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Bridge Table Design</w:t>
      </w:r>
      <w:r>
        <w:t>: Complex many-to-many product-category relationships</w:t>
      </w:r>
    </w:p>
    <w:p w14:paraId="64825DE5" w14:textId="77777777" w:rsidR="00983F1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Cross-Database Integration</w:t>
      </w:r>
      <w:r>
        <w:t>: postgres_fdw for seamless OLTP-OLAP data flow</w:t>
      </w:r>
    </w:p>
    <w:p w14:paraId="78591898" w14:textId="77777777" w:rsidR="00983F15" w:rsidRDefault="00000000">
      <w:pPr>
        <w:pStyle w:val="Heading4"/>
      </w:pPr>
      <w:bookmarkStart w:id="79" w:name="data-engineering-excellence"/>
      <w:bookmarkEnd w:id="78"/>
      <w:r>
        <w:t>9.2.2 Data Engineering Excellence</w:t>
      </w:r>
    </w:p>
    <w:p w14:paraId="0D116978" w14:textId="77777777" w:rsidR="00983F15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ETL Pipeline</w:t>
      </w:r>
      <w:r>
        <w:t>: Comprehensive extract-transform-load process with business logic</w:t>
      </w:r>
    </w:p>
    <w:p w14:paraId="7007E9CC" w14:textId="77777777" w:rsidR="00983F15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Data Quality</w:t>
      </w:r>
      <w:r>
        <w:t>: Validation, cleansing, and referential integrity enforcement</w:t>
      </w:r>
    </w:p>
    <w:p w14:paraId="7AA122B4" w14:textId="77777777" w:rsidR="00983F15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Performance Optimization</w:t>
      </w:r>
      <w:r>
        <w:t>: Strategic indexing and query optimization</w:t>
      </w:r>
    </w:p>
    <w:p w14:paraId="12BD4D4D" w14:textId="77777777" w:rsidR="00983F15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Scalability</w:t>
      </w:r>
      <w:r>
        <w:t>: Container-based architecture supporting horizontal scaling</w:t>
      </w:r>
    </w:p>
    <w:p w14:paraId="034B4AD5" w14:textId="77777777" w:rsidR="00983F15" w:rsidRDefault="00000000">
      <w:pPr>
        <w:pStyle w:val="Compact"/>
        <w:numPr>
          <w:ilvl w:val="0"/>
          <w:numId w:val="84"/>
        </w:numPr>
      </w:pPr>
      <w:r>
        <w:rPr>
          <w:b/>
          <w:bCs/>
        </w:rPr>
        <w:t>Monitoring</w:t>
      </w:r>
      <w:r>
        <w:t>: Health checks and automated system status reporting</w:t>
      </w:r>
    </w:p>
    <w:p w14:paraId="7A828845" w14:textId="77777777" w:rsidR="00983F15" w:rsidRDefault="00000000">
      <w:pPr>
        <w:pStyle w:val="Heading4"/>
      </w:pPr>
      <w:bookmarkStart w:id="80" w:name="business-intelligence-excellence"/>
      <w:bookmarkEnd w:id="79"/>
      <w:r>
        <w:t>9.2.3 Business Intelligence Excellence</w:t>
      </w:r>
    </w:p>
    <w:p w14:paraId="7CB2B66D" w14:textId="77777777" w:rsidR="00983F15" w:rsidRDefault="00000000">
      <w:pPr>
        <w:pStyle w:val="Compact"/>
        <w:numPr>
          <w:ilvl w:val="0"/>
          <w:numId w:val="85"/>
        </w:numPr>
      </w:pPr>
      <w:r>
        <w:rPr>
          <w:b/>
          <w:bCs/>
        </w:rPr>
        <w:t>Multi-dimensional Analysis</w:t>
      </w:r>
      <w:r>
        <w:t>: Time, geography, product, and customer dimensions</w:t>
      </w:r>
    </w:p>
    <w:p w14:paraId="6F0D7200" w14:textId="77777777" w:rsidR="00983F15" w:rsidRDefault="00000000">
      <w:pPr>
        <w:pStyle w:val="Compact"/>
        <w:numPr>
          <w:ilvl w:val="0"/>
          <w:numId w:val="85"/>
        </w:numPr>
      </w:pPr>
      <w:r>
        <w:rPr>
          <w:b/>
          <w:bCs/>
        </w:rPr>
        <w:t>Advanced Analytics</w:t>
      </w:r>
      <w:r>
        <w:t>: Rolling averages, growth calculations, segmentation analysis</w:t>
      </w:r>
    </w:p>
    <w:p w14:paraId="71DB5452" w14:textId="77777777" w:rsidR="00983F15" w:rsidRDefault="00000000">
      <w:pPr>
        <w:pStyle w:val="Compact"/>
        <w:numPr>
          <w:ilvl w:val="0"/>
          <w:numId w:val="85"/>
        </w:numPr>
      </w:pPr>
      <w:r>
        <w:rPr>
          <w:b/>
          <w:bCs/>
        </w:rPr>
        <w:t>Real-time Insights</w:t>
      </w:r>
      <w:r>
        <w:t>: DirectQuery connectivity for live dashboard updates</w:t>
      </w:r>
    </w:p>
    <w:p w14:paraId="063EC468" w14:textId="77777777" w:rsidR="00983F15" w:rsidRDefault="00000000">
      <w:pPr>
        <w:pStyle w:val="Compact"/>
        <w:numPr>
          <w:ilvl w:val="0"/>
          <w:numId w:val="85"/>
        </w:numPr>
      </w:pPr>
      <w:r>
        <w:rPr>
          <w:b/>
          <w:bCs/>
        </w:rPr>
        <w:t>Interactive Visualization</w:t>
      </w:r>
      <w:r>
        <w:t>: Drill-down capabilities and cross-filtering</w:t>
      </w:r>
    </w:p>
    <w:p w14:paraId="31016B93" w14:textId="77777777" w:rsidR="00983F15" w:rsidRDefault="00000000">
      <w:pPr>
        <w:pStyle w:val="Compact"/>
        <w:numPr>
          <w:ilvl w:val="0"/>
          <w:numId w:val="85"/>
        </w:numPr>
      </w:pPr>
      <w:r>
        <w:rPr>
          <w:b/>
          <w:bCs/>
        </w:rPr>
        <w:t>Executive Reporting</w:t>
      </w:r>
      <w:r>
        <w:t>: KPI cards, trend analysis, and performance monitoring</w:t>
      </w:r>
    </w:p>
    <w:p w14:paraId="1E88BD2C" w14:textId="77777777" w:rsidR="00983F15" w:rsidRDefault="00000000">
      <w:pPr>
        <w:pStyle w:val="Heading3"/>
      </w:pPr>
      <w:bookmarkStart w:id="81" w:name="business-value-impact"/>
      <w:bookmarkEnd w:id="77"/>
      <w:bookmarkEnd w:id="80"/>
      <w:r>
        <w:t>9.3 Business Value &amp; Impact</w:t>
      </w:r>
    </w:p>
    <w:p w14:paraId="7ECE017E" w14:textId="77777777" w:rsidR="00983F15" w:rsidRDefault="00000000">
      <w:pPr>
        <w:pStyle w:val="Heading4"/>
      </w:pPr>
      <w:bookmarkStart w:id="82" w:name="operational-excellence-1"/>
      <w:r>
        <w:t>9.3.1 Operational Excellence</w:t>
      </w:r>
    </w:p>
    <w:p w14:paraId="401C4E09" w14:textId="77777777" w:rsidR="00983F15" w:rsidRDefault="00000000">
      <w:pPr>
        <w:pStyle w:val="Compact"/>
        <w:numPr>
          <w:ilvl w:val="0"/>
          <w:numId w:val="86"/>
        </w:numPr>
      </w:pPr>
      <w:r>
        <w:rPr>
          <w:b/>
          <w:bCs/>
        </w:rPr>
        <w:t>E-commerce Operations</w:t>
      </w:r>
      <w:r>
        <w:t>: Complete order-to-delivery lifecycle management</w:t>
      </w:r>
    </w:p>
    <w:p w14:paraId="18EA9480" w14:textId="77777777" w:rsidR="00983F15" w:rsidRDefault="00000000">
      <w:pPr>
        <w:pStyle w:val="Compact"/>
        <w:numPr>
          <w:ilvl w:val="0"/>
          <w:numId w:val="86"/>
        </w:numPr>
      </w:pPr>
      <w:r>
        <w:rPr>
          <w:b/>
          <w:bCs/>
        </w:rPr>
        <w:t>Inventory Intelligence</w:t>
      </w:r>
      <w:r>
        <w:t>: Automated stock alerts and turnover optimization</w:t>
      </w:r>
    </w:p>
    <w:p w14:paraId="7A4FB52F" w14:textId="77777777" w:rsidR="00983F15" w:rsidRDefault="00000000">
      <w:pPr>
        <w:pStyle w:val="Compact"/>
        <w:numPr>
          <w:ilvl w:val="0"/>
          <w:numId w:val="86"/>
        </w:numPr>
      </w:pPr>
      <w:r>
        <w:rPr>
          <w:b/>
          <w:bCs/>
        </w:rPr>
        <w:t>Customer Management</w:t>
      </w:r>
      <w:r>
        <w:t>: Segmentation and lifetime value tracking</w:t>
      </w:r>
    </w:p>
    <w:p w14:paraId="5EE6BF3D" w14:textId="77777777" w:rsidR="00983F15" w:rsidRDefault="00000000">
      <w:pPr>
        <w:pStyle w:val="Compact"/>
        <w:numPr>
          <w:ilvl w:val="0"/>
          <w:numId w:val="86"/>
        </w:numPr>
      </w:pPr>
      <w:r>
        <w:rPr>
          <w:b/>
          <w:bCs/>
        </w:rPr>
        <w:t>Payment Processing</w:t>
      </w:r>
      <w:r>
        <w:t>: Success rate monitoring and fraud detection</w:t>
      </w:r>
    </w:p>
    <w:p w14:paraId="5543680B" w14:textId="77777777" w:rsidR="00983F15" w:rsidRDefault="00000000">
      <w:pPr>
        <w:pStyle w:val="Compact"/>
        <w:numPr>
          <w:ilvl w:val="0"/>
          <w:numId w:val="86"/>
        </w:numPr>
      </w:pPr>
      <w:r>
        <w:rPr>
          <w:b/>
          <w:bCs/>
        </w:rPr>
        <w:t>Supply Chain</w:t>
      </w:r>
      <w:r>
        <w:t>: Manufacturer performance and procurement optimization</w:t>
      </w:r>
    </w:p>
    <w:p w14:paraId="15FB4285" w14:textId="77777777" w:rsidR="00983F15" w:rsidRDefault="00000000">
      <w:pPr>
        <w:pStyle w:val="Heading4"/>
      </w:pPr>
      <w:bookmarkStart w:id="83" w:name="strategic-decision-support"/>
      <w:bookmarkEnd w:id="82"/>
      <w:r>
        <w:t>9.3.2 Strategic Decision Support</w:t>
      </w:r>
    </w:p>
    <w:p w14:paraId="63339798" w14:textId="77777777" w:rsidR="00983F15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Market Intelligence</w:t>
      </w:r>
      <w:r>
        <w:t>: Geographic performance and expansion opportunities</w:t>
      </w:r>
    </w:p>
    <w:p w14:paraId="4D4B93A9" w14:textId="77777777" w:rsidR="00983F15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Product Portfolio</w:t>
      </w:r>
      <w:r>
        <w:t>: Revenue and profitability optimization by category</w:t>
      </w:r>
    </w:p>
    <w:p w14:paraId="676C9462" w14:textId="77777777" w:rsidR="00983F15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Customer Strategy</w:t>
      </w:r>
      <w:r>
        <w:t>: VIP customer identification and retention programs</w:t>
      </w:r>
    </w:p>
    <w:p w14:paraId="4B855336" w14:textId="77777777" w:rsidR="00983F15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Financial Planning</w:t>
      </w:r>
      <w:r>
        <w:t>: Revenue forecasting and budget allocation</w:t>
      </w:r>
    </w:p>
    <w:p w14:paraId="54D60FC3" w14:textId="77777777" w:rsidR="00983F15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Competitive Analysis</w:t>
      </w:r>
      <w:r>
        <w:t>: Product performance benchmarking</w:t>
      </w:r>
    </w:p>
    <w:p w14:paraId="3327A12E" w14:textId="77777777" w:rsidR="00983F15" w:rsidRDefault="00000000">
      <w:pPr>
        <w:pStyle w:val="Heading4"/>
      </w:pPr>
      <w:bookmarkStart w:id="84" w:name="scalability-growth-enablement"/>
      <w:bookmarkEnd w:id="83"/>
      <w:r>
        <w:t>9.3.3 Scalability &amp; Growth Enablement</w:t>
      </w:r>
    </w:p>
    <w:p w14:paraId="125F266C" w14:textId="77777777" w:rsidR="00983F15" w:rsidRDefault="00000000">
      <w:pPr>
        <w:pStyle w:val="Compact"/>
        <w:numPr>
          <w:ilvl w:val="0"/>
          <w:numId w:val="88"/>
        </w:numPr>
      </w:pPr>
      <w:r>
        <w:rPr>
          <w:b/>
          <w:bCs/>
        </w:rPr>
        <w:t>Data Architecture</w:t>
      </w:r>
      <w:r>
        <w:t>: Supports 10x growth in transactions and customers</w:t>
      </w:r>
    </w:p>
    <w:p w14:paraId="6751C65D" w14:textId="77777777" w:rsidR="00983F15" w:rsidRDefault="00000000">
      <w:pPr>
        <w:pStyle w:val="Compact"/>
        <w:numPr>
          <w:ilvl w:val="0"/>
          <w:numId w:val="88"/>
        </w:numPr>
      </w:pPr>
      <w:r>
        <w:rPr>
          <w:b/>
          <w:bCs/>
        </w:rPr>
        <w:t>Analytical Capabilities</w:t>
      </w:r>
      <w:r>
        <w:t>: Expandable for advanced analytics and ML integration</w:t>
      </w:r>
    </w:p>
    <w:p w14:paraId="4733C26A" w14:textId="77777777" w:rsidR="00983F15" w:rsidRDefault="00000000">
      <w:pPr>
        <w:pStyle w:val="Compact"/>
        <w:numPr>
          <w:ilvl w:val="0"/>
          <w:numId w:val="88"/>
        </w:numPr>
      </w:pPr>
      <w:r>
        <w:rPr>
          <w:b/>
          <w:bCs/>
        </w:rPr>
        <w:t>Technology Stack</w:t>
      </w:r>
      <w:r>
        <w:t>: Modern containerized deployment for cloud migration</w:t>
      </w:r>
    </w:p>
    <w:p w14:paraId="27B6342D" w14:textId="77777777" w:rsidR="00983F15" w:rsidRDefault="00000000">
      <w:pPr>
        <w:pStyle w:val="Compact"/>
        <w:numPr>
          <w:ilvl w:val="0"/>
          <w:numId w:val="88"/>
        </w:numPr>
      </w:pPr>
      <w:r>
        <w:rPr>
          <w:b/>
          <w:bCs/>
        </w:rPr>
        <w:t>Integration Ready</w:t>
      </w:r>
      <w:r>
        <w:t>: API-friendly architecture for external system connectivity</w:t>
      </w:r>
    </w:p>
    <w:p w14:paraId="13FC69C2" w14:textId="77777777" w:rsidR="00983F15" w:rsidRDefault="00000000">
      <w:pPr>
        <w:pStyle w:val="Heading3"/>
      </w:pPr>
      <w:bookmarkStart w:id="85" w:name="innovation-advanced-features"/>
      <w:bookmarkEnd w:id="81"/>
      <w:bookmarkEnd w:id="84"/>
      <w:r>
        <w:lastRenderedPageBreak/>
        <w:t>9.4 Innovation &amp; Advanced Features</w:t>
      </w:r>
    </w:p>
    <w:p w14:paraId="5571EEEC" w14:textId="77777777" w:rsidR="00983F15" w:rsidRDefault="00000000">
      <w:pPr>
        <w:pStyle w:val="Compact"/>
        <w:numPr>
          <w:ilvl w:val="0"/>
          <w:numId w:val="89"/>
        </w:numPr>
      </w:pPr>
      <w:r>
        <w:rPr>
          <w:b/>
          <w:bCs/>
        </w:rPr>
        <w:t>Smart Home Focus</w:t>
      </w:r>
      <w:r>
        <w:t>: Specialized for IoT and smart device e-commerce</w:t>
      </w:r>
    </w:p>
    <w:p w14:paraId="0EE7BD76" w14:textId="77777777" w:rsidR="00983F15" w:rsidRDefault="00000000">
      <w:pPr>
        <w:pStyle w:val="Compact"/>
        <w:numPr>
          <w:ilvl w:val="0"/>
          <w:numId w:val="89"/>
        </w:numPr>
      </w:pPr>
      <w:r>
        <w:rPr>
          <w:b/>
          <w:bCs/>
        </w:rPr>
        <w:t>Real-time Analytics</w:t>
      </w:r>
      <w:r>
        <w:t>: Live dashboard updates with DirectQuery</w:t>
      </w:r>
    </w:p>
    <w:p w14:paraId="6B5C16A8" w14:textId="77777777" w:rsidR="00983F15" w:rsidRDefault="00000000">
      <w:pPr>
        <w:pStyle w:val="Compact"/>
        <w:numPr>
          <w:ilvl w:val="0"/>
          <w:numId w:val="89"/>
        </w:numPr>
      </w:pPr>
      <w:r>
        <w:rPr>
          <w:b/>
          <w:bCs/>
        </w:rPr>
        <w:t>Automated Deployment</w:t>
      </w:r>
      <w:r>
        <w:t>: One-click setup with comprehensive validation</w:t>
      </w:r>
    </w:p>
    <w:p w14:paraId="46DE0D1D" w14:textId="77777777" w:rsidR="00983F15" w:rsidRDefault="00000000">
      <w:pPr>
        <w:pStyle w:val="Compact"/>
        <w:numPr>
          <w:ilvl w:val="0"/>
          <w:numId w:val="89"/>
        </w:numPr>
      </w:pPr>
      <w:r>
        <w:rPr>
          <w:b/>
          <w:bCs/>
        </w:rPr>
        <w:t>Cross-platform Support</w:t>
      </w:r>
      <w:r>
        <w:t>: Windows PowerShell and Linux/macOS bash scripts</w:t>
      </w:r>
    </w:p>
    <w:p w14:paraId="4FA9E288" w14:textId="77777777" w:rsidR="00983F15" w:rsidRDefault="00000000">
      <w:pPr>
        <w:pStyle w:val="Compact"/>
        <w:numPr>
          <w:ilvl w:val="0"/>
          <w:numId w:val="89"/>
        </w:numPr>
      </w:pPr>
      <w:r>
        <w:rPr>
          <w:b/>
          <w:bCs/>
        </w:rPr>
        <w:t>Geographic Intelligence</w:t>
      </w:r>
      <w:r>
        <w:t>: US regional classification and time zone management</w:t>
      </w:r>
    </w:p>
    <w:p w14:paraId="436462CF" w14:textId="77777777" w:rsidR="00983F15" w:rsidRDefault="00000000">
      <w:pPr>
        <w:pStyle w:val="Heading3"/>
      </w:pPr>
      <w:bookmarkStart w:id="86" w:name="future-enhancement-roadmap"/>
      <w:bookmarkEnd w:id="85"/>
      <w:r>
        <w:t>9.5 Future Enhancement Roadmap</w:t>
      </w:r>
    </w:p>
    <w:p w14:paraId="7D2F6C26" w14:textId="77777777" w:rsidR="00983F1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Real-time ETL</w:t>
      </w:r>
      <w:r>
        <w:t>: Implement change data capture for instant data synchronization</w:t>
      </w:r>
    </w:p>
    <w:p w14:paraId="1F54DC8D" w14:textId="77777777" w:rsidR="00983F1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Machine Learning</w:t>
      </w:r>
      <w:r>
        <w:t>: Product recommendation engine and demand forecasting</w:t>
      </w:r>
    </w:p>
    <w:p w14:paraId="159DD289" w14:textId="77777777" w:rsidR="00983F1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Advanced Analytics</w:t>
      </w:r>
      <w:r>
        <w:t>: Predictive inventory management and customer churn prediction</w:t>
      </w:r>
    </w:p>
    <w:p w14:paraId="62A285EB" w14:textId="77777777" w:rsidR="00983F1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Mobile Applications</w:t>
      </w:r>
      <w:r>
        <w:t>: Native mobile dashboard for executive access</w:t>
      </w:r>
    </w:p>
    <w:p w14:paraId="0FF87266" w14:textId="77777777" w:rsidR="00983F1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Cloud Migration</w:t>
      </w:r>
      <w:r>
        <w:t>: AWS/Azure deployment with auto-scaling capabilities</w:t>
      </w:r>
    </w:p>
    <w:p w14:paraId="4949675B" w14:textId="77777777" w:rsidR="00983F1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IoT Integration</w:t>
      </w:r>
      <w:r>
        <w:t>: Direct data feeds from smart home devices for usage analytics</w:t>
      </w:r>
    </w:p>
    <w:p w14:paraId="200EDFA8" w14:textId="77777777" w:rsidR="00983F15" w:rsidRDefault="00557449">
      <w:r>
        <w:rPr>
          <w:noProof/>
        </w:rPr>
        <w:pict w14:anchorId="18143948">
          <v:rect id="_x0000_i1025" alt="" style="width:451.3pt;height:.05pt;mso-width-percent:0;mso-height-percent:0;mso-width-percent:0;mso-height-percent:0" o:hralign="center" o:hrstd="t" o:hr="t"/>
        </w:pict>
      </w:r>
    </w:p>
    <w:p w14:paraId="75A70273" w14:textId="5961A777" w:rsidR="00983F15" w:rsidRDefault="00000000">
      <w:pPr>
        <w:pStyle w:val="FirstParagraph"/>
      </w:pPr>
      <w:r>
        <w:rPr>
          <w:b/>
          <w:bCs/>
        </w:rPr>
        <w:t>Project</w:t>
      </w:r>
      <w:r>
        <w:t>: Smart Home Automation Online-Shop Database System</w:t>
      </w:r>
      <w:r>
        <w:br/>
      </w:r>
      <w:r>
        <w:rPr>
          <w:b/>
          <w:bCs/>
        </w:rPr>
        <w:t>Author</w:t>
      </w:r>
      <w:r>
        <w:t xml:space="preserve">: </w:t>
      </w:r>
      <w:r w:rsidR="006C5FF9">
        <w:t xml:space="preserve">Artsiom </w:t>
      </w:r>
      <w:proofErr w:type="spellStart"/>
      <w:r w:rsidR="006C5FF9">
        <w:t>Yasiukou</w:t>
      </w:r>
      <w:proofErr w:type="spellEnd"/>
      <w:r>
        <w:br/>
      </w:r>
      <w:r>
        <w:rPr>
          <w:b/>
          <w:bCs/>
        </w:rPr>
        <w:t>Technology Stack</w:t>
      </w:r>
      <w:r>
        <w:t>: PostgreSQL 15, Docker, Power BI, Python ETL</w:t>
      </w:r>
      <w:r>
        <w:br/>
      </w:r>
      <w:r>
        <w:rPr>
          <w:b/>
          <w:bCs/>
        </w:rPr>
        <w:t>Documentation</w:t>
      </w:r>
      <w:r>
        <w:t>: Complete technical and business specification</w:t>
      </w:r>
      <w:r>
        <w:br/>
      </w:r>
      <w:bookmarkEnd w:id="0"/>
      <w:bookmarkEnd w:id="75"/>
      <w:bookmarkEnd w:id="86"/>
    </w:p>
    <w:sectPr w:rsidR="00983F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32F1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096B5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656E9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A552D8D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0"/>
    <w:multiLevelType w:val="multilevel"/>
    <w:tmpl w:val="F52AF32A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" w16cid:durableId="1727560709">
    <w:abstractNumId w:val="0"/>
  </w:num>
  <w:num w:numId="2" w16cid:durableId="804349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5234963">
    <w:abstractNumId w:val="1"/>
  </w:num>
  <w:num w:numId="4" w16cid:durableId="1273826345">
    <w:abstractNumId w:val="1"/>
  </w:num>
  <w:num w:numId="5" w16cid:durableId="38285296">
    <w:abstractNumId w:val="1"/>
  </w:num>
  <w:num w:numId="6" w16cid:durableId="15329169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5532411">
    <w:abstractNumId w:val="1"/>
  </w:num>
  <w:num w:numId="8" w16cid:durableId="1879850326">
    <w:abstractNumId w:val="1"/>
  </w:num>
  <w:num w:numId="9" w16cid:durableId="894043230">
    <w:abstractNumId w:val="1"/>
  </w:num>
  <w:num w:numId="10" w16cid:durableId="802234266">
    <w:abstractNumId w:val="1"/>
  </w:num>
  <w:num w:numId="11" w16cid:durableId="1875119888">
    <w:abstractNumId w:val="1"/>
  </w:num>
  <w:num w:numId="12" w16cid:durableId="825322959">
    <w:abstractNumId w:val="1"/>
  </w:num>
  <w:num w:numId="13" w16cid:durableId="247464881">
    <w:abstractNumId w:val="1"/>
  </w:num>
  <w:num w:numId="14" w16cid:durableId="937712056">
    <w:abstractNumId w:val="1"/>
  </w:num>
  <w:num w:numId="15" w16cid:durableId="172232818">
    <w:abstractNumId w:val="1"/>
  </w:num>
  <w:num w:numId="16" w16cid:durableId="1475637928">
    <w:abstractNumId w:val="1"/>
  </w:num>
  <w:num w:numId="17" w16cid:durableId="1118524513">
    <w:abstractNumId w:val="1"/>
  </w:num>
  <w:num w:numId="18" w16cid:durableId="1795057435">
    <w:abstractNumId w:val="1"/>
  </w:num>
  <w:num w:numId="19" w16cid:durableId="1534975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0472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51452508">
    <w:abstractNumId w:val="1"/>
  </w:num>
  <w:num w:numId="22" w16cid:durableId="1395858345">
    <w:abstractNumId w:val="1"/>
  </w:num>
  <w:num w:numId="23" w16cid:durableId="5924722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78220398">
    <w:abstractNumId w:val="1"/>
  </w:num>
  <w:num w:numId="25" w16cid:durableId="690379676">
    <w:abstractNumId w:val="1"/>
  </w:num>
  <w:num w:numId="26" w16cid:durableId="2167794">
    <w:abstractNumId w:val="1"/>
  </w:num>
  <w:num w:numId="27" w16cid:durableId="1687905102">
    <w:abstractNumId w:val="1"/>
  </w:num>
  <w:num w:numId="28" w16cid:durableId="544218855">
    <w:abstractNumId w:val="1"/>
  </w:num>
  <w:num w:numId="29" w16cid:durableId="1633555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28566104">
    <w:abstractNumId w:val="1"/>
  </w:num>
  <w:num w:numId="31" w16cid:durableId="1078478530">
    <w:abstractNumId w:val="1"/>
  </w:num>
  <w:num w:numId="32" w16cid:durableId="1584878198">
    <w:abstractNumId w:val="1"/>
  </w:num>
  <w:num w:numId="33" w16cid:durableId="632908700">
    <w:abstractNumId w:val="1"/>
  </w:num>
  <w:num w:numId="34" w16cid:durableId="847907578">
    <w:abstractNumId w:val="1"/>
  </w:num>
  <w:num w:numId="35" w16cid:durableId="1315569705">
    <w:abstractNumId w:val="1"/>
  </w:num>
  <w:num w:numId="36" w16cid:durableId="1857646011">
    <w:abstractNumId w:val="1"/>
  </w:num>
  <w:num w:numId="37" w16cid:durableId="5911600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0461770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" w16cid:durableId="310213569">
    <w:abstractNumId w:val="1"/>
  </w:num>
  <w:num w:numId="40" w16cid:durableId="1500079792">
    <w:abstractNumId w:val="1"/>
  </w:num>
  <w:num w:numId="41" w16cid:durableId="1713923678">
    <w:abstractNumId w:val="1"/>
  </w:num>
  <w:num w:numId="42" w16cid:durableId="1052539135">
    <w:abstractNumId w:val="1"/>
  </w:num>
  <w:num w:numId="43" w16cid:durableId="694700150">
    <w:abstractNumId w:val="1"/>
  </w:num>
  <w:num w:numId="44" w16cid:durableId="2082290962">
    <w:abstractNumId w:val="1"/>
  </w:num>
  <w:num w:numId="45" w16cid:durableId="1962026990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6" w16cid:durableId="812865834">
    <w:abstractNumId w:val="1"/>
  </w:num>
  <w:num w:numId="47" w16cid:durableId="594168733">
    <w:abstractNumId w:val="1"/>
  </w:num>
  <w:num w:numId="48" w16cid:durableId="1254511358">
    <w:abstractNumId w:val="1"/>
  </w:num>
  <w:num w:numId="49" w16cid:durableId="39867359">
    <w:abstractNumId w:val="1"/>
  </w:num>
  <w:num w:numId="50" w16cid:durableId="650477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82072774">
    <w:abstractNumId w:val="1"/>
  </w:num>
  <w:num w:numId="52" w16cid:durableId="1267733558">
    <w:abstractNumId w:val="1"/>
  </w:num>
  <w:num w:numId="53" w16cid:durableId="1746956282">
    <w:abstractNumId w:val="1"/>
  </w:num>
  <w:num w:numId="54" w16cid:durableId="188182497">
    <w:abstractNumId w:val="1"/>
  </w:num>
  <w:num w:numId="55" w16cid:durableId="1723285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417630429">
    <w:abstractNumId w:val="1"/>
  </w:num>
  <w:num w:numId="57" w16cid:durableId="1092314120">
    <w:abstractNumId w:val="1"/>
  </w:num>
  <w:num w:numId="58" w16cid:durableId="1608930166">
    <w:abstractNumId w:val="1"/>
  </w:num>
  <w:num w:numId="59" w16cid:durableId="779685336">
    <w:abstractNumId w:val="1"/>
  </w:num>
  <w:num w:numId="60" w16cid:durableId="2037273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804354831">
    <w:abstractNumId w:val="1"/>
  </w:num>
  <w:num w:numId="62" w16cid:durableId="1782846256">
    <w:abstractNumId w:val="1"/>
  </w:num>
  <w:num w:numId="63" w16cid:durableId="776676024">
    <w:abstractNumId w:val="1"/>
  </w:num>
  <w:num w:numId="64" w16cid:durableId="1944071759">
    <w:abstractNumId w:val="1"/>
  </w:num>
  <w:num w:numId="65" w16cid:durableId="354886366">
    <w:abstractNumId w:val="1"/>
  </w:num>
  <w:num w:numId="66" w16cid:durableId="2075615689">
    <w:abstractNumId w:val="1"/>
  </w:num>
  <w:num w:numId="67" w16cid:durableId="2057971743">
    <w:abstractNumId w:val="1"/>
  </w:num>
  <w:num w:numId="68" w16cid:durableId="1217204509">
    <w:abstractNumId w:val="1"/>
  </w:num>
  <w:num w:numId="69" w16cid:durableId="354889673">
    <w:abstractNumId w:val="1"/>
  </w:num>
  <w:num w:numId="70" w16cid:durableId="2009556520">
    <w:abstractNumId w:val="1"/>
  </w:num>
  <w:num w:numId="71" w16cid:durableId="904874075">
    <w:abstractNumId w:val="1"/>
  </w:num>
  <w:num w:numId="72" w16cid:durableId="502932494">
    <w:abstractNumId w:val="1"/>
  </w:num>
  <w:num w:numId="73" w16cid:durableId="129791075">
    <w:abstractNumId w:val="1"/>
  </w:num>
  <w:num w:numId="74" w16cid:durableId="109671788">
    <w:abstractNumId w:val="1"/>
  </w:num>
  <w:num w:numId="75" w16cid:durableId="1593850533">
    <w:abstractNumId w:val="1"/>
  </w:num>
  <w:num w:numId="76" w16cid:durableId="1055203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2087070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510678843">
    <w:abstractNumId w:val="1"/>
  </w:num>
  <w:num w:numId="79" w16cid:durableId="1352415475">
    <w:abstractNumId w:val="1"/>
  </w:num>
  <w:num w:numId="80" w16cid:durableId="12289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159735555">
    <w:abstractNumId w:val="1"/>
  </w:num>
  <w:num w:numId="82" w16cid:durableId="1439791668">
    <w:abstractNumId w:val="1"/>
  </w:num>
  <w:num w:numId="83" w16cid:durableId="2073574469">
    <w:abstractNumId w:val="1"/>
  </w:num>
  <w:num w:numId="84" w16cid:durableId="1896817013">
    <w:abstractNumId w:val="1"/>
  </w:num>
  <w:num w:numId="85" w16cid:durableId="454911519">
    <w:abstractNumId w:val="1"/>
  </w:num>
  <w:num w:numId="86" w16cid:durableId="368997955">
    <w:abstractNumId w:val="1"/>
  </w:num>
  <w:num w:numId="87" w16cid:durableId="1411074826">
    <w:abstractNumId w:val="1"/>
  </w:num>
  <w:num w:numId="88" w16cid:durableId="44061270">
    <w:abstractNumId w:val="1"/>
  </w:num>
  <w:num w:numId="89" w16cid:durableId="827595789">
    <w:abstractNumId w:val="1"/>
  </w:num>
  <w:num w:numId="90" w16cid:durableId="12427126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3F15"/>
    <w:rsid w:val="00546805"/>
    <w:rsid w:val="00557449"/>
    <w:rsid w:val="006C5FF9"/>
    <w:rsid w:val="0098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ADAAD2"/>
  <w15:docId w15:val="{03FFE8C9-95A8-4E49-A6A6-D822EEF1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6C5FF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8</Pages>
  <Words>4635</Words>
  <Characters>26420</Characters>
  <Application>Microsoft Office Word</Application>
  <DocSecurity>0</DocSecurity>
  <Lines>220</Lines>
  <Paragraphs>61</Paragraphs>
  <ScaleCrop>false</ScaleCrop>
  <Company/>
  <LinksUpToDate>false</LinksUpToDate>
  <CharactersWithSpaces>30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viatlana Yasiukova</cp:lastModifiedBy>
  <cp:revision>2</cp:revision>
  <dcterms:created xsi:type="dcterms:W3CDTF">2025-06-14T17:02:00Z</dcterms:created>
  <dcterms:modified xsi:type="dcterms:W3CDTF">2025-06-14T17:04:00Z</dcterms:modified>
</cp:coreProperties>
</file>